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3BAC4A4C" w14:textId="286B8320" w:rsidR="00CA3B09"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180996" w:history="1">
            <w:r w:rsidR="00CA3B09" w:rsidRPr="005509B8">
              <w:rPr>
                <w:rStyle w:val="Hyperlink"/>
                <w:noProof/>
              </w:rPr>
              <w:t>1. Introduction</w:t>
            </w:r>
            <w:r w:rsidR="00CA3B09">
              <w:rPr>
                <w:noProof/>
                <w:webHidden/>
              </w:rPr>
              <w:tab/>
            </w:r>
            <w:r w:rsidR="00CA3B09">
              <w:rPr>
                <w:noProof/>
                <w:webHidden/>
              </w:rPr>
              <w:fldChar w:fldCharType="begin"/>
            </w:r>
            <w:r w:rsidR="00CA3B09">
              <w:rPr>
                <w:noProof/>
                <w:webHidden/>
              </w:rPr>
              <w:instrText xml:space="preserve"> PAGEREF _Toc37180996 \h </w:instrText>
            </w:r>
            <w:r w:rsidR="00CA3B09">
              <w:rPr>
                <w:noProof/>
                <w:webHidden/>
              </w:rPr>
            </w:r>
            <w:r w:rsidR="00CA3B09">
              <w:rPr>
                <w:noProof/>
                <w:webHidden/>
              </w:rPr>
              <w:fldChar w:fldCharType="separate"/>
            </w:r>
            <w:r w:rsidR="00CA3B09">
              <w:rPr>
                <w:noProof/>
                <w:webHidden/>
              </w:rPr>
              <w:t>6</w:t>
            </w:r>
            <w:r w:rsidR="00CA3B09">
              <w:rPr>
                <w:noProof/>
                <w:webHidden/>
              </w:rPr>
              <w:fldChar w:fldCharType="end"/>
            </w:r>
          </w:hyperlink>
        </w:p>
        <w:p w14:paraId="5BAB1508" w14:textId="0C8E62B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7" w:history="1">
            <w:r w:rsidRPr="005509B8">
              <w:rPr>
                <w:rStyle w:val="Hyperlink"/>
                <w:noProof/>
              </w:rPr>
              <w:t>1.1.</w:t>
            </w:r>
            <w:r>
              <w:rPr>
                <w:rFonts w:asciiTheme="minorHAnsi" w:eastAsiaTheme="minorEastAsia" w:hAnsiTheme="minorHAnsi"/>
                <w:noProof/>
                <w:lang w:val="en-GB" w:eastAsia="zh-CN"/>
              </w:rPr>
              <w:tab/>
            </w:r>
            <w:r w:rsidRPr="005509B8">
              <w:rPr>
                <w:rStyle w:val="Hyperlink"/>
                <w:noProof/>
              </w:rPr>
              <w:t>Project Background</w:t>
            </w:r>
            <w:r>
              <w:rPr>
                <w:noProof/>
                <w:webHidden/>
              </w:rPr>
              <w:tab/>
            </w:r>
            <w:r>
              <w:rPr>
                <w:noProof/>
                <w:webHidden/>
              </w:rPr>
              <w:fldChar w:fldCharType="begin"/>
            </w:r>
            <w:r>
              <w:rPr>
                <w:noProof/>
                <w:webHidden/>
              </w:rPr>
              <w:instrText xml:space="preserve"> PAGEREF _Toc37180997 \h </w:instrText>
            </w:r>
            <w:r>
              <w:rPr>
                <w:noProof/>
                <w:webHidden/>
              </w:rPr>
            </w:r>
            <w:r>
              <w:rPr>
                <w:noProof/>
                <w:webHidden/>
              </w:rPr>
              <w:fldChar w:fldCharType="separate"/>
            </w:r>
            <w:r>
              <w:rPr>
                <w:noProof/>
                <w:webHidden/>
              </w:rPr>
              <w:t>6</w:t>
            </w:r>
            <w:r>
              <w:rPr>
                <w:noProof/>
                <w:webHidden/>
              </w:rPr>
              <w:fldChar w:fldCharType="end"/>
            </w:r>
          </w:hyperlink>
        </w:p>
        <w:p w14:paraId="4D52C26D" w14:textId="2F1963B4"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8" w:history="1">
            <w:r w:rsidRPr="005509B8">
              <w:rPr>
                <w:rStyle w:val="Hyperlink"/>
                <w:noProof/>
              </w:rPr>
              <w:t>1.2.</w:t>
            </w:r>
            <w:r>
              <w:rPr>
                <w:rFonts w:asciiTheme="minorHAnsi" w:eastAsiaTheme="minorEastAsia" w:hAnsiTheme="minorHAnsi"/>
                <w:noProof/>
                <w:lang w:val="en-GB" w:eastAsia="zh-CN"/>
              </w:rPr>
              <w:tab/>
            </w:r>
            <w:r w:rsidRPr="005509B8">
              <w:rPr>
                <w:rStyle w:val="Hyperlink"/>
                <w:noProof/>
              </w:rPr>
              <w:t>Project Description</w:t>
            </w:r>
            <w:r>
              <w:rPr>
                <w:noProof/>
                <w:webHidden/>
              </w:rPr>
              <w:tab/>
            </w:r>
            <w:r>
              <w:rPr>
                <w:noProof/>
                <w:webHidden/>
              </w:rPr>
              <w:fldChar w:fldCharType="begin"/>
            </w:r>
            <w:r>
              <w:rPr>
                <w:noProof/>
                <w:webHidden/>
              </w:rPr>
              <w:instrText xml:space="preserve"> PAGEREF _Toc37180998 \h </w:instrText>
            </w:r>
            <w:r>
              <w:rPr>
                <w:noProof/>
                <w:webHidden/>
              </w:rPr>
            </w:r>
            <w:r>
              <w:rPr>
                <w:noProof/>
                <w:webHidden/>
              </w:rPr>
              <w:fldChar w:fldCharType="separate"/>
            </w:r>
            <w:r>
              <w:rPr>
                <w:noProof/>
                <w:webHidden/>
              </w:rPr>
              <w:t>7</w:t>
            </w:r>
            <w:r>
              <w:rPr>
                <w:noProof/>
                <w:webHidden/>
              </w:rPr>
              <w:fldChar w:fldCharType="end"/>
            </w:r>
          </w:hyperlink>
        </w:p>
        <w:p w14:paraId="7AF9A65D" w14:textId="6851C820"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9" w:history="1">
            <w:r w:rsidRPr="005509B8">
              <w:rPr>
                <w:rStyle w:val="Hyperlink"/>
                <w:noProof/>
              </w:rPr>
              <w:t>1.3.</w:t>
            </w:r>
            <w:r>
              <w:rPr>
                <w:rFonts w:asciiTheme="minorHAnsi" w:eastAsiaTheme="minorEastAsia" w:hAnsiTheme="minorHAnsi"/>
                <w:noProof/>
                <w:lang w:val="en-GB" w:eastAsia="zh-CN"/>
              </w:rPr>
              <w:tab/>
            </w:r>
            <w:r w:rsidRPr="005509B8">
              <w:rPr>
                <w:rStyle w:val="Hyperlink"/>
                <w:noProof/>
              </w:rPr>
              <w:t>Project Aims and Objectives</w:t>
            </w:r>
            <w:r>
              <w:rPr>
                <w:noProof/>
                <w:webHidden/>
              </w:rPr>
              <w:tab/>
            </w:r>
            <w:r>
              <w:rPr>
                <w:noProof/>
                <w:webHidden/>
              </w:rPr>
              <w:fldChar w:fldCharType="begin"/>
            </w:r>
            <w:r>
              <w:rPr>
                <w:noProof/>
                <w:webHidden/>
              </w:rPr>
              <w:instrText xml:space="preserve"> PAGEREF _Toc37180999 \h </w:instrText>
            </w:r>
            <w:r>
              <w:rPr>
                <w:noProof/>
                <w:webHidden/>
              </w:rPr>
            </w:r>
            <w:r>
              <w:rPr>
                <w:noProof/>
                <w:webHidden/>
              </w:rPr>
              <w:fldChar w:fldCharType="separate"/>
            </w:r>
            <w:r>
              <w:rPr>
                <w:noProof/>
                <w:webHidden/>
              </w:rPr>
              <w:t>8</w:t>
            </w:r>
            <w:r>
              <w:rPr>
                <w:noProof/>
                <w:webHidden/>
              </w:rPr>
              <w:fldChar w:fldCharType="end"/>
            </w:r>
          </w:hyperlink>
        </w:p>
        <w:p w14:paraId="567024A9" w14:textId="1DAD9FB2"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0" w:history="1">
            <w:r w:rsidRPr="005509B8">
              <w:rPr>
                <w:rStyle w:val="Hyperlink"/>
                <w:noProof/>
              </w:rPr>
              <w:t>1.4.</w:t>
            </w:r>
            <w:r>
              <w:rPr>
                <w:rFonts w:asciiTheme="minorHAnsi" w:eastAsiaTheme="minorEastAsia" w:hAnsiTheme="minorHAnsi"/>
                <w:noProof/>
                <w:lang w:val="en-GB" w:eastAsia="zh-CN"/>
              </w:rPr>
              <w:tab/>
            </w:r>
            <w:r w:rsidRPr="005509B8">
              <w:rPr>
                <w:rStyle w:val="Hyperlink"/>
                <w:noProof/>
              </w:rPr>
              <w:t>Project Scope</w:t>
            </w:r>
            <w:r>
              <w:rPr>
                <w:noProof/>
                <w:webHidden/>
              </w:rPr>
              <w:tab/>
            </w:r>
            <w:r>
              <w:rPr>
                <w:noProof/>
                <w:webHidden/>
              </w:rPr>
              <w:fldChar w:fldCharType="begin"/>
            </w:r>
            <w:r>
              <w:rPr>
                <w:noProof/>
                <w:webHidden/>
              </w:rPr>
              <w:instrText xml:space="preserve"> PAGEREF _Toc37181000 \h </w:instrText>
            </w:r>
            <w:r>
              <w:rPr>
                <w:noProof/>
                <w:webHidden/>
              </w:rPr>
            </w:r>
            <w:r>
              <w:rPr>
                <w:noProof/>
                <w:webHidden/>
              </w:rPr>
              <w:fldChar w:fldCharType="separate"/>
            </w:r>
            <w:r>
              <w:rPr>
                <w:noProof/>
                <w:webHidden/>
              </w:rPr>
              <w:t>9</w:t>
            </w:r>
            <w:r>
              <w:rPr>
                <w:noProof/>
                <w:webHidden/>
              </w:rPr>
              <w:fldChar w:fldCharType="end"/>
            </w:r>
          </w:hyperlink>
        </w:p>
        <w:p w14:paraId="273B505F" w14:textId="67B342F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1" w:history="1">
            <w:r w:rsidRPr="005509B8">
              <w:rPr>
                <w:rStyle w:val="Hyperlink"/>
                <w:noProof/>
              </w:rPr>
              <w:t>1.5.</w:t>
            </w:r>
            <w:r>
              <w:rPr>
                <w:rFonts w:asciiTheme="minorHAnsi" w:eastAsiaTheme="minorEastAsia" w:hAnsiTheme="minorHAnsi"/>
                <w:noProof/>
                <w:lang w:val="en-GB" w:eastAsia="zh-CN"/>
              </w:rPr>
              <w:tab/>
            </w:r>
            <w:r w:rsidRPr="005509B8">
              <w:rPr>
                <w:rStyle w:val="Hyperlink"/>
                <w:noProof/>
              </w:rPr>
              <w:t>Thesis Roadmap</w:t>
            </w:r>
            <w:r>
              <w:rPr>
                <w:noProof/>
                <w:webHidden/>
              </w:rPr>
              <w:tab/>
            </w:r>
            <w:r>
              <w:rPr>
                <w:noProof/>
                <w:webHidden/>
              </w:rPr>
              <w:fldChar w:fldCharType="begin"/>
            </w:r>
            <w:r>
              <w:rPr>
                <w:noProof/>
                <w:webHidden/>
              </w:rPr>
              <w:instrText xml:space="preserve"> PAGEREF _Toc37181001 \h </w:instrText>
            </w:r>
            <w:r>
              <w:rPr>
                <w:noProof/>
                <w:webHidden/>
              </w:rPr>
            </w:r>
            <w:r>
              <w:rPr>
                <w:noProof/>
                <w:webHidden/>
              </w:rPr>
              <w:fldChar w:fldCharType="separate"/>
            </w:r>
            <w:r>
              <w:rPr>
                <w:noProof/>
                <w:webHidden/>
              </w:rPr>
              <w:t>9</w:t>
            </w:r>
            <w:r>
              <w:rPr>
                <w:noProof/>
                <w:webHidden/>
              </w:rPr>
              <w:fldChar w:fldCharType="end"/>
            </w:r>
          </w:hyperlink>
        </w:p>
        <w:p w14:paraId="29871259" w14:textId="636801C3" w:rsidR="00CA3B09" w:rsidRDefault="00CA3B09">
          <w:pPr>
            <w:pStyle w:val="TOC1"/>
            <w:tabs>
              <w:tab w:val="right" w:leader="dot" w:pos="9016"/>
            </w:tabs>
            <w:rPr>
              <w:rFonts w:asciiTheme="minorHAnsi" w:eastAsiaTheme="minorEastAsia" w:hAnsiTheme="minorHAnsi"/>
              <w:noProof/>
              <w:lang w:val="en-GB" w:eastAsia="zh-CN"/>
            </w:rPr>
          </w:pPr>
          <w:hyperlink w:anchor="_Toc37181002" w:history="1">
            <w:r w:rsidRPr="005509B8">
              <w:rPr>
                <w:rStyle w:val="Hyperlink"/>
                <w:noProof/>
              </w:rPr>
              <w:t>2. Literature Review</w:t>
            </w:r>
            <w:r>
              <w:rPr>
                <w:noProof/>
                <w:webHidden/>
              </w:rPr>
              <w:tab/>
            </w:r>
            <w:r>
              <w:rPr>
                <w:noProof/>
                <w:webHidden/>
              </w:rPr>
              <w:fldChar w:fldCharType="begin"/>
            </w:r>
            <w:r>
              <w:rPr>
                <w:noProof/>
                <w:webHidden/>
              </w:rPr>
              <w:instrText xml:space="preserve"> PAGEREF _Toc37181002 \h </w:instrText>
            </w:r>
            <w:r>
              <w:rPr>
                <w:noProof/>
                <w:webHidden/>
              </w:rPr>
            </w:r>
            <w:r>
              <w:rPr>
                <w:noProof/>
                <w:webHidden/>
              </w:rPr>
              <w:fldChar w:fldCharType="separate"/>
            </w:r>
            <w:r>
              <w:rPr>
                <w:noProof/>
                <w:webHidden/>
              </w:rPr>
              <w:t>10</w:t>
            </w:r>
            <w:r>
              <w:rPr>
                <w:noProof/>
                <w:webHidden/>
              </w:rPr>
              <w:fldChar w:fldCharType="end"/>
            </w:r>
          </w:hyperlink>
        </w:p>
        <w:p w14:paraId="3DD79EE6" w14:textId="1DF16196" w:rsidR="00CA3B09" w:rsidRDefault="00CA3B09">
          <w:pPr>
            <w:pStyle w:val="TOC2"/>
            <w:tabs>
              <w:tab w:val="right" w:leader="dot" w:pos="9016"/>
            </w:tabs>
            <w:rPr>
              <w:rFonts w:asciiTheme="minorHAnsi" w:eastAsiaTheme="minorEastAsia" w:hAnsiTheme="minorHAnsi"/>
              <w:noProof/>
              <w:lang w:val="en-GB" w:eastAsia="zh-CN"/>
            </w:rPr>
          </w:pPr>
          <w:hyperlink w:anchor="_Toc37181003" w:history="1">
            <w:r w:rsidRPr="005509B8">
              <w:rPr>
                <w:rStyle w:val="Hyperlink"/>
                <w:noProof/>
              </w:rPr>
              <w:t>2.1. Introduction</w:t>
            </w:r>
            <w:r>
              <w:rPr>
                <w:noProof/>
                <w:webHidden/>
              </w:rPr>
              <w:tab/>
            </w:r>
            <w:r>
              <w:rPr>
                <w:noProof/>
                <w:webHidden/>
              </w:rPr>
              <w:fldChar w:fldCharType="begin"/>
            </w:r>
            <w:r>
              <w:rPr>
                <w:noProof/>
                <w:webHidden/>
              </w:rPr>
              <w:instrText xml:space="preserve"> PAGEREF _Toc37181003 \h </w:instrText>
            </w:r>
            <w:r>
              <w:rPr>
                <w:noProof/>
                <w:webHidden/>
              </w:rPr>
            </w:r>
            <w:r>
              <w:rPr>
                <w:noProof/>
                <w:webHidden/>
              </w:rPr>
              <w:fldChar w:fldCharType="separate"/>
            </w:r>
            <w:r>
              <w:rPr>
                <w:noProof/>
                <w:webHidden/>
              </w:rPr>
              <w:t>10</w:t>
            </w:r>
            <w:r>
              <w:rPr>
                <w:noProof/>
                <w:webHidden/>
              </w:rPr>
              <w:fldChar w:fldCharType="end"/>
            </w:r>
          </w:hyperlink>
        </w:p>
        <w:p w14:paraId="13F7AABC" w14:textId="5F7015EA" w:rsidR="00CA3B09" w:rsidRDefault="00CA3B09">
          <w:pPr>
            <w:pStyle w:val="TOC2"/>
            <w:tabs>
              <w:tab w:val="right" w:leader="dot" w:pos="9016"/>
            </w:tabs>
            <w:rPr>
              <w:rFonts w:asciiTheme="minorHAnsi" w:eastAsiaTheme="minorEastAsia" w:hAnsiTheme="minorHAnsi"/>
              <w:noProof/>
              <w:lang w:val="en-GB" w:eastAsia="zh-CN"/>
            </w:rPr>
          </w:pPr>
          <w:hyperlink w:anchor="_Toc37181004" w:history="1">
            <w:r w:rsidRPr="005509B8">
              <w:rPr>
                <w:rStyle w:val="Hyperlink"/>
                <w:noProof/>
              </w:rPr>
              <w:t>2.2. Alternative Existing Solutions to The Problem</w:t>
            </w:r>
            <w:r>
              <w:rPr>
                <w:noProof/>
                <w:webHidden/>
              </w:rPr>
              <w:tab/>
            </w:r>
            <w:r>
              <w:rPr>
                <w:noProof/>
                <w:webHidden/>
              </w:rPr>
              <w:fldChar w:fldCharType="begin"/>
            </w:r>
            <w:r>
              <w:rPr>
                <w:noProof/>
                <w:webHidden/>
              </w:rPr>
              <w:instrText xml:space="preserve"> PAGEREF _Toc37181004 \h </w:instrText>
            </w:r>
            <w:r>
              <w:rPr>
                <w:noProof/>
                <w:webHidden/>
              </w:rPr>
            </w:r>
            <w:r>
              <w:rPr>
                <w:noProof/>
                <w:webHidden/>
              </w:rPr>
              <w:fldChar w:fldCharType="separate"/>
            </w:r>
            <w:r>
              <w:rPr>
                <w:noProof/>
                <w:webHidden/>
              </w:rPr>
              <w:t>10</w:t>
            </w:r>
            <w:r>
              <w:rPr>
                <w:noProof/>
                <w:webHidden/>
              </w:rPr>
              <w:fldChar w:fldCharType="end"/>
            </w:r>
          </w:hyperlink>
        </w:p>
        <w:p w14:paraId="1F5DA539" w14:textId="6D5D75A0" w:rsidR="00CA3B09" w:rsidRDefault="00CA3B09">
          <w:pPr>
            <w:pStyle w:val="TOC2"/>
            <w:tabs>
              <w:tab w:val="right" w:leader="dot" w:pos="9016"/>
            </w:tabs>
            <w:rPr>
              <w:rFonts w:asciiTheme="minorHAnsi" w:eastAsiaTheme="minorEastAsia" w:hAnsiTheme="minorHAnsi"/>
              <w:noProof/>
              <w:lang w:val="en-GB" w:eastAsia="zh-CN"/>
            </w:rPr>
          </w:pPr>
          <w:hyperlink w:anchor="_Toc37181005" w:history="1">
            <w:r w:rsidRPr="005509B8">
              <w:rPr>
                <w:rStyle w:val="Hyperlink"/>
                <w:noProof/>
              </w:rPr>
              <w:t>2.3. Technologies Researched</w:t>
            </w:r>
            <w:r>
              <w:rPr>
                <w:noProof/>
                <w:webHidden/>
              </w:rPr>
              <w:tab/>
            </w:r>
            <w:r>
              <w:rPr>
                <w:noProof/>
                <w:webHidden/>
              </w:rPr>
              <w:fldChar w:fldCharType="begin"/>
            </w:r>
            <w:r>
              <w:rPr>
                <w:noProof/>
                <w:webHidden/>
              </w:rPr>
              <w:instrText xml:space="preserve"> PAGEREF _Toc37181005 \h </w:instrText>
            </w:r>
            <w:r>
              <w:rPr>
                <w:noProof/>
                <w:webHidden/>
              </w:rPr>
            </w:r>
            <w:r>
              <w:rPr>
                <w:noProof/>
                <w:webHidden/>
              </w:rPr>
              <w:fldChar w:fldCharType="separate"/>
            </w:r>
            <w:r>
              <w:rPr>
                <w:noProof/>
                <w:webHidden/>
              </w:rPr>
              <w:t>13</w:t>
            </w:r>
            <w:r>
              <w:rPr>
                <w:noProof/>
                <w:webHidden/>
              </w:rPr>
              <w:fldChar w:fldCharType="end"/>
            </w:r>
          </w:hyperlink>
        </w:p>
        <w:p w14:paraId="669834A7" w14:textId="5C695AF4" w:rsidR="00CA3B09" w:rsidRDefault="00CA3B09">
          <w:pPr>
            <w:pStyle w:val="TOC2"/>
            <w:tabs>
              <w:tab w:val="right" w:leader="dot" w:pos="9016"/>
            </w:tabs>
            <w:rPr>
              <w:rFonts w:asciiTheme="minorHAnsi" w:eastAsiaTheme="minorEastAsia" w:hAnsiTheme="minorHAnsi"/>
              <w:noProof/>
              <w:lang w:val="en-GB" w:eastAsia="zh-CN"/>
            </w:rPr>
          </w:pPr>
          <w:hyperlink w:anchor="_Toc37181006" w:history="1">
            <w:r w:rsidRPr="005509B8">
              <w:rPr>
                <w:rStyle w:val="Hyperlink"/>
                <w:noProof/>
              </w:rPr>
              <w:t>2.4. Technologies Used</w:t>
            </w:r>
            <w:r>
              <w:rPr>
                <w:noProof/>
                <w:webHidden/>
              </w:rPr>
              <w:tab/>
            </w:r>
            <w:r>
              <w:rPr>
                <w:noProof/>
                <w:webHidden/>
              </w:rPr>
              <w:fldChar w:fldCharType="begin"/>
            </w:r>
            <w:r>
              <w:rPr>
                <w:noProof/>
                <w:webHidden/>
              </w:rPr>
              <w:instrText xml:space="preserve"> PAGEREF _Toc37181006 \h </w:instrText>
            </w:r>
            <w:r>
              <w:rPr>
                <w:noProof/>
                <w:webHidden/>
              </w:rPr>
            </w:r>
            <w:r>
              <w:rPr>
                <w:noProof/>
                <w:webHidden/>
              </w:rPr>
              <w:fldChar w:fldCharType="separate"/>
            </w:r>
            <w:r>
              <w:rPr>
                <w:noProof/>
                <w:webHidden/>
              </w:rPr>
              <w:t>14</w:t>
            </w:r>
            <w:r>
              <w:rPr>
                <w:noProof/>
                <w:webHidden/>
              </w:rPr>
              <w:fldChar w:fldCharType="end"/>
            </w:r>
          </w:hyperlink>
        </w:p>
        <w:p w14:paraId="7828C64D" w14:textId="7365C2D4" w:rsidR="00CA3B09" w:rsidRDefault="00CA3B09">
          <w:pPr>
            <w:pStyle w:val="TOC2"/>
            <w:tabs>
              <w:tab w:val="right" w:leader="dot" w:pos="9016"/>
            </w:tabs>
            <w:rPr>
              <w:rFonts w:asciiTheme="minorHAnsi" w:eastAsiaTheme="minorEastAsia" w:hAnsiTheme="minorHAnsi"/>
              <w:noProof/>
              <w:lang w:val="en-GB" w:eastAsia="zh-CN"/>
            </w:rPr>
          </w:pPr>
          <w:hyperlink w:anchor="_Toc37181007" w:history="1">
            <w:r w:rsidRPr="005509B8">
              <w:rPr>
                <w:rStyle w:val="Hyperlink"/>
                <w:noProof/>
              </w:rPr>
              <w:t>2.5. Other Research Conducted</w:t>
            </w:r>
            <w:r>
              <w:rPr>
                <w:noProof/>
                <w:webHidden/>
              </w:rPr>
              <w:tab/>
            </w:r>
            <w:r>
              <w:rPr>
                <w:noProof/>
                <w:webHidden/>
              </w:rPr>
              <w:fldChar w:fldCharType="begin"/>
            </w:r>
            <w:r>
              <w:rPr>
                <w:noProof/>
                <w:webHidden/>
              </w:rPr>
              <w:instrText xml:space="preserve"> PAGEREF _Toc37181007 \h </w:instrText>
            </w:r>
            <w:r>
              <w:rPr>
                <w:noProof/>
                <w:webHidden/>
              </w:rPr>
            </w:r>
            <w:r>
              <w:rPr>
                <w:noProof/>
                <w:webHidden/>
              </w:rPr>
              <w:fldChar w:fldCharType="separate"/>
            </w:r>
            <w:r>
              <w:rPr>
                <w:noProof/>
                <w:webHidden/>
              </w:rPr>
              <w:t>17</w:t>
            </w:r>
            <w:r>
              <w:rPr>
                <w:noProof/>
                <w:webHidden/>
              </w:rPr>
              <w:fldChar w:fldCharType="end"/>
            </w:r>
          </w:hyperlink>
        </w:p>
        <w:p w14:paraId="4F4C7DCB" w14:textId="72552406" w:rsidR="00CA3B09" w:rsidRDefault="00CA3B09">
          <w:pPr>
            <w:pStyle w:val="TOC2"/>
            <w:tabs>
              <w:tab w:val="right" w:leader="dot" w:pos="9016"/>
            </w:tabs>
            <w:rPr>
              <w:rFonts w:asciiTheme="minorHAnsi" w:eastAsiaTheme="minorEastAsia" w:hAnsiTheme="minorHAnsi"/>
              <w:noProof/>
              <w:lang w:val="en-GB" w:eastAsia="zh-CN"/>
            </w:rPr>
          </w:pPr>
          <w:hyperlink w:anchor="_Toc37181008" w:history="1">
            <w:r w:rsidRPr="005509B8">
              <w:rPr>
                <w:rStyle w:val="Hyperlink"/>
                <w:noProof/>
              </w:rPr>
              <w:t>2.6. Existing Final Year Projects</w:t>
            </w:r>
            <w:r>
              <w:rPr>
                <w:noProof/>
                <w:webHidden/>
              </w:rPr>
              <w:tab/>
            </w:r>
            <w:r>
              <w:rPr>
                <w:noProof/>
                <w:webHidden/>
              </w:rPr>
              <w:fldChar w:fldCharType="begin"/>
            </w:r>
            <w:r>
              <w:rPr>
                <w:noProof/>
                <w:webHidden/>
              </w:rPr>
              <w:instrText xml:space="preserve"> PAGEREF _Toc37181008 \h </w:instrText>
            </w:r>
            <w:r>
              <w:rPr>
                <w:noProof/>
                <w:webHidden/>
              </w:rPr>
            </w:r>
            <w:r>
              <w:rPr>
                <w:noProof/>
                <w:webHidden/>
              </w:rPr>
              <w:fldChar w:fldCharType="separate"/>
            </w:r>
            <w:r>
              <w:rPr>
                <w:noProof/>
                <w:webHidden/>
              </w:rPr>
              <w:t>20</w:t>
            </w:r>
            <w:r>
              <w:rPr>
                <w:noProof/>
                <w:webHidden/>
              </w:rPr>
              <w:fldChar w:fldCharType="end"/>
            </w:r>
          </w:hyperlink>
        </w:p>
        <w:p w14:paraId="4482BE78" w14:textId="6140EC61" w:rsidR="00CA3B09" w:rsidRDefault="00CA3B09">
          <w:pPr>
            <w:pStyle w:val="TOC2"/>
            <w:tabs>
              <w:tab w:val="right" w:leader="dot" w:pos="9016"/>
            </w:tabs>
            <w:rPr>
              <w:rFonts w:asciiTheme="minorHAnsi" w:eastAsiaTheme="minorEastAsia" w:hAnsiTheme="minorHAnsi"/>
              <w:noProof/>
              <w:lang w:val="en-GB" w:eastAsia="zh-CN"/>
            </w:rPr>
          </w:pPr>
          <w:hyperlink w:anchor="_Toc37181009" w:history="1">
            <w:r w:rsidRPr="005509B8">
              <w:rPr>
                <w:rStyle w:val="Hyperlink"/>
                <w:noProof/>
              </w:rPr>
              <w:t>2.7. Conclusions</w:t>
            </w:r>
            <w:r>
              <w:rPr>
                <w:noProof/>
                <w:webHidden/>
              </w:rPr>
              <w:tab/>
            </w:r>
            <w:r>
              <w:rPr>
                <w:noProof/>
                <w:webHidden/>
              </w:rPr>
              <w:fldChar w:fldCharType="begin"/>
            </w:r>
            <w:r>
              <w:rPr>
                <w:noProof/>
                <w:webHidden/>
              </w:rPr>
              <w:instrText xml:space="preserve"> PAGEREF _Toc37181009 \h </w:instrText>
            </w:r>
            <w:r>
              <w:rPr>
                <w:noProof/>
                <w:webHidden/>
              </w:rPr>
            </w:r>
            <w:r>
              <w:rPr>
                <w:noProof/>
                <w:webHidden/>
              </w:rPr>
              <w:fldChar w:fldCharType="separate"/>
            </w:r>
            <w:r>
              <w:rPr>
                <w:noProof/>
                <w:webHidden/>
              </w:rPr>
              <w:t>20</w:t>
            </w:r>
            <w:r>
              <w:rPr>
                <w:noProof/>
                <w:webHidden/>
              </w:rPr>
              <w:fldChar w:fldCharType="end"/>
            </w:r>
          </w:hyperlink>
        </w:p>
        <w:p w14:paraId="66D1E6BF" w14:textId="45CF1276" w:rsidR="00CA3B09" w:rsidRDefault="00CA3B09">
          <w:pPr>
            <w:pStyle w:val="TOC1"/>
            <w:tabs>
              <w:tab w:val="right" w:leader="dot" w:pos="9016"/>
            </w:tabs>
            <w:rPr>
              <w:rFonts w:asciiTheme="minorHAnsi" w:eastAsiaTheme="minorEastAsia" w:hAnsiTheme="minorHAnsi"/>
              <w:noProof/>
              <w:lang w:val="en-GB" w:eastAsia="zh-CN"/>
            </w:rPr>
          </w:pPr>
          <w:hyperlink w:anchor="_Toc37181010" w:history="1">
            <w:r w:rsidRPr="005509B8">
              <w:rPr>
                <w:rStyle w:val="Hyperlink"/>
                <w:noProof/>
              </w:rPr>
              <w:t>3. Experiment Design</w:t>
            </w:r>
            <w:r>
              <w:rPr>
                <w:noProof/>
                <w:webHidden/>
              </w:rPr>
              <w:tab/>
            </w:r>
            <w:r>
              <w:rPr>
                <w:noProof/>
                <w:webHidden/>
              </w:rPr>
              <w:fldChar w:fldCharType="begin"/>
            </w:r>
            <w:r>
              <w:rPr>
                <w:noProof/>
                <w:webHidden/>
              </w:rPr>
              <w:instrText xml:space="preserve"> PAGEREF _Toc37181010 \h </w:instrText>
            </w:r>
            <w:r>
              <w:rPr>
                <w:noProof/>
                <w:webHidden/>
              </w:rPr>
            </w:r>
            <w:r>
              <w:rPr>
                <w:noProof/>
                <w:webHidden/>
              </w:rPr>
              <w:fldChar w:fldCharType="separate"/>
            </w:r>
            <w:r>
              <w:rPr>
                <w:noProof/>
                <w:webHidden/>
              </w:rPr>
              <w:t>21</w:t>
            </w:r>
            <w:r>
              <w:rPr>
                <w:noProof/>
                <w:webHidden/>
              </w:rPr>
              <w:fldChar w:fldCharType="end"/>
            </w:r>
          </w:hyperlink>
        </w:p>
        <w:p w14:paraId="1D8E0F78" w14:textId="20B39B93" w:rsidR="00CA3B09" w:rsidRDefault="00CA3B09">
          <w:pPr>
            <w:pStyle w:val="TOC2"/>
            <w:tabs>
              <w:tab w:val="right" w:leader="dot" w:pos="9016"/>
            </w:tabs>
            <w:rPr>
              <w:rFonts w:asciiTheme="minorHAnsi" w:eastAsiaTheme="minorEastAsia" w:hAnsiTheme="minorHAnsi"/>
              <w:noProof/>
              <w:lang w:val="en-GB" w:eastAsia="zh-CN"/>
            </w:rPr>
          </w:pPr>
          <w:hyperlink w:anchor="_Toc37181011" w:history="1">
            <w:r w:rsidRPr="005509B8">
              <w:rPr>
                <w:rStyle w:val="Hyperlink"/>
                <w:noProof/>
              </w:rPr>
              <w:t>3.1 Introduction</w:t>
            </w:r>
            <w:r>
              <w:rPr>
                <w:noProof/>
                <w:webHidden/>
              </w:rPr>
              <w:tab/>
            </w:r>
            <w:r>
              <w:rPr>
                <w:noProof/>
                <w:webHidden/>
              </w:rPr>
              <w:fldChar w:fldCharType="begin"/>
            </w:r>
            <w:r>
              <w:rPr>
                <w:noProof/>
                <w:webHidden/>
              </w:rPr>
              <w:instrText xml:space="preserve"> PAGEREF _Toc37181011 \h </w:instrText>
            </w:r>
            <w:r>
              <w:rPr>
                <w:noProof/>
                <w:webHidden/>
              </w:rPr>
            </w:r>
            <w:r>
              <w:rPr>
                <w:noProof/>
                <w:webHidden/>
              </w:rPr>
              <w:fldChar w:fldCharType="separate"/>
            </w:r>
            <w:r>
              <w:rPr>
                <w:noProof/>
                <w:webHidden/>
              </w:rPr>
              <w:t>21</w:t>
            </w:r>
            <w:r>
              <w:rPr>
                <w:noProof/>
                <w:webHidden/>
              </w:rPr>
              <w:fldChar w:fldCharType="end"/>
            </w:r>
          </w:hyperlink>
        </w:p>
        <w:p w14:paraId="6DF43F84" w14:textId="5BC2F794" w:rsidR="00CA3B09" w:rsidRDefault="00CA3B09">
          <w:pPr>
            <w:pStyle w:val="TOC2"/>
            <w:tabs>
              <w:tab w:val="right" w:leader="dot" w:pos="9016"/>
            </w:tabs>
            <w:rPr>
              <w:rFonts w:asciiTheme="minorHAnsi" w:eastAsiaTheme="minorEastAsia" w:hAnsiTheme="minorHAnsi"/>
              <w:noProof/>
              <w:lang w:val="en-GB" w:eastAsia="zh-CN"/>
            </w:rPr>
          </w:pPr>
          <w:hyperlink w:anchor="_Toc37181012" w:history="1">
            <w:r w:rsidRPr="005509B8">
              <w:rPr>
                <w:rStyle w:val="Hyperlink"/>
                <w:noProof/>
              </w:rPr>
              <w:t>3.2. Software Methodology</w:t>
            </w:r>
            <w:r>
              <w:rPr>
                <w:noProof/>
                <w:webHidden/>
              </w:rPr>
              <w:tab/>
            </w:r>
            <w:r>
              <w:rPr>
                <w:noProof/>
                <w:webHidden/>
              </w:rPr>
              <w:fldChar w:fldCharType="begin"/>
            </w:r>
            <w:r>
              <w:rPr>
                <w:noProof/>
                <w:webHidden/>
              </w:rPr>
              <w:instrText xml:space="preserve"> PAGEREF _Toc37181012 \h </w:instrText>
            </w:r>
            <w:r>
              <w:rPr>
                <w:noProof/>
                <w:webHidden/>
              </w:rPr>
            </w:r>
            <w:r>
              <w:rPr>
                <w:noProof/>
                <w:webHidden/>
              </w:rPr>
              <w:fldChar w:fldCharType="separate"/>
            </w:r>
            <w:r>
              <w:rPr>
                <w:noProof/>
                <w:webHidden/>
              </w:rPr>
              <w:t>21</w:t>
            </w:r>
            <w:r>
              <w:rPr>
                <w:noProof/>
                <w:webHidden/>
              </w:rPr>
              <w:fldChar w:fldCharType="end"/>
            </w:r>
          </w:hyperlink>
        </w:p>
        <w:p w14:paraId="4E358B63" w14:textId="4BB833C5" w:rsidR="00CA3B09" w:rsidRDefault="00CA3B09">
          <w:pPr>
            <w:pStyle w:val="TOC2"/>
            <w:tabs>
              <w:tab w:val="right" w:leader="dot" w:pos="9016"/>
            </w:tabs>
            <w:rPr>
              <w:rFonts w:asciiTheme="minorHAnsi" w:eastAsiaTheme="minorEastAsia" w:hAnsiTheme="minorHAnsi"/>
              <w:noProof/>
              <w:lang w:val="en-GB" w:eastAsia="zh-CN"/>
            </w:rPr>
          </w:pPr>
          <w:hyperlink w:anchor="_Toc37181013" w:history="1">
            <w:r w:rsidRPr="005509B8">
              <w:rPr>
                <w:rStyle w:val="Hyperlink"/>
                <w:noProof/>
              </w:rPr>
              <w:t>3.3. Overview of System</w:t>
            </w:r>
            <w:r>
              <w:rPr>
                <w:noProof/>
                <w:webHidden/>
              </w:rPr>
              <w:tab/>
            </w:r>
            <w:r>
              <w:rPr>
                <w:noProof/>
                <w:webHidden/>
              </w:rPr>
              <w:fldChar w:fldCharType="begin"/>
            </w:r>
            <w:r>
              <w:rPr>
                <w:noProof/>
                <w:webHidden/>
              </w:rPr>
              <w:instrText xml:space="preserve"> PAGEREF _Toc37181013 \h </w:instrText>
            </w:r>
            <w:r>
              <w:rPr>
                <w:noProof/>
                <w:webHidden/>
              </w:rPr>
            </w:r>
            <w:r>
              <w:rPr>
                <w:noProof/>
                <w:webHidden/>
              </w:rPr>
              <w:fldChar w:fldCharType="separate"/>
            </w:r>
            <w:r>
              <w:rPr>
                <w:noProof/>
                <w:webHidden/>
              </w:rPr>
              <w:t>25</w:t>
            </w:r>
            <w:r>
              <w:rPr>
                <w:noProof/>
                <w:webHidden/>
              </w:rPr>
              <w:fldChar w:fldCharType="end"/>
            </w:r>
          </w:hyperlink>
        </w:p>
        <w:p w14:paraId="7731261C" w14:textId="14E7C8DB" w:rsidR="00CA3B09" w:rsidRDefault="00CA3B09">
          <w:pPr>
            <w:pStyle w:val="TOC2"/>
            <w:tabs>
              <w:tab w:val="right" w:leader="dot" w:pos="9016"/>
            </w:tabs>
            <w:rPr>
              <w:rFonts w:asciiTheme="minorHAnsi" w:eastAsiaTheme="minorEastAsia" w:hAnsiTheme="minorHAnsi"/>
              <w:noProof/>
              <w:lang w:val="en-GB" w:eastAsia="zh-CN"/>
            </w:rPr>
          </w:pPr>
          <w:hyperlink w:anchor="_Toc37181014" w:history="1">
            <w:r w:rsidRPr="005509B8">
              <w:rPr>
                <w:rStyle w:val="Hyperlink"/>
                <w:noProof/>
              </w:rPr>
              <w:t>3.4. Software Test plan</w:t>
            </w:r>
            <w:r>
              <w:rPr>
                <w:noProof/>
                <w:webHidden/>
              </w:rPr>
              <w:tab/>
            </w:r>
            <w:r>
              <w:rPr>
                <w:noProof/>
                <w:webHidden/>
              </w:rPr>
              <w:fldChar w:fldCharType="begin"/>
            </w:r>
            <w:r>
              <w:rPr>
                <w:noProof/>
                <w:webHidden/>
              </w:rPr>
              <w:instrText xml:space="preserve"> PAGEREF _Toc37181014 \h </w:instrText>
            </w:r>
            <w:r>
              <w:rPr>
                <w:noProof/>
                <w:webHidden/>
              </w:rPr>
            </w:r>
            <w:r>
              <w:rPr>
                <w:noProof/>
                <w:webHidden/>
              </w:rPr>
              <w:fldChar w:fldCharType="separate"/>
            </w:r>
            <w:r>
              <w:rPr>
                <w:noProof/>
                <w:webHidden/>
              </w:rPr>
              <w:t>26</w:t>
            </w:r>
            <w:r>
              <w:rPr>
                <w:noProof/>
                <w:webHidden/>
              </w:rPr>
              <w:fldChar w:fldCharType="end"/>
            </w:r>
          </w:hyperlink>
        </w:p>
        <w:p w14:paraId="338FF583" w14:textId="00F2D823" w:rsidR="00CA3B09" w:rsidRDefault="00CA3B09">
          <w:pPr>
            <w:pStyle w:val="TOC2"/>
            <w:tabs>
              <w:tab w:val="right" w:leader="dot" w:pos="9016"/>
            </w:tabs>
            <w:rPr>
              <w:rFonts w:asciiTheme="minorHAnsi" w:eastAsiaTheme="minorEastAsia" w:hAnsiTheme="minorHAnsi"/>
              <w:noProof/>
              <w:lang w:val="en-GB" w:eastAsia="zh-CN"/>
            </w:rPr>
          </w:pPr>
          <w:hyperlink w:anchor="_Toc37181015" w:history="1">
            <w:r w:rsidRPr="005509B8">
              <w:rPr>
                <w:rStyle w:val="Hyperlink"/>
                <w:noProof/>
              </w:rPr>
              <w:t>3.5. Front-End</w:t>
            </w:r>
            <w:r>
              <w:rPr>
                <w:noProof/>
                <w:webHidden/>
              </w:rPr>
              <w:tab/>
            </w:r>
            <w:r>
              <w:rPr>
                <w:noProof/>
                <w:webHidden/>
              </w:rPr>
              <w:fldChar w:fldCharType="begin"/>
            </w:r>
            <w:r>
              <w:rPr>
                <w:noProof/>
                <w:webHidden/>
              </w:rPr>
              <w:instrText xml:space="preserve"> PAGEREF _Toc37181015 \h </w:instrText>
            </w:r>
            <w:r>
              <w:rPr>
                <w:noProof/>
                <w:webHidden/>
              </w:rPr>
            </w:r>
            <w:r>
              <w:rPr>
                <w:noProof/>
                <w:webHidden/>
              </w:rPr>
              <w:fldChar w:fldCharType="separate"/>
            </w:r>
            <w:r>
              <w:rPr>
                <w:noProof/>
                <w:webHidden/>
              </w:rPr>
              <w:t>27</w:t>
            </w:r>
            <w:r>
              <w:rPr>
                <w:noProof/>
                <w:webHidden/>
              </w:rPr>
              <w:fldChar w:fldCharType="end"/>
            </w:r>
          </w:hyperlink>
        </w:p>
        <w:p w14:paraId="34CA6773" w14:textId="3F0B264F" w:rsidR="00CA3B09" w:rsidRDefault="00CA3B09">
          <w:pPr>
            <w:pStyle w:val="TOC2"/>
            <w:tabs>
              <w:tab w:val="right" w:leader="dot" w:pos="9016"/>
            </w:tabs>
            <w:rPr>
              <w:rFonts w:asciiTheme="minorHAnsi" w:eastAsiaTheme="minorEastAsia" w:hAnsiTheme="minorHAnsi"/>
              <w:noProof/>
              <w:lang w:val="en-GB" w:eastAsia="zh-CN"/>
            </w:rPr>
          </w:pPr>
          <w:hyperlink w:anchor="_Toc37181016" w:history="1">
            <w:r w:rsidRPr="005509B8">
              <w:rPr>
                <w:rStyle w:val="Hyperlink"/>
                <w:noProof/>
              </w:rPr>
              <w:t>3.6. Middle-Tier</w:t>
            </w:r>
            <w:r>
              <w:rPr>
                <w:noProof/>
                <w:webHidden/>
              </w:rPr>
              <w:tab/>
            </w:r>
            <w:r>
              <w:rPr>
                <w:noProof/>
                <w:webHidden/>
              </w:rPr>
              <w:fldChar w:fldCharType="begin"/>
            </w:r>
            <w:r>
              <w:rPr>
                <w:noProof/>
                <w:webHidden/>
              </w:rPr>
              <w:instrText xml:space="preserve"> PAGEREF _Toc37181016 \h </w:instrText>
            </w:r>
            <w:r>
              <w:rPr>
                <w:noProof/>
                <w:webHidden/>
              </w:rPr>
            </w:r>
            <w:r>
              <w:rPr>
                <w:noProof/>
                <w:webHidden/>
              </w:rPr>
              <w:fldChar w:fldCharType="separate"/>
            </w:r>
            <w:r>
              <w:rPr>
                <w:noProof/>
                <w:webHidden/>
              </w:rPr>
              <w:t>43</w:t>
            </w:r>
            <w:r>
              <w:rPr>
                <w:noProof/>
                <w:webHidden/>
              </w:rPr>
              <w:fldChar w:fldCharType="end"/>
            </w:r>
          </w:hyperlink>
        </w:p>
        <w:p w14:paraId="53EF7DD8" w14:textId="16A7548B" w:rsidR="00CA3B09" w:rsidRDefault="00CA3B09">
          <w:pPr>
            <w:pStyle w:val="TOC2"/>
            <w:tabs>
              <w:tab w:val="right" w:leader="dot" w:pos="9016"/>
            </w:tabs>
            <w:rPr>
              <w:rFonts w:asciiTheme="minorHAnsi" w:eastAsiaTheme="minorEastAsia" w:hAnsiTheme="minorHAnsi"/>
              <w:noProof/>
              <w:lang w:val="en-GB" w:eastAsia="zh-CN"/>
            </w:rPr>
          </w:pPr>
          <w:hyperlink w:anchor="_Toc37181017" w:history="1">
            <w:r w:rsidRPr="005509B8">
              <w:rPr>
                <w:rStyle w:val="Hyperlink"/>
                <w:noProof/>
              </w:rPr>
              <w:t>3.7. Back-End</w:t>
            </w:r>
            <w:r>
              <w:rPr>
                <w:noProof/>
                <w:webHidden/>
              </w:rPr>
              <w:tab/>
            </w:r>
            <w:r>
              <w:rPr>
                <w:noProof/>
                <w:webHidden/>
              </w:rPr>
              <w:fldChar w:fldCharType="begin"/>
            </w:r>
            <w:r>
              <w:rPr>
                <w:noProof/>
                <w:webHidden/>
              </w:rPr>
              <w:instrText xml:space="preserve"> PAGEREF _Toc37181017 \h </w:instrText>
            </w:r>
            <w:r>
              <w:rPr>
                <w:noProof/>
                <w:webHidden/>
              </w:rPr>
            </w:r>
            <w:r>
              <w:rPr>
                <w:noProof/>
                <w:webHidden/>
              </w:rPr>
              <w:fldChar w:fldCharType="separate"/>
            </w:r>
            <w:r>
              <w:rPr>
                <w:noProof/>
                <w:webHidden/>
              </w:rPr>
              <w:t>43</w:t>
            </w:r>
            <w:r>
              <w:rPr>
                <w:noProof/>
                <w:webHidden/>
              </w:rPr>
              <w:fldChar w:fldCharType="end"/>
            </w:r>
          </w:hyperlink>
        </w:p>
        <w:p w14:paraId="25BBA3DB" w14:textId="48CD8591" w:rsidR="00CA3B09" w:rsidRDefault="00CA3B09">
          <w:pPr>
            <w:pStyle w:val="TOC2"/>
            <w:tabs>
              <w:tab w:val="right" w:leader="dot" w:pos="9016"/>
            </w:tabs>
            <w:rPr>
              <w:rFonts w:asciiTheme="minorHAnsi" w:eastAsiaTheme="minorEastAsia" w:hAnsiTheme="minorHAnsi"/>
              <w:noProof/>
              <w:lang w:val="en-GB" w:eastAsia="zh-CN"/>
            </w:rPr>
          </w:pPr>
          <w:hyperlink w:anchor="_Toc37181018" w:history="1">
            <w:r w:rsidRPr="005509B8">
              <w:rPr>
                <w:rStyle w:val="Hyperlink"/>
                <w:noProof/>
              </w:rPr>
              <w:t>3.8. Conclusions</w:t>
            </w:r>
            <w:r>
              <w:rPr>
                <w:noProof/>
                <w:webHidden/>
              </w:rPr>
              <w:tab/>
            </w:r>
            <w:r>
              <w:rPr>
                <w:noProof/>
                <w:webHidden/>
              </w:rPr>
              <w:fldChar w:fldCharType="begin"/>
            </w:r>
            <w:r>
              <w:rPr>
                <w:noProof/>
                <w:webHidden/>
              </w:rPr>
              <w:instrText xml:space="preserve"> PAGEREF _Toc37181018 \h </w:instrText>
            </w:r>
            <w:r>
              <w:rPr>
                <w:noProof/>
                <w:webHidden/>
              </w:rPr>
            </w:r>
            <w:r>
              <w:rPr>
                <w:noProof/>
                <w:webHidden/>
              </w:rPr>
              <w:fldChar w:fldCharType="separate"/>
            </w:r>
            <w:r>
              <w:rPr>
                <w:noProof/>
                <w:webHidden/>
              </w:rPr>
              <w:t>44</w:t>
            </w:r>
            <w:r>
              <w:rPr>
                <w:noProof/>
                <w:webHidden/>
              </w:rPr>
              <w:fldChar w:fldCharType="end"/>
            </w:r>
          </w:hyperlink>
        </w:p>
        <w:p w14:paraId="2A89E0FA" w14:textId="4D551C3B" w:rsidR="00CA3B09" w:rsidRDefault="00CA3B09">
          <w:pPr>
            <w:pStyle w:val="TOC1"/>
            <w:tabs>
              <w:tab w:val="right" w:leader="dot" w:pos="9016"/>
            </w:tabs>
            <w:rPr>
              <w:rFonts w:asciiTheme="minorHAnsi" w:eastAsiaTheme="minorEastAsia" w:hAnsiTheme="minorHAnsi"/>
              <w:noProof/>
              <w:lang w:val="en-GB" w:eastAsia="zh-CN"/>
            </w:rPr>
          </w:pPr>
          <w:hyperlink w:anchor="_Toc37181019" w:history="1">
            <w:r w:rsidRPr="005509B8">
              <w:rPr>
                <w:rStyle w:val="Hyperlink"/>
                <w:noProof/>
              </w:rPr>
              <w:t>4. Experiment Development</w:t>
            </w:r>
            <w:r>
              <w:rPr>
                <w:noProof/>
                <w:webHidden/>
              </w:rPr>
              <w:tab/>
            </w:r>
            <w:r>
              <w:rPr>
                <w:noProof/>
                <w:webHidden/>
              </w:rPr>
              <w:fldChar w:fldCharType="begin"/>
            </w:r>
            <w:r>
              <w:rPr>
                <w:noProof/>
                <w:webHidden/>
              </w:rPr>
              <w:instrText xml:space="preserve"> PAGEREF _Toc37181019 \h </w:instrText>
            </w:r>
            <w:r>
              <w:rPr>
                <w:noProof/>
                <w:webHidden/>
              </w:rPr>
            </w:r>
            <w:r>
              <w:rPr>
                <w:noProof/>
                <w:webHidden/>
              </w:rPr>
              <w:fldChar w:fldCharType="separate"/>
            </w:r>
            <w:r>
              <w:rPr>
                <w:noProof/>
                <w:webHidden/>
              </w:rPr>
              <w:t>45</w:t>
            </w:r>
            <w:r>
              <w:rPr>
                <w:noProof/>
                <w:webHidden/>
              </w:rPr>
              <w:fldChar w:fldCharType="end"/>
            </w:r>
          </w:hyperlink>
        </w:p>
        <w:p w14:paraId="06889730" w14:textId="1A7F8947" w:rsidR="00CA3B09" w:rsidRDefault="00CA3B09">
          <w:pPr>
            <w:pStyle w:val="TOC2"/>
            <w:tabs>
              <w:tab w:val="right" w:leader="dot" w:pos="9016"/>
            </w:tabs>
            <w:rPr>
              <w:rFonts w:asciiTheme="minorHAnsi" w:eastAsiaTheme="minorEastAsia" w:hAnsiTheme="minorHAnsi"/>
              <w:noProof/>
              <w:lang w:val="en-GB" w:eastAsia="zh-CN"/>
            </w:rPr>
          </w:pPr>
          <w:hyperlink w:anchor="_Toc37181020" w:history="1">
            <w:r w:rsidRPr="005509B8">
              <w:rPr>
                <w:rStyle w:val="Hyperlink"/>
                <w:noProof/>
              </w:rPr>
              <w:t>4.1. Introduction</w:t>
            </w:r>
            <w:r>
              <w:rPr>
                <w:noProof/>
                <w:webHidden/>
              </w:rPr>
              <w:tab/>
            </w:r>
            <w:r>
              <w:rPr>
                <w:noProof/>
                <w:webHidden/>
              </w:rPr>
              <w:fldChar w:fldCharType="begin"/>
            </w:r>
            <w:r>
              <w:rPr>
                <w:noProof/>
                <w:webHidden/>
              </w:rPr>
              <w:instrText xml:space="preserve"> PAGEREF _Toc37181020 \h </w:instrText>
            </w:r>
            <w:r>
              <w:rPr>
                <w:noProof/>
                <w:webHidden/>
              </w:rPr>
            </w:r>
            <w:r>
              <w:rPr>
                <w:noProof/>
                <w:webHidden/>
              </w:rPr>
              <w:fldChar w:fldCharType="separate"/>
            </w:r>
            <w:r>
              <w:rPr>
                <w:noProof/>
                <w:webHidden/>
              </w:rPr>
              <w:t>45</w:t>
            </w:r>
            <w:r>
              <w:rPr>
                <w:noProof/>
                <w:webHidden/>
              </w:rPr>
              <w:fldChar w:fldCharType="end"/>
            </w:r>
          </w:hyperlink>
        </w:p>
        <w:p w14:paraId="411CC10A" w14:textId="72D1E276" w:rsidR="00CA3B09" w:rsidRDefault="00CA3B09">
          <w:pPr>
            <w:pStyle w:val="TOC2"/>
            <w:tabs>
              <w:tab w:val="right" w:leader="dot" w:pos="9016"/>
            </w:tabs>
            <w:rPr>
              <w:rFonts w:asciiTheme="minorHAnsi" w:eastAsiaTheme="minorEastAsia" w:hAnsiTheme="minorHAnsi"/>
              <w:noProof/>
              <w:lang w:val="en-GB" w:eastAsia="zh-CN"/>
            </w:rPr>
          </w:pPr>
          <w:hyperlink w:anchor="_Toc37181021" w:history="1">
            <w:r w:rsidRPr="005509B8">
              <w:rPr>
                <w:rStyle w:val="Hyperlink"/>
                <w:noProof/>
              </w:rPr>
              <w:t>4.2. Software Development</w:t>
            </w:r>
            <w:r>
              <w:rPr>
                <w:noProof/>
                <w:webHidden/>
              </w:rPr>
              <w:tab/>
            </w:r>
            <w:r>
              <w:rPr>
                <w:noProof/>
                <w:webHidden/>
              </w:rPr>
              <w:fldChar w:fldCharType="begin"/>
            </w:r>
            <w:r>
              <w:rPr>
                <w:noProof/>
                <w:webHidden/>
              </w:rPr>
              <w:instrText xml:space="preserve"> PAGEREF _Toc37181021 \h </w:instrText>
            </w:r>
            <w:r>
              <w:rPr>
                <w:noProof/>
                <w:webHidden/>
              </w:rPr>
            </w:r>
            <w:r>
              <w:rPr>
                <w:noProof/>
                <w:webHidden/>
              </w:rPr>
              <w:fldChar w:fldCharType="separate"/>
            </w:r>
            <w:r>
              <w:rPr>
                <w:noProof/>
                <w:webHidden/>
              </w:rPr>
              <w:t>45</w:t>
            </w:r>
            <w:r>
              <w:rPr>
                <w:noProof/>
                <w:webHidden/>
              </w:rPr>
              <w:fldChar w:fldCharType="end"/>
            </w:r>
          </w:hyperlink>
        </w:p>
        <w:p w14:paraId="072663BE" w14:textId="1A16D3C5" w:rsidR="00CA3B09" w:rsidRDefault="00CA3B09">
          <w:pPr>
            <w:pStyle w:val="TOC2"/>
            <w:tabs>
              <w:tab w:val="right" w:leader="dot" w:pos="9016"/>
            </w:tabs>
            <w:rPr>
              <w:rFonts w:asciiTheme="minorHAnsi" w:eastAsiaTheme="minorEastAsia" w:hAnsiTheme="minorHAnsi"/>
              <w:noProof/>
              <w:lang w:val="en-GB" w:eastAsia="zh-CN"/>
            </w:rPr>
          </w:pPr>
          <w:hyperlink w:anchor="_Toc37181022" w:history="1">
            <w:r w:rsidRPr="005509B8">
              <w:rPr>
                <w:rStyle w:val="Hyperlink"/>
                <w:noProof/>
              </w:rPr>
              <w:t>4.3. Front-End</w:t>
            </w:r>
            <w:r>
              <w:rPr>
                <w:noProof/>
                <w:webHidden/>
              </w:rPr>
              <w:tab/>
            </w:r>
            <w:r>
              <w:rPr>
                <w:noProof/>
                <w:webHidden/>
              </w:rPr>
              <w:fldChar w:fldCharType="begin"/>
            </w:r>
            <w:r>
              <w:rPr>
                <w:noProof/>
                <w:webHidden/>
              </w:rPr>
              <w:instrText xml:space="preserve"> PAGEREF _Toc37181022 \h </w:instrText>
            </w:r>
            <w:r>
              <w:rPr>
                <w:noProof/>
                <w:webHidden/>
              </w:rPr>
            </w:r>
            <w:r>
              <w:rPr>
                <w:noProof/>
                <w:webHidden/>
              </w:rPr>
              <w:fldChar w:fldCharType="separate"/>
            </w:r>
            <w:r>
              <w:rPr>
                <w:noProof/>
                <w:webHidden/>
              </w:rPr>
              <w:t>45</w:t>
            </w:r>
            <w:r>
              <w:rPr>
                <w:noProof/>
                <w:webHidden/>
              </w:rPr>
              <w:fldChar w:fldCharType="end"/>
            </w:r>
          </w:hyperlink>
        </w:p>
        <w:p w14:paraId="66CD31F5" w14:textId="09E6F9EA" w:rsidR="00CA3B09" w:rsidRDefault="00CA3B09">
          <w:pPr>
            <w:pStyle w:val="TOC2"/>
            <w:tabs>
              <w:tab w:val="right" w:leader="dot" w:pos="9016"/>
            </w:tabs>
            <w:rPr>
              <w:rFonts w:asciiTheme="minorHAnsi" w:eastAsiaTheme="minorEastAsia" w:hAnsiTheme="minorHAnsi"/>
              <w:noProof/>
              <w:lang w:val="en-GB" w:eastAsia="zh-CN"/>
            </w:rPr>
          </w:pPr>
          <w:hyperlink w:anchor="_Toc37181023" w:history="1">
            <w:r w:rsidRPr="005509B8">
              <w:rPr>
                <w:rStyle w:val="Hyperlink"/>
                <w:noProof/>
              </w:rPr>
              <w:t>4.4. Middle-Tier</w:t>
            </w:r>
            <w:r>
              <w:rPr>
                <w:noProof/>
                <w:webHidden/>
              </w:rPr>
              <w:tab/>
            </w:r>
            <w:r>
              <w:rPr>
                <w:noProof/>
                <w:webHidden/>
              </w:rPr>
              <w:fldChar w:fldCharType="begin"/>
            </w:r>
            <w:r>
              <w:rPr>
                <w:noProof/>
                <w:webHidden/>
              </w:rPr>
              <w:instrText xml:space="preserve"> PAGEREF _Toc37181023 \h </w:instrText>
            </w:r>
            <w:r>
              <w:rPr>
                <w:noProof/>
                <w:webHidden/>
              </w:rPr>
            </w:r>
            <w:r>
              <w:rPr>
                <w:noProof/>
                <w:webHidden/>
              </w:rPr>
              <w:fldChar w:fldCharType="separate"/>
            </w:r>
            <w:r>
              <w:rPr>
                <w:noProof/>
                <w:webHidden/>
              </w:rPr>
              <w:t>48</w:t>
            </w:r>
            <w:r>
              <w:rPr>
                <w:noProof/>
                <w:webHidden/>
              </w:rPr>
              <w:fldChar w:fldCharType="end"/>
            </w:r>
          </w:hyperlink>
        </w:p>
        <w:p w14:paraId="69027E36" w14:textId="755AF8FE" w:rsidR="00CA3B09" w:rsidRDefault="00CA3B09">
          <w:pPr>
            <w:pStyle w:val="TOC2"/>
            <w:tabs>
              <w:tab w:val="right" w:leader="dot" w:pos="9016"/>
            </w:tabs>
            <w:rPr>
              <w:rFonts w:asciiTheme="minorHAnsi" w:eastAsiaTheme="minorEastAsia" w:hAnsiTheme="minorHAnsi"/>
              <w:noProof/>
              <w:lang w:val="en-GB" w:eastAsia="zh-CN"/>
            </w:rPr>
          </w:pPr>
          <w:hyperlink w:anchor="_Toc37181024" w:history="1">
            <w:r w:rsidRPr="005509B8">
              <w:rPr>
                <w:rStyle w:val="Hyperlink"/>
                <w:noProof/>
              </w:rPr>
              <w:t>4.5. Back</w:t>
            </w:r>
            <w:r w:rsidRPr="005509B8">
              <w:rPr>
                <w:rStyle w:val="Hyperlink"/>
                <w:noProof/>
              </w:rPr>
              <w:t>-</w:t>
            </w:r>
            <w:r w:rsidRPr="005509B8">
              <w:rPr>
                <w:rStyle w:val="Hyperlink"/>
                <w:noProof/>
              </w:rPr>
              <w:t>End</w:t>
            </w:r>
            <w:r>
              <w:rPr>
                <w:noProof/>
                <w:webHidden/>
              </w:rPr>
              <w:tab/>
            </w:r>
            <w:r>
              <w:rPr>
                <w:noProof/>
                <w:webHidden/>
              </w:rPr>
              <w:fldChar w:fldCharType="begin"/>
            </w:r>
            <w:r>
              <w:rPr>
                <w:noProof/>
                <w:webHidden/>
              </w:rPr>
              <w:instrText xml:space="preserve"> PAGEREF _Toc37181024 \h </w:instrText>
            </w:r>
            <w:r>
              <w:rPr>
                <w:noProof/>
                <w:webHidden/>
              </w:rPr>
            </w:r>
            <w:r>
              <w:rPr>
                <w:noProof/>
                <w:webHidden/>
              </w:rPr>
              <w:fldChar w:fldCharType="separate"/>
            </w:r>
            <w:r>
              <w:rPr>
                <w:noProof/>
                <w:webHidden/>
              </w:rPr>
              <w:t>61</w:t>
            </w:r>
            <w:r>
              <w:rPr>
                <w:noProof/>
                <w:webHidden/>
              </w:rPr>
              <w:fldChar w:fldCharType="end"/>
            </w:r>
          </w:hyperlink>
        </w:p>
        <w:p w14:paraId="1FB0C146" w14:textId="100A26C6" w:rsidR="00CA3B09" w:rsidRDefault="00CA3B09">
          <w:pPr>
            <w:pStyle w:val="TOC2"/>
            <w:tabs>
              <w:tab w:val="right" w:leader="dot" w:pos="9016"/>
            </w:tabs>
            <w:rPr>
              <w:rFonts w:asciiTheme="minorHAnsi" w:eastAsiaTheme="minorEastAsia" w:hAnsiTheme="minorHAnsi"/>
              <w:noProof/>
              <w:lang w:val="en-GB" w:eastAsia="zh-CN"/>
            </w:rPr>
          </w:pPr>
          <w:hyperlink w:anchor="_Toc37181025" w:history="1">
            <w:r w:rsidRPr="005509B8">
              <w:rPr>
                <w:rStyle w:val="Hyperlink"/>
                <w:noProof/>
              </w:rPr>
              <w:t>4.6. Conclusions</w:t>
            </w:r>
            <w:r>
              <w:rPr>
                <w:noProof/>
                <w:webHidden/>
              </w:rPr>
              <w:tab/>
            </w:r>
            <w:r>
              <w:rPr>
                <w:noProof/>
                <w:webHidden/>
              </w:rPr>
              <w:fldChar w:fldCharType="begin"/>
            </w:r>
            <w:r>
              <w:rPr>
                <w:noProof/>
                <w:webHidden/>
              </w:rPr>
              <w:instrText xml:space="preserve"> PAGEREF _Toc37181025 \h </w:instrText>
            </w:r>
            <w:r>
              <w:rPr>
                <w:noProof/>
                <w:webHidden/>
              </w:rPr>
            </w:r>
            <w:r>
              <w:rPr>
                <w:noProof/>
                <w:webHidden/>
              </w:rPr>
              <w:fldChar w:fldCharType="separate"/>
            </w:r>
            <w:r>
              <w:rPr>
                <w:noProof/>
                <w:webHidden/>
              </w:rPr>
              <w:t>64</w:t>
            </w:r>
            <w:r>
              <w:rPr>
                <w:noProof/>
                <w:webHidden/>
              </w:rPr>
              <w:fldChar w:fldCharType="end"/>
            </w:r>
          </w:hyperlink>
        </w:p>
        <w:p w14:paraId="5AF3643C" w14:textId="3CD848F6" w:rsidR="00CA3B09" w:rsidRDefault="00CA3B09">
          <w:pPr>
            <w:pStyle w:val="TOC1"/>
            <w:tabs>
              <w:tab w:val="right" w:leader="dot" w:pos="9016"/>
            </w:tabs>
            <w:rPr>
              <w:rFonts w:asciiTheme="minorHAnsi" w:eastAsiaTheme="minorEastAsia" w:hAnsiTheme="minorHAnsi"/>
              <w:noProof/>
              <w:lang w:val="en-GB" w:eastAsia="zh-CN"/>
            </w:rPr>
          </w:pPr>
          <w:hyperlink w:anchor="_Toc37181026" w:history="1">
            <w:r w:rsidRPr="005509B8">
              <w:rPr>
                <w:rStyle w:val="Hyperlink"/>
                <w:noProof/>
              </w:rPr>
              <w:t>5. Evaluation</w:t>
            </w:r>
            <w:r>
              <w:rPr>
                <w:noProof/>
                <w:webHidden/>
              </w:rPr>
              <w:tab/>
            </w:r>
            <w:r>
              <w:rPr>
                <w:noProof/>
                <w:webHidden/>
              </w:rPr>
              <w:fldChar w:fldCharType="begin"/>
            </w:r>
            <w:r>
              <w:rPr>
                <w:noProof/>
                <w:webHidden/>
              </w:rPr>
              <w:instrText xml:space="preserve"> PAGEREF _Toc37181026 \h </w:instrText>
            </w:r>
            <w:r>
              <w:rPr>
                <w:noProof/>
                <w:webHidden/>
              </w:rPr>
            </w:r>
            <w:r>
              <w:rPr>
                <w:noProof/>
                <w:webHidden/>
              </w:rPr>
              <w:fldChar w:fldCharType="separate"/>
            </w:r>
            <w:r>
              <w:rPr>
                <w:noProof/>
                <w:webHidden/>
              </w:rPr>
              <w:t>64</w:t>
            </w:r>
            <w:r>
              <w:rPr>
                <w:noProof/>
                <w:webHidden/>
              </w:rPr>
              <w:fldChar w:fldCharType="end"/>
            </w:r>
          </w:hyperlink>
        </w:p>
        <w:p w14:paraId="4659286A" w14:textId="53DAECAA" w:rsidR="00CA3B09" w:rsidRDefault="00CA3B09">
          <w:pPr>
            <w:pStyle w:val="TOC2"/>
            <w:tabs>
              <w:tab w:val="right" w:leader="dot" w:pos="9016"/>
            </w:tabs>
            <w:rPr>
              <w:rFonts w:asciiTheme="minorHAnsi" w:eastAsiaTheme="minorEastAsia" w:hAnsiTheme="minorHAnsi"/>
              <w:noProof/>
              <w:lang w:val="en-GB" w:eastAsia="zh-CN"/>
            </w:rPr>
          </w:pPr>
          <w:hyperlink w:anchor="_Toc37181027" w:history="1">
            <w:r w:rsidRPr="005509B8">
              <w:rPr>
                <w:rStyle w:val="Hyperlink"/>
                <w:noProof/>
              </w:rPr>
              <w:t>5.1. Introduction</w:t>
            </w:r>
            <w:r>
              <w:rPr>
                <w:noProof/>
                <w:webHidden/>
              </w:rPr>
              <w:tab/>
            </w:r>
            <w:r>
              <w:rPr>
                <w:noProof/>
                <w:webHidden/>
              </w:rPr>
              <w:fldChar w:fldCharType="begin"/>
            </w:r>
            <w:r>
              <w:rPr>
                <w:noProof/>
                <w:webHidden/>
              </w:rPr>
              <w:instrText xml:space="preserve"> PAGEREF _Toc37181027 \h </w:instrText>
            </w:r>
            <w:r>
              <w:rPr>
                <w:noProof/>
                <w:webHidden/>
              </w:rPr>
            </w:r>
            <w:r>
              <w:rPr>
                <w:noProof/>
                <w:webHidden/>
              </w:rPr>
              <w:fldChar w:fldCharType="separate"/>
            </w:r>
            <w:r>
              <w:rPr>
                <w:noProof/>
                <w:webHidden/>
              </w:rPr>
              <w:t>64</w:t>
            </w:r>
            <w:r>
              <w:rPr>
                <w:noProof/>
                <w:webHidden/>
              </w:rPr>
              <w:fldChar w:fldCharType="end"/>
            </w:r>
          </w:hyperlink>
        </w:p>
        <w:p w14:paraId="65704372" w14:textId="63460B46" w:rsidR="00CA3B09" w:rsidRDefault="00CA3B09">
          <w:pPr>
            <w:pStyle w:val="TOC2"/>
            <w:tabs>
              <w:tab w:val="right" w:leader="dot" w:pos="9016"/>
            </w:tabs>
            <w:rPr>
              <w:rFonts w:asciiTheme="minorHAnsi" w:eastAsiaTheme="minorEastAsia" w:hAnsiTheme="minorHAnsi"/>
              <w:noProof/>
              <w:lang w:val="en-GB" w:eastAsia="zh-CN"/>
            </w:rPr>
          </w:pPr>
          <w:hyperlink w:anchor="_Toc37181028" w:history="1">
            <w:r w:rsidRPr="005509B8">
              <w:rPr>
                <w:rStyle w:val="Hyperlink"/>
                <w:noProof/>
              </w:rPr>
              <w:t>5.2. Software Evaluation</w:t>
            </w:r>
            <w:r>
              <w:rPr>
                <w:noProof/>
                <w:webHidden/>
              </w:rPr>
              <w:tab/>
            </w:r>
            <w:r>
              <w:rPr>
                <w:noProof/>
                <w:webHidden/>
              </w:rPr>
              <w:fldChar w:fldCharType="begin"/>
            </w:r>
            <w:r>
              <w:rPr>
                <w:noProof/>
                <w:webHidden/>
              </w:rPr>
              <w:instrText xml:space="preserve"> PAGEREF _Toc37181028 \h </w:instrText>
            </w:r>
            <w:r>
              <w:rPr>
                <w:noProof/>
                <w:webHidden/>
              </w:rPr>
            </w:r>
            <w:r>
              <w:rPr>
                <w:noProof/>
                <w:webHidden/>
              </w:rPr>
              <w:fldChar w:fldCharType="separate"/>
            </w:r>
            <w:r>
              <w:rPr>
                <w:noProof/>
                <w:webHidden/>
              </w:rPr>
              <w:t>64</w:t>
            </w:r>
            <w:r>
              <w:rPr>
                <w:noProof/>
                <w:webHidden/>
              </w:rPr>
              <w:fldChar w:fldCharType="end"/>
            </w:r>
          </w:hyperlink>
        </w:p>
        <w:p w14:paraId="1ED85D8F" w14:textId="738F6D25" w:rsidR="00CA3B09" w:rsidRDefault="00CA3B09">
          <w:pPr>
            <w:pStyle w:val="TOC2"/>
            <w:tabs>
              <w:tab w:val="right" w:leader="dot" w:pos="9016"/>
            </w:tabs>
            <w:rPr>
              <w:rFonts w:asciiTheme="minorHAnsi" w:eastAsiaTheme="minorEastAsia" w:hAnsiTheme="minorHAnsi"/>
              <w:noProof/>
              <w:lang w:val="en-GB" w:eastAsia="zh-CN"/>
            </w:rPr>
          </w:pPr>
          <w:hyperlink w:anchor="_Toc37181029" w:history="1">
            <w:r w:rsidRPr="005509B8">
              <w:rPr>
                <w:rStyle w:val="Hyperlink"/>
                <w:noProof/>
              </w:rPr>
              <w:t>5.3. Specific Evaluation</w:t>
            </w:r>
            <w:r>
              <w:rPr>
                <w:noProof/>
                <w:webHidden/>
              </w:rPr>
              <w:tab/>
            </w:r>
            <w:r>
              <w:rPr>
                <w:noProof/>
                <w:webHidden/>
              </w:rPr>
              <w:fldChar w:fldCharType="begin"/>
            </w:r>
            <w:r>
              <w:rPr>
                <w:noProof/>
                <w:webHidden/>
              </w:rPr>
              <w:instrText xml:space="preserve"> PAGEREF _Toc37181029 \h </w:instrText>
            </w:r>
            <w:r>
              <w:rPr>
                <w:noProof/>
                <w:webHidden/>
              </w:rPr>
            </w:r>
            <w:r>
              <w:rPr>
                <w:noProof/>
                <w:webHidden/>
              </w:rPr>
              <w:fldChar w:fldCharType="separate"/>
            </w:r>
            <w:r>
              <w:rPr>
                <w:noProof/>
                <w:webHidden/>
              </w:rPr>
              <w:t>64</w:t>
            </w:r>
            <w:r>
              <w:rPr>
                <w:noProof/>
                <w:webHidden/>
              </w:rPr>
              <w:fldChar w:fldCharType="end"/>
            </w:r>
          </w:hyperlink>
        </w:p>
        <w:p w14:paraId="6D89F510" w14:textId="7B2478A5" w:rsidR="00CA3B09" w:rsidRDefault="00CA3B09">
          <w:pPr>
            <w:pStyle w:val="TOC2"/>
            <w:tabs>
              <w:tab w:val="right" w:leader="dot" w:pos="9016"/>
            </w:tabs>
            <w:rPr>
              <w:rFonts w:asciiTheme="minorHAnsi" w:eastAsiaTheme="minorEastAsia" w:hAnsiTheme="minorHAnsi"/>
              <w:noProof/>
              <w:lang w:val="en-GB" w:eastAsia="zh-CN"/>
            </w:rPr>
          </w:pPr>
          <w:hyperlink w:anchor="_Toc37181030" w:history="1">
            <w:r w:rsidRPr="005509B8">
              <w:rPr>
                <w:rStyle w:val="Hyperlink"/>
                <w:noProof/>
              </w:rPr>
              <w:t>5.4. Questionnaires and Interviews Evaluation</w:t>
            </w:r>
            <w:r>
              <w:rPr>
                <w:noProof/>
                <w:webHidden/>
              </w:rPr>
              <w:tab/>
            </w:r>
            <w:r>
              <w:rPr>
                <w:noProof/>
                <w:webHidden/>
              </w:rPr>
              <w:fldChar w:fldCharType="begin"/>
            </w:r>
            <w:r>
              <w:rPr>
                <w:noProof/>
                <w:webHidden/>
              </w:rPr>
              <w:instrText xml:space="preserve"> PAGEREF _Toc37181030 \h </w:instrText>
            </w:r>
            <w:r>
              <w:rPr>
                <w:noProof/>
                <w:webHidden/>
              </w:rPr>
            </w:r>
            <w:r>
              <w:rPr>
                <w:noProof/>
                <w:webHidden/>
              </w:rPr>
              <w:fldChar w:fldCharType="separate"/>
            </w:r>
            <w:r>
              <w:rPr>
                <w:noProof/>
                <w:webHidden/>
              </w:rPr>
              <w:t>64</w:t>
            </w:r>
            <w:r>
              <w:rPr>
                <w:noProof/>
                <w:webHidden/>
              </w:rPr>
              <w:fldChar w:fldCharType="end"/>
            </w:r>
          </w:hyperlink>
        </w:p>
        <w:p w14:paraId="608B56E7" w14:textId="6C8BA98C" w:rsidR="00CA3B09" w:rsidRDefault="00CA3B09">
          <w:pPr>
            <w:pStyle w:val="TOC2"/>
            <w:tabs>
              <w:tab w:val="right" w:leader="dot" w:pos="9016"/>
            </w:tabs>
            <w:rPr>
              <w:rFonts w:asciiTheme="minorHAnsi" w:eastAsiaTheme="minorEastAsia" w:hAnsiTheme="minorHAnsi"/>
              <w:noProof/>
              <w:lang w:val="en-GB" w:eastAsia="zh-CN"/>
            </w:rPr>
          </w:pPr>
          <w:hyperlink w:anchor="_Toc37181031" w:history="1">
            <w:r w:rsidRPr="005509B8">
              <w:rPr>
                <w:rStyle w:val="Hyperlink"/>
                <w:noProof/>
              </w:rPr>
              <w:t>5.5. Conclusions</w:t>
            </w:r>
            <w:r>
              <w:rPr>
                <w:noProof/>
                <w:webHidden/>
              </w:rPr>
              <w:tab/>
            </w:r>
            <w:r>
              <w:rPr>
                <w:noProof/>
                <w:webHidden/>
              </w:rPr>
              <w:fldChar w:fldCharType="begin"/>
            </w:r>
            <w:r>
              <w:rPr>
                <w:noProof/>
                <w:webHidden/>
              </w:rPr>
              <w:instrText xml:space="preserve"> PAGEREF _Toc37181031 \h </w:instrText>
            </w:r>
            <w:r>
              <w:rPr>
                <w:noProof/>
                <w:webHidden/>
              </w:rPr>
            </w:r>
            <w:r>
              <w:rPr>
                <w:noProof/>
                <w:webHidden/>
              </w:rPr>
              <w:fldChar w:fldCharType="separate"/>
            </w:r>
            <w:r>
              <w:rPr>
                <w:noProof/>
                <w:webHidden/>
              </w:rPr>
              <w:t>64</w:t>
            </w:r>
            <w:r>
              <w:rPr>
                <w:noProof/>
                <w:webHidden/>
              </w:rPr>
              <w:fldChar w:fldCharType="end"/>
            </w:r>
          </w:hyperlink>
        </w:p>
        <w:p w14:paraId="5C91D1EE" w14:textId="0BE3AC64" w:rsidR="00CA3B09" w:rsidRDefault="00CA3B09">
          <w:pPr>
            <w:pStyle w:val="TOC1"/>
            <w:tabs>
              <w:tab w:val="right" w:leader="dot" w:pos="9016"/>
            </w:tabs>
            <w:rPr>
              <w:rFonts w:asciiTheme="minorHAnsi" w:eastAsiaTheme="minorEastAsia" w:hAnsiTheme="minorHAnsi"/>
              <w:noProof/>
              <w:lang w:val="en-GB" w:eastAsia="zh-CN"/>
            </w:rPr>
          </w:pPr>
          <w:hyperlink w:anchor="_Toc37181032" w:history="1">
            <w:r w:rsidRPr="005509B8">
              <w:rPr>
                <w:rStyle w:val="Hyperlink"/>
                <w:noProof/>
              </w:rPr>
              <w:t>6. Conclusions and Future Work</w:t>
            </w:r>
            <w:r>
              <w:rPr>
                <w:noProof/>
                <w:webHidden/>
              </w:rPr>
              <w:tab/>
            </w:r>
            <w:r>
              <w:rPr>
                <w:noProof/>
                <w:webHidden/>
              </w:rPr>
              <w:fldChar w:fldCharType="begin"/>
            </w:r>
            <w:r>
              <w:rPr>
                <w:noProof/>
                <w:webHidden/>
              </w:rPr>
              <w:instrText xml:space="preserve"> PAGEREF _Toc37181032 \h </w:instrText>
            </w:r>
            <w:r>
              <w:rPr>
                <w:noProof/>
                <w:webHidden/>
              </w:rPr>
            </w:r>
            <w:r>
              <w:rPr>
                <w:noProof/>
                <w:webHidden/>
              </w:rPr>
              <w:fldChar w:fldCharType="separate"/>
            </w:r>
            <w:r>
              <w:rPr>
                <w:noProof/>
                <w:webHidden/>
              </w:rPr>
              <w:t>66</w:t>
            </w:r>
            <w:r>
              <w:rPr>
                <w:noProof/>
                <w:webHidden/>
              </w:rPr>
              <w:fldChar w:fldCharType="end"/>
            </w:r>
          </w:hyperlink>
        </w:p>
        <w:p w14:paraId="612F7485" w14:textId="05497DA2" w:rsidR="00CA3B09" w:rsidRDefault="00CA3B09">
          <w:pPr>
            <w:pStyle w:val="TOC2"/>
            <w:tabs>
              <w:tab w:val="right" w:leader="dot" w:pos="9016"/>
            </w:tabs>
            <w:rPr>
              <w:rFonts w:asciiTheme="minorHAnsi" w:eastAsiaTheme="minorEastAsia" w:hAnsiTheme="minorHAnsi"/>
              <w:noProof/>
              <w:lang w:val="en-GB" w:eastAsia="zh-CN"/>
            </w:rPr>
          </w:pPr>
          <w:hyperlink w:anchor="_Toc37181033" w:history="1">
            <w:r w:rsidRPr="005509B8">
              <w:rPr>
                <w:rStyle w:val="Hyperlink"/>
                <w:noProof/>
              </w:rPr>
              <w:t>6.1. Introduction</w:t>
            </w:r>
            <w:r>
              <w:rPr>
                <w:noProof/>
                <w:webHidden/>
              </w:rPr>
              <w:tab/>
            </w:r>
            <w:r>
              <w:rPr>
                <w:noProof/>
                <w:webHidden/>
              </w:rPr>
              <w:fldChar w:fldCharType="begin"/>
            </w:r>
            <w:r>
              <w:rPr>
                <w:noProof/>
                <w:webHidden/>
              </w:rPr>
              <w:instrText xml:space="preserve"> PAGEREF _Toc37181033 \h </w:instrText>
            </w:r>
            <w:r>
              <w:rPr>
                <w:noProof/>
                <w:webHidden/>
              </w:rPr>
            </w:r>
            <w:r>
              <w:rPr>
                <w:noProof/>
                <w:webHidden/>
              </w:rPr>
              <w:fldChar w:fldCharType="separate"/>
            </w:r>
            <w:r>
              <w:rPr>
                <w:noProof/>
                <w:webHidden/>
              </w:rPr>
              <w:t>66</w:t>
            </w:r>
            <w:r>
              <w:rPr>
                <w:noProof/>
                <w:webHidden/>
              </w:rPr>
              <w:fldChar w:fldCharType="end"/>
            </w:r>
          </w:hyperlink>
        </w:p>
        <w:p w14:paraId="74960315" w14:textId="592C8C75" w:rsidR="00CA3B09" w:rsidRDefault="00CA3B09">
          <w:pPr>
            <w:pStyle w:val="TOC2"/>
            <w:tabs>
              <w:tab w:val="right" w:leader="dot" w:pos="9016"/>
            </w:tabs>
            <w:rPr>
              <w:rFonts w:asciiTheme="minorHAnsi" w:eastAsiaTheme="minorEastAsia" w:hAnsiTheme="minorHAnsi"/>
              <w:noProof/>
              <w:lang w:val="en-GB" w:eastAsia="zh-CN"/>
            </w:rPr>
          </w:pPr>
          <w:hyperlink w:anchor="_Toc37181034" w:history="1">
            <w:r w:rsidRPr="005509B8">
              <w:rPr>
                <w:rStyle w:val="Hyperlink"/>
                <w:noProof/>
              </w:rPr>
              <w:t>6.2. Conclusions</w:t>
            </w:r>
            <w:r>
              <w:rPr>
                <w:noProof/>
                <w:webHidden/>
              </w:rPr>
              <w:tab/>
            </w:r>
            <w:r>
              <w:rPr>
                <w:noProof/>
                <w:webHidden/>
              </w:rPr>
              <w:fldChar w:fldCharType="begin"/>
            </w:r>
            <w:r>
              <w:rPr>
                <w:noProof/>
                <w:webHidden/>
              </w:rPr>
              <w:instrText xml:space="preserve"> PAGEREF _Toc37181034 \h </w:instrText>
            </w:r>
            <w:r>
              <w:rPr>
                <w:noProof/>
                <w:webHidden/>
              </w:rPr>
            </w:r>
            <w:r>
              <w:rPr>
                <w:noProof/>
                <w:webHidden/>
              </w:rPr>
              <w:fldChar w:fldCharType="separate"/>
            </w:r>
            <w:r>
              <w:rPr>
                <w:noProof/>
                <w:webHidden/>
              </w:rPr>
              <w:t>66</w:t>
            </w:r>
            <w:r>
              <w:rPr>
                <w:noProof/>
                <w:webHidden/>
              </w:rPr>
              <w:fldChar w:fldCharType="end"/>
            </w:r>
          </w:hyperlink>
        </w:p>
        <w:p w14:paraId="3A0124A1" w14:textId="009D67C7" w:rsidR="00CA3B09" w:rsidRDefault="00CA3B09">
          <w:pPr>
            <w:pStyle w:val="TOC2"/>
            <w:tabs>
              <w:tab w:val="right" w:leader="dot" w:pos="9016"/>
            </w:tabs>
            <w:rPr>
              <w:rFonts w:asciiTheme="minorHAnsi" w:eastAsiaTheme="minorEastAsia" w:hAnsiTheme="minorHAnsi"/>
              <w:noProof/>
              <w:lang w:val="en-GB" w:eastAsia="zh-CN"/>
            </w:rPr>
          </w:pPr>
          <w:hyperlink w:anchor="_Toc37181035" w:history="1">
            <w:r w:rsidRPr="005509B8">
              <w:rPr>
                <w:rStyle w:val="Hyperlink"/>
                <w:noProof/>
              </w:rPr>
              <w:t>6.3. Future Work</w:t>
            </w:r>
            <w:r>
              <w:rPr>
                <w:noProof/>
                <w:webHidden/>
              </w:rPr>
              <w:tab/>
            </w:r>
            <w:r>
              <w:rPr>
                <w:noProof/>
                <w:webHidden/>
              </w:rPr>
              <w:fldChar w:fldCharType="begin"/>
            </w:r>
            <w:r>
              <w:rPr>
                <w:noProof/>
                <w:webHidden/>
              </w:rPr>
              <w:instrText xml:space="preserve"> PAGEREF _Toc37181035 \h </w:instrText>
            </w:r>
            <w:r>
              <w:rPr>
                <w:noProof/>
                <w:webHidden/>
              </w:rPr>
            </w:r>
            <w:r>
              <w:rPr>
                <w:noProof/>
                <w:webHidden/>
              </w:rPr>
              <w:fldChar w:fldCharType="separate"/>
            </w:r>
            <w:r>
              <w:rPr>
                <w:noProof/>
                <w:webHidden/>
              </w:rPr>
              <w:t>66</w:t>
            </w:r>
            <w:r>
              <w:rPr>
                <w:noProof/>
                <w:webHidden/>
              </w:rPr>
              <w:fldChar w:fldCharType="end"/>
            </w:r>
          </w:hyperlink>
        </w:p>
        <w:p w14:paraId="58E712D2" w14:textId="41400FB2" w:rsidR="00CA3B09" w:rsidRDefault="00CA3B09">
          <w:pPr>
            <w:pStyle w:val="TOC1"/>
            <w:tabs>
              <w:tab w:val="right" w:leader="dot" w:pos="9016"/>
            </w:tabs>
            <w:rPr>
              <w:rFonts w:asciiTheme="minorHAnsi" w:eastAsiaTheme="minorEastAsia" w:hAnsiTheme="minorHAnsi"/>
              <w:noProof/>
              <w:lang w:val="en-GB" w:eastAsia="zh-CN"/>
            </w:rPr>
          </w:pPr>
          <w:hyperlink w:anchor="_Toc37181036" w:history="1">
            <w:r w:rsidRPr="005509B8">
              <w:rPr>
                <w:rStyle w:val="Hyperlink"/>
                <w:noProof/>
              </w:rPr>
              <w:t>7. Bibliography</w:t>
            </w:r>
            <w:r>
              <w:rPr>
                <w:noProof/>
                <w:webHidden/>
              </w:rPr>
              <w:tab/>
            </w:r>
            <w:r>
              <w:rPr>
                <w:noProof/>
                <w:webHidden/>
              </w:rPr>
              <w:fldChar w:fldCharType="begin"/>
            </w:r>
            <w:r>
              <w:rPr>
                <w:noProof/>
                <w:webHidden/>
              </w:rPr>
              <w:instrText xml:space="preserve"> PAGEREF _Toc37181036 \h </w:instrText>
            </w:r>
            <w:r>
              <w:rPr>
                <w:noProof/>
                <w:webHidden/>
              </w:rPr>
            </w:r>
            <w:r>
              <w:rPr>
                <w:noProof/>
                <w:webHidden/>
              </w:rPr>
              <w:fldChar w:fldCharType="separate"/>
            </w:r>
            <w:r>
              <w:rPr>
                <w:noProof/>
                <w:webHidden/>
              </w:rPr>
              <w:t>67</w:t>
            </w:r>
            <w:r>
              <w:rPr>
                <w:noProof/>
                <w:webHidden/>
              </w:rPr>
              <w:fldChar w:fldCharType="end"/>
            </w:r>
          </w:hyperlink>
        </w:p>
        <w:p w14:paraId="33C9F66E" w14:textId="25ED24D7" w:rsidR="00CA3B09" w:rsidRDefault="00CA3B09">
          <w:pPr>
            <w:pStyle w:val="TOC1"/>
            <w:tabs>
              <w:tab w:val="right" w:leader="dot" w:pos="9016"/>
            </w:tabs>
            <w:rPr>
              <w:rFonts w:asciiTheme="minorHAnsi" w:eastAsiaTheme="minorEastAsia" w:hAnsiTheme="minorHAnsi"/>
              <w:noProof/>
              <w:lang w:val="en-GB" w:eastAsia="zh-CN"/>
            </w:rPr>
          </w:pPr>
          <w:hyperlink w:anchor="_Toc37181037" w:history="1">
            <w:r w:rsidRPr="005509B8">
              <w:rPr>
                <w:rStyle w:val="Hyperlink"/>
                <w:rFonts w:ascii="Arial" w:hAnsi="Arial" w:cs="Arial"/>
                <w:noProof/>
              </w:rPr>
              <w:t>[1] Emetere M. E., Oluwafemi T. J., Akinlusi T., Allen M. C., Ama E. C. -  Developing a Mathematical Mobile App: A Case Study of an Environmental Model:</w:t>
            </w:r>
            <w:r>
              <w:rPr>
                <w:noProof/>
                <w:webHidden/>
              </w:rPr>
              <w:tab/>
            </w:r>
            <w:r>
              <w:rPr>
                <w:noProof/>
                <w:webHidden/>
              </w:rPr>
              <w:fldChar w:fldCharType="begin"/>
            </w:r>
            <w:r>
              <w:rPr>
                <w:noProof/>
                <w:webHidden/>
              </w:rPr>
              <w:instrText xml:space="preserve"> PAGEREF _Toc37181037 \h </w:instrText>
            </w:r>
            <w:r>
              <w:rPr>
                <w:noProof/>
                <w:webHidden/>
              </w:rPr>
            </w:r>
            <w:r>
              <w:rPr>
                <w:noProof/>
                <w:webHidden/>
              </w:rPr>
              <w:fldChar w:fldCharType="separate"/>
            </w:r>
            <w:r>
              <w:rPr>
                <w:noProof/>
                <w:webHidden/>
              </w:rPr>
              <w:t>67</w:t>
            </w:r>
            <w:r>
              <w:rPr>
                <w:noProof/>
                <w:webHidden/>
              </w:rPr>
              <w:fldChar w:fldCharType="end"/>
            </w:r>
          </w:hyperlink>
        </w:p>
        <w:p w14:paraId="65FFA244" w14:textId="23C064FA" w:rsidR="00CA3B09" w:rsidRDefault="00CA3B09">
          <w:pPr>
            <w:pStyle w:val="TOC1"/>
            <w:tabs>
              <w:tab w:val="right" w:leader="dot" w:pos="9016"/>
            </w:tabs>
            <w:rPr>
              <w:rFonts w:asciiTheme="minorHAnsi" w:eastAsiaTheme="minorEastAsia" w:hAnsiTheme="minorHAnsi"/>
              <w:noProof/>
              <w:lang w:val="en-GB" w:eastAsia="zh-CN"/>
            </w:rPr>
          </w:pPr>
          <w:hyperlink w:anchor="_Toc37181038" w:history="1">
            <w:r w:rsidRPr="005509B8">
              <w:rPr>
                <w:rStyle w:val="Hyperlink"/>
                <w:rFonts w:ascii="Arial" w:hAnsi="Arial" w:cs="Arial"/>
                <w:noProof/>
              </w:rPr>
              <w:t xml:space="preserve">http://www.iaeng.org/publication/WCECS2016/WCECS2016_pp150-153.pdf?fbclid=IwAR1iFguPdUgTeTq4pAUzfkYheh7g1EVxyUmrFUI8SE6hXfLr6E5DdhYSafg </w:t>
            </w:r>
            <w:r w:rsidRPr="005509B8">
              <w:rPr>
                <w:rStyle w:val="Hyperlink"/>
                <w:noProof/>
              </w:rPr>
              <w:t>[Accessed 8 Dec. 2019].</w:t>
            </w:r>
            <w:r>
              <w:rPr>
                <w:noProof/>
                <w:webHidden/>
              </w:rPr>
              <w:tab/>
            </w:r>
            <w:r>
              <w:rPr>
                <w:noProof/>
                <w:webHidden/>
              </w:rPr>
              <w:fldChar w:fldCharType="begin"/>
            </w:r>
            <w:r>
              <w:rPr>
                <w:noProof/>
                <w:webHidden/>
              </w:rPr>
              <w:instrText xml:space="preserve"> PAGEREF _Toc37181038 \h </w:instrText>
            </w:r>
            <w:r>
              <w:rPr>
                <w:noProof/>
                <w:webHidden/>
              </w:rPr>
            </w:r>
            <w:r>
              <w:rPr>
                <w:noProof/>
                <w:webHidden/>
              </w:rPr>
              <w:fldChar w:fldCharType="separate"/>
            </w:r>
            <w:r>
              <w:rPr>
                <w:noProof/>
                <w:webHidden/>
              </w:rPr>
              <w:t>67</w:t>
            </w:r>
            <w:r>
              <w:rPr>
                <w:noProof/>
                <w:webHidden/>
              </w:rPr>
              <w:fldChar w:fldCharType="end"/>
            </w:r>
          </w:hyperlink>
        </w:p>
        <w:p w14:paraId="0C028496" w14:textId="1B00EF69"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7180996"/>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180997"/>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lastRenderedPageBreak/>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7180998"/>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 off the third class maths curriculum focusing on simple operators: addition, subtraction, multiplication and division, all following the learning outcomes put in place by the Irish Department of Education.</w:t>
      </w:r>
    </w:p>
    <w:p w14:paraId="50E315DF" w14:textId="0F94828E"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teacher mode will allow the same functionality as the student mode but they also have the ability to create a virtual classroom that students then join and the teacher can then view all of their students weekly progress in one place. </w:t>
      </w:r>
      <w:r w:rsidR="006E0FA7">
        <w:rPr>
          <w:lang w:val="en-US"/>
        </w:rPr>
        <w:t xml:space="preserve">Teachers can create a classroom using a name and as long as students have this name they can join the virtual classroom. The teacher can give this name to the students whatever way they wish but the application does not let teachers invite students, only students can join classrooms. </w:t>
      </w:r>
      <w:r w:rsidR="00A50173">
        <w:rPr>
          <w:lang w:val="en-US"/>
        </w:rPr>
        <w:t>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965059"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fldSimple w:instr=" SEQ Figure \* ARABIC ">
        <w:r>
          <w:rPr>
            <w:noProof/>
          </w:rPr>
          <w:t>2</w:t>
        </w:r>
      </w:fldSimple>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7180999"/>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7181000"/>
      <w:r>
        <w:lastRenderedPageBreak/>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7181001"/>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lastRenderedPageBreak/>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7181002"/>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7181003"/>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7181004"/>
      <w:r>
        <w:t xml:space="preserve">2.2. </w:t>
      </w:r>
      <w:bookmarkEnd w:id="17"/>
      <w:r w:rsidR="00AB5526">
        <w:t>Alternative Existing Solutions to The Problem</w:t>
      </w:r>
      <w:bookmarkEnd w:id="18"/>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lastRenderedPageBreak/>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Figure #: ixl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22" w:name="_Toc37181005"/>
      <w:r>
        <w:t xml:space="preserve">2.3. </w:t>
      </w:r>
      <w:r w:rsidR="004110E7">
        <w:t>Technologies Researched</w:t>
      </w:r>
      <w:bookmarkEnd w:id="22"/>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t>
      </w:r>
      <w:r>
        <w:lastRenderedPageBreak/>
        <w:t>well. Kivy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23" w:name="_Toc37181006"/>
      <w:r>
        <w:t>2.4. Technologies Used</w:t>
      </w:r>
      <w:bookmarkEnd w:id="23"/>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1ACCAC4C" w14:textId="733625F6" w:rsidR="00FE2EC3" w:rsidRDefault="00FE2EC3" w:rsidP="00FE2EC3">
      <w:r>
        <w:t xml:space="preserve">The Kivy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797EF0F7"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After working outside of college on a different project I became quite confident in my JavaScript programming and so I used JSFiddl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r w:rsidRPr="00042339">
        <w:rPr>
          <w:b/>
          <w:bCs/>
        </w:rPr>
        <w:t>Github:</w:t>
      </w:r>
    </w:p>
    <w:p w14:paraId="089BEF21" w14:textId="5B8C879D" w:rsidR="00042339" w:rsidRDefault="00042339" w:rsidP="00FE2EC3">
      <w:r>
        <w:t>I used Github to back up my project whenever I implemented anything new in case I needed to revert back to a previous version of the code that I was confident that worked and also in case my laptop crashed and I lost my files I could pull them from Github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1612B3" w14:textId="45AFC08D" w:rsidR="006E7CA0" w:rsidRDefault="006E7CA0" w:rsidP="00FE2EC3">
      <w:r>
        <w:t>Late in the development of the application and before I started testing, I began using Airtabl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This website was used to create quick mock-up versions of some of the pages that would eventually be implemented into the application with 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2BC5F82B"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 Buildozer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4" w:name="_Toc21459646"/>
      <w:bookmarkStart w:id="25" w:name="_Toc37181007"/>
      <w:r>
        <w:t>2.</w:t>
      </w:r>
      <w:r w:rsidR="00CE0D29">
        <w:t>5</w:t>
      </w:r>
      <w:r>
        <w:t xml:space="preserve">. </w:t>
      </w:r>
      <w:bookmarkEnd w:id="24"/>
      <w:r w:rsidR="00CE0D29">
        <w:t>Other Research Conducted</w:t>
      </w:r>
      <w:bookmarkEnd w:id="25"/>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Transum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NRich Maths: This website provides problem-solving questions that help to reinforce things that students have learned after they finish a section of the curriculum. [25]</w:t>
      </w:r>
    </w:p>
    <w:p w14:paraId="0DC1A141" w14:textId="3F83AD7F" w:rsidR="00CE0D29" w:rsidRPr="00B17389" w:rsidRDefault="00FF0053" w:rsidP="00FF0053">
      <w:pPr>
        <w:rPr>
          <w:b/>
          <w:bCs/>
        </w:rPr>
      </w:pPr>
      <w:r>
        <w:t xml:space="preserve">Appendix 1 shows a short </w:t>
      </w:r>
      <w:r w:rsidR="00063BED">
        <w:t xml:space="preserve">document that </w:t>
      </w:r>
      <w:r>
        <w:t xml:space="preserve">was </w:t>
      </w:r>
      <w:r w:rsidR="00063BED">
        <w:t xml:space="preserve">sent to some primary school teachers that contained a revised version of the Abstract and Section 1 of this report just to give an overview of the idea for the </w:t>
      </w:r>
      <w:r w:rsidR="00063BED">
        <w:lastRenderedPageBreak/>
        <w:t xml:space="preserve">project, along with a short questionnaire that </w:t>
      </w:r>
      <w:r>
        <w:t xml:space="preserve">is also in Appendix 1. </w:t>
      </w:r>
      <w:r w:rsidR="00063BED">
        <w:t>A few days after this questionnaire was sent to the teachers, responses began coming back and</w:t>
      </w:r>
      <w:r w:rsidR="00B17389">
        <w:t xml:space="preserve"> the results are discussed further in section 5</w:t>
      </w:r>
      <w:r w:rsidR="00063BED">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bookmarkStart w:id="26" w:name="_Toc37181008"/>
      <w:r>
        <w:lastRenderedPageBreak/>
        <w:t>2.6. Existing Final Year Projects</w:t>
      </w:r>
      <w:bookmarkEnd w:id="26"/>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7" w:name="_Toc21459647"/>
      <w:bookmarkStart w:id="28" w:name="_Toc37181009"/>
      <w:r>
        <w:t>2.</w:t>
      </w:r>
      <w:r w:rsidR="00CE0D29">
        <w:t>7.</w:t>
      </w:r>
      <w:r>
        <w:t xml:space="preserve"> Conclusions</w:t>
      </w:r>
      <w:bookmarkEnd w:id="27"/>
      <w:bookmarkEnd w:id="28"/>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29" w:name="_Toc21459648"/>
      <w:bookmarkStart w:id="30" w:name="_Toc37181010"/>
      <w:r>
        <w:lastRenderedPageBreak/>
        <w:t>3.  Design</w:t>
      </w:r>
      <w:bookmarkEnd w:id="29"/>
      <w:bookmarkEnd w:id="30"/>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1" w:name="_Toc21459649"/>
      <w:bookmarkStart w:id="32" w:name="_Toc37181011"/>
      <w:r>
        <w:t>3.1 Introduction</w:t>
      </w:r>
      <w:bookmarkEnd w:id="31"/>
      <w:bookmarkEnd w:id="32"/>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33" w:name="_Toc37181012"/>
      <w:r>
        <w:t>3.2. Software Methodology</w:t>
      </w:r>
      <w:bookmarkEnd w:id="33"/>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4" w:name="_Toc26710934"/>
      <w:r>
        <w:t xml:space="preserve">Figure </w:t>
      </w:r>
      <w:fldSimple w:instr=" SEQ Figure \* ARABIC ">
        <w:r>
          <w:rPr>
            <w:noProof/>
          </w:rPr>
          <w:t>7</w:t>
        </w:r>
      </w:fldSimple>
      <w:r>
        <w:t xml:space="preserve"> Sprints lifecycle as part of the Scrum Methodology</w:t>
      </w:r>
      <w:bookmarkEnd w:id="34"/>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5" w:name="_Toc26710935"/>
      <w:r>
        <w:t xml:space="preserve">Figure </w:t>
      </w:r>
      <w:fldSimple w:instr=" SEQ Figure \* ARABIC ">
        <w:r>
          <w:rPr>
            <w:noProof/>
          </w:rPr>
          <w:t>8</w:t>
        </w:r>
      </w:fldSimple>
      <w:r>
        <w:t xml:space="preserve"> Scrum lifecycle as part of the Agile Methodology</w:t>
      </w:r>
      <w:bookmarkEnd w:id="35"/>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6" w:name="_Toc26710936"/>
      <w:r>
        <w:t xml:space="preserve">Figure </w:t>
      </w:r>
      <w:fldSimple w:instr=" SEQ Figure \* ARABIC ">
        <w:r>
          <w:rPr>
            <w:noProof/>
          </w:rPr>
          <w:t>9</w:t>
        </w:r>
      </w:fldSimple>
      <w:r>
        <w:t xml:space="preserve"> Project Trello board</w:t>
      </w:r>
      <w:bookmarkEnd w:id="36"/>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7" w:name="_Toc26710937"/>
      <w:r>
        <w:t xml:space="preserve">Figure </w:t>
      </w:r>
      <w:fldSimple w:instr=" SEQ Figure \* ARABIC ">
        <w:r>
          <w:rPr>
            <w:noProof/>
          </w:rPr>
          <w:t>10</w:t>
        </w:r>
      </w:fldSimple>
      <w:r>
        <w:t xml:space="preserve"> Card details for Interim Report</w:t>
      </w:r>
      <w:bookmarkEnd w:id="37"/>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4CEE9B62" w:rsidR="00195C26" w:rsidRDefault="00195C26" w:rsidP="002F5FE3">
      <w:r>
        <w:t>Airtabl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After researching these methodologies, it was an easy decision to adopt the Kanban board and use Trello to keep track of the overall project and then to use Airtabl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8" w:name="_Toc21459650"/>
      <w:r>
        <w:br w:type="page"/>
      </w:r>
    </w:p>
    <w:p w14:paraId="6232907D" w14:textId="4F135F69" w:rsidR="007B63DE" w:rsidRDefault="007F3450" w:rsidP="002F5FE3">
      <w:pPr>
        <w:pStyle w:val="Heading2"/>
        <w:numPr>
          <w:ilvl w:val="0"/>
          <w:numId w:val="0"/>
        </w:numPr>
        <w:ind w:left="444" w:hanging="444"/>
      </w:pPr>
      <w:bookmarkStart w:id="39" w:name="_Toc37181013"/>
      <w:r>
        <w:lastRenderedPageBreak/>
        <w:t>3.</w:t>
      </w:r>
      <w:r w:rsidR="00195C26">
        <w:t>3</w:t>
      </w:r>
      <w:r w:rsidR="009B697E">
        <w:t xml:space="preserve">. </w:t>
      </w:r>
      <w:bookmarkEnd w:id="38"/>
      <w:r w:rsidR="00C272BC">
        <w:t>Overview of System</w:t>
      </w:r>
      <w:bookmarkEnd w:id="39"/>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40" w:name="_Toc26710938"/>
      <w:r>
        <w:t xml:space="preserve">Figure </w:t>
      </w:r>
      <w:fldSimple w:instr=" SEQ Figure \* ARABIC ">
        <w:r>
          <w:rPr>
            <w:noProof/>
          </w:rPr>
          <w:t>11</w:t>
        </w:r>
      </w:fldSimple>
      <w:r>
        <w:t xml:space="preserve"> Three-Tier System</w:t>
      </w:r>
      <w:bookmarkEnd w:id="40"/>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41" w:name="_Toc26710939"/>
      <w:r>
        <w:t xml:space="preserve">Figure </w:t>
      </w:r>
      <w:fldSimple w:instr=" SEQ Figure \* ARABIC ">
        <w:r>
          <w:rPr>
            <w:noProof/>
          </w:rPr>
          <w:t>12</w:t>
        </w:r>
      </w:fldSimple>
      <w:r>
        <w:t xml:space="preserve"> Technical Architecture Diagram</w:t>
      </w:r>
      <w:bookmarkEnd w:id="41"/>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42" w:name="_Toc21459651"/>
      <w:bookmarkStart w:id="43" w:name="_Toc37181014"/>
      <w:r>
        <w:t>3.</w:t>
      </w:r>
      <w:r w:rsidR="00195C26">
        <w:t>4</w:t>
      </w:r>
      <w:r w:rsidR="009B697E">
        <w:t>. Software Test plan</w:t>
      </w:r>
      <w:bookmarkEnd w:id="42"/>
      <w:bookmarkEnd w:id="43"/>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20E03F75" w:rsidR="00331D5D" w:rsidRDefault="00DD17F8" w:rsidP="00331D5D">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331D5D">
        <w:br/>
        <w:t>The original plan of using actual groups of primary students was not possible and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this 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6A922D8E" w:rsidR="00331D5D" w:rsidRDefault="00331D5D" w:rsidP="002F5FE3">
      <w:r>
        <w:t xml:space="preserve">Using knowledge of the inner workings of the application, use cases were created to test the code in place of a wider group of primary school students testing the application for me. As well as this, manual unit testing was conducted by myself to ensure individual functions of the application worked on their own before being implemented into the wider system to </w:t>
      </w:r>
      <w:r w:rsidR="00C66D83">
        <w:t xml:space="preserve">eliminate the need to go back and fix things later on when they would be harder to find hidden amongst all of the other code. An Airtable </w:t>
      </w:r>
      <w:r w:rsidR="00C66D83">
        <w:lastRenderedPageBreak/>
        <w:t>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44" w:name="_Toc21459652"/>
      <w:bookmarkStart w:id="45" w:name="_Toc37181015"/>
      <w:r>
        <w:t>3.</w:t>
      </w:r>
      <w:r w:rsidR="00195C26">
        <w:t>5</w:t>
      </w:r>
      <w:r>
        <w:t>. Front-End</w:t>
      </w:r>
      <w:bookmarkEnd w:id="44"/>
      <w:bookmarkEnd w:id="45"/>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965060"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Figure x shows the edit profile page. The final version of this page currently only has the ability to change the user’s username or delete their account but in future updates to the application there may be an option to set a profile picture, edit color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 Classroom Page</w:t>
            </w:r>
          </w:p>
        </w:tc>
        <w:tc>
          <w:tcPr>
            <w:tcW w:w="3006" w:type="dxa"/>
          </w:tcPr>
          <w:p w14:paraId="110F8ADB" w14:textId="50C95D18" w:rsidR="00C727E8" w:rsidRDefault="00CC40F6" w:rsidP="00CC40F6">
            <w:pPr>
              <w:jc w:val="center"/>
            </w:pPr>
            <w:r>
              <w:t>Figure #: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 Level Selection Page</w:t>
            </w:r>
          </w:p>
        </w:tc>
        <w:tc>
          <w:tcPr>
            <w:tcW w:w="3005" w:type="dxa"/>
          </w:tcPr>
          <w:p w14:paraId="5B909194" w14:textId="60139B79" w:rsidR="00C727E8" w:rsidRPr="00CC40F6" w:rsidRDefault="00CC40F6" w:rsidP="00CC40F6">
            <w:pPr>
              <w:jc w:val="center"/>
              <w:rPr>
                <w:b/>
                <w:bCs/>
              </w:rPr>
            </w:pPr>
            <w:r>
              <w:t>Figure #: Teacher’s Student List</w:t>
            </w:r>
          </w:p>
        </w:tc>
        <w:tc>
          <w:tcPr>
            <w:tcW w:w="3006" w:type="dxa"/>
          </w:tcPr>
          <w:p w14:paraId="542DB86D" w14:textId="68EABBD4" w:rsidR="00C727E8" w:rsidRPr="00CC40F6" w:rsidRDefault="00CC40F6" w:rsidP="00CC40F6">
            <w:pPr>
              <w:jc w:val="center"/>
              <w:rPr>
                <w:b/>
                <w:bCs/>
              </w:rPr>
            </w:pPr>
            <w:r>
              <w:t>Figure #: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Kivy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7B516C75" w14:textId="7E566CCC" w:rsidR="00D8010A" w:rsidRDefault="00290AB0" w:rsidP="006005CF">
      <w:pPr>
        <w:jc w:val="center"/>
      </w:pPr>
      <w:r>
        <w:t>Figure #: Login Page using Kivy Default Font</w:t>
      </w: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37670443" w14:textId="650EC097" w:rsidR="006005CF" w:rsidRDefault="00E92A37" w:rsidP="001B40AF">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7705"/>
                    </a:xfrm>
                    <a:prstGeom prst="rect">
                      <a:avLst/>
                    </a:prstGeom>
                  </pic:spPr>
                </pic:pic>
              </a:graphicData>
            </a:graphic>
          </wp:inline>
        </w:drawing>
      </w:r>
    </w:p>
    <w:p w14:paraId="01FF5765" w14:textId="26FD858A" w:rsidR="00E92A37" w:rsidRDefault="00E92A37" w:rsidP="00E92A37">
      <w:pPr>
        <w:jc w:val="center"/>
      </w:pPr>
      <w:r>
        <w:t>Figure #: Screen Flow of App</w:t>
      </w: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16197DE5"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052E065F" w14:textId="69044910" w:rsidR="00A03F5F" w:rsidRDefault="00A03F5F" w:rsidP="00A03F5F">
            <w:pPr>
              <w:jc w:val="center"/>
            </w:pPr>
            <w:r>
              <w:rPr>
                <w:noProof/>
              </w:rPr>
              <w:lastRenderedPageBreak/>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13350" cy="1131268"/>
                          </a:xfrm>
                          <a:prstGeom prst="rect">
                            <a:avLst/>
                          </a:prstGeom>
                        </pic:spPr>
                      </pic:pic>
                    </a:graphicData>
                  </a:graphic>
                </wp:inline>
              </w:drawing>
            </w:r>
          </w:p>
        </w:tc>
        <w:tc>
          <w:tcPr>
            <w:tcW w:w="4508" w:type="dxa"/>
          </w:tcPr>
          <w:p w14:paraId="51B73092" w14:textId="2B7D75ED" w:rsidR="00A03F5F" w:rsidRDefault="00A03F5F" w:rsidP="00A03F5F">
            <w:pPr>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7503" cy="1126554"/>
                          </a:xfrm>
                          <a:prstGeom prst="rect">
                            <a:avLst/>
                          </a:prstGeom>
                        </pic:spPr>
                      </pic:pic>
                    </a:graphicData>
                  </a:graphic>
                </wp:inline>
              </w:drawing>
            </w:r>
          </w:p>
        </w:tc>
      </w:tr>
      <w:tr w:rsidR="00A03F5F" w14:paraId="65D818A1" w14:textId="77777777" w:rsidTr="00A03F5F">
        <w:tc>
          <w:tcPr>
            <w:tcW w:w="4508" w:type="dxa"/>
          </w:tcPr>
          <w:p w14:paraId="54B87667" w14:textId="2FBF5A1C" w:rsidR="00A03F5F" w:rsidRDefault="00A03F5F" w:rsidP="00A03F5F">
            <w:pPr>
              <w:jc w:val="center"/>
            </w:pPr>
            <w:r>
              <w:t>Figure #: Unsuitable Password Popup</w:t>
            </w:r>
          </w:p>
        </w:tc>
        <w:tc>
          <w:tcPr>
            <w:tcW w:w="4508" w:type="dxa"/>
          </w:tcPr>
          <w:p w14:paraId="43A32BE7" w14:textId="1ECC8A13" w:rsidR="00A03F5F" w:rsidRDefault="00A03F5F" w:rsidP="00A03F5F">
            <w:pPr>
              <w:jc w:val="center"/>
            </w:pPr>
            <w:r>
              <w:t>Figure #: Log Out Popup</w:t>
            </w:r>
          </w:p>
        </w:tc>
      </w:tr>
    </w:tbl>
    <w:p w14:paraId="03B2291B" w14:textId="77777777" w:rsidR="00A03F5F" w:rsidRDefault="00A03F5F" w:rsidP="001B40AF"/>
    <w:p w14:paraId="6AFF80CF" w14:textId="53ED6E2C" w:rsidR="00ED17D0" w:rsidRDefault="00ED17D0" w:rsidP="001B40AF">
      <w:r>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as well as ther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4911070B" w14:textId="681FBB40" w:rsidR="00A03F5F" w:rsidRPr="00A03F5F" w:rsidRDefault="00A03F5F" w:rsidP="0076391E">
            <w:pPr>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39573" cy="1295241"/>
                          </a:xfrm>
                          <a:prstGeom prst="rect">
                            <a:avLst/>
                          </a:prstGeom>
                        </pic:spPr>
                      </pic:pic>
                    </a:graphicData>
                  </a:graphic>
                </wp:inline>
              </w:drawing>
            </w:r>
          </w:p>
        </w:tc>
        <w:tc>
          <w:tcPr>
            <w:tcW w:w="4508" w:type="dxa"/>
          </w:tcPr>
          <w:p w14:paraId="2D480238" w14:textId="311EB2F1" w:rsidR="00A03F5F" w:rsidRDefault="00A03F5F" w:rsidP="00A03F5F">
            <w:pPr>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4500" cy="1274722"/>
                          </a:xfrm>
                          <a:prstGeom prst="rect">
                            <a:avLst/>
                          </a:prstGeom>
                        </pic:spPr>
                      </pic:pic>
                    </a:graphicData>
                  </a:graphic>
                </wp:inline>
              </w:drawing>
            </w:r>
          </w:p>
        </w:tc>
      </w:tr>
      <w:tr w:rsidR="00A03F5F" w14:paraId="700081F9" w14:textId="77777777" w:rsidTr="0076391E">
        <w:tc>
          <w:tcPr>
            <w:tcW w:w="4508" w:type="dxa"/>
          </w:tcPr>
          <w:p w14:paraId="4D6D7B78" w14:textId="39E02C57" w:rsidR="00A03F5F" w:rsidRDefault="00A03F5F" w:rsidP="00A03F5F">
            <w:pPr>
              <w:jc w:val="center"/>
            </w:pPr>
            <w:r>
              <w:t>Figure #: Correct Answer Popup</w:t>
            </w:r>
          </w:p>
        </w:tc>
        <w:tc>
          <w:tcPr>
            <w:tcW w:w="4508" w:type="dxa"/>
          </w:tcPr>
          <w:p w14:paraId="7C269A75" w14:textId="31ECAD34" w:rsidR="00A03F5F" w:rsidRDefault="00A03F5F" w:rsidP="00A03F5F">
            <w:pPr>
              <w:jc w:val="center"/>
            </w:pPr>
            <w:r>
              <w:t>Figure #: Incorrect Answer Popup</w:t>
            </w: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6D895A05" w:rsidR="007E6D63" w:rsidRDefault="007E6D63" w:rsidP="001B40AF">
      <w:r>
        <w:lastRenderedPageBreak/>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4362F031" w14:textId="197B969F" w:rsidR="00DD1EB9" w:rsidRDefault="00DD1EB9" w:rsidP="00DD1EB9">
            <w:pPr>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tc>
        <w:tc>
          <w:tcPr>
            <w:tcW w:w="5046" w:type="dxa"/>
          </w:tcPr>
          <w:p w14:paraId="45A5544D" w14:textId="6F6D2AED" w:rsidR="00DD1EB9" w:rsidRDefault="00DD1EB9" w:rsidP="001B40AF">
            <w:r w:rsidRPr="00DD1EB9">
              <w:drawing>
                <wp:inline distT="0" distB="0" distL="0" distR="0" wp14:anchorId="4A14BD75" wp14:editId="18B518FC">
                  <wp:extent cx="3061970" cy="1849755"/>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tc>
      </w:tr>
      <w:tr w:rsidR="00DD1EB9" w14:paraId="514F21DA" w14:textId="77777777" w:rsidTr="00DD1EB9">
        <w:tc>
          <w:tcPr>
            <w:tcW w:w="3970" w:type="dxa"/>
          </w:tcPr>
          <w:p w14:paraId="7E2AAA19" w14:textId="1FF0707C" w:rsidR="00DD1EB9" w:rsidRDefault="00DD1EB9" w:rsidP="00DD1EB9">
            <w:pPr>
              <w:jc w:val="center"/>
            </w:pPr>
            <w:bookmarkStart w:id="46" w:name="_Toc26710940"/>
            <w:r>
              <w:t xml:space="preserve">Figure </w:t>
            </w:r>
            <w:fldSimple w:instr=" SEQ Figure \* ARABIC ">
              <w:r>
                <w:rPr>
                  <w:noProof/>
                </w:rPr>
                <w:t>13</w:t>
              </w:r>
            </w:fldSimple>
            <w:r>
              <w:t xml:space="preserve"> First iteration use case for both students and teachers</w:t>
            </w:r>
            <w:bookmarkEnd w:id="46"/>
          </w:p>
        </w:tc>
        <w:tc>
          <w:tcPr>
            <w:tcW w:w="5046" w:type="dxa"/>
          </w:tcPr>
          <w:p w14:paraId="45CC7FC9" w14:textId="75AD0C15" w:rsidR="00DD1EB9" w:rsidRPr="00DD1EB9" w:rsidRDefault="00DD1EB9" w:rsidP="00DD1EB9">
            <w:pPr>
              <w:pStyle w:val="Caption"/>
              <w:jc w:val="center"/>
              <w:rPr>
                <w:rFonts w:ascii="Minion Pro" w:hAnsi="Minion Pro"/>
              </w:rPr>
            </w:pPr>
            <w:bookmarkStart w:id="47" w:name="_Toc26710941"/>
            <w:r>
              <w:t xml:space="preserve">Figure </w:t>
            </w:r>
            <w:fldSimple w:instr=" SEQ Figure \* ARABIC ">
              <w:r>
                <w:rPr>
                  <w:noProof/>
                </w:rPr>
                <w:t>14</w:t>
              </w:r>
            </w:fldSimple>
            <w:r>
              <w:t xml:space="preserve"> Second iteration use case for students</w:t>
            </w:r>
            <w:bookmarkEnd w:id="47"/>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77777777" w:rsidR="00DD1EB9" w:rsidRDefault="00DD1EB9" w:rsidP="00DD1EB9">
      <w:pPr>
        <w:pStyle w:val="Caption"/>
        <w:jc w:val="center"/>
        <w:rPr>
          <w:rFonts w:ascii="Minion Pro" w:hAnsi="Minion Pro"/>
        </w:rPr>
      </w:pPr>
      <w:bookmarkStart w:id="48" w:name="_Toc26710942"/>
      <w:r>
        <w:t xml:space="preserve">Figure </w:t>
      </w:r>
      <w:fldSimple w:instr=" SEQ Figure \* ARABIC ">
        <w:r>
          <w:rPr>
            <w:noProof/>
          </w:rPr>
          <w:t>15</w:t>
        </w:r>
      </w:fldSimple>
      <w:r>
        <w:t xml:space="preserve"> Third iteration use case for students</w:t>
      </w:r>
      <w:bookmarkEnd w:id="48"/>
    </w:p>
    <w:p w14:paraId="4EEE9DF0" w14:textId="77777777" w:rsidR="00DD1EB9" w:rsidRDefault="00DD1EB9" w:rsidP="001B40AF"/>
    <w:p w14:paraId="13154A50" w14:textId="5B9D867C" w:rsidR="00DD09C7" w:rsidRDefault="00DD09C7" w:rsidP="001B40AF">
      <w:r>
        <w:t xml:space="preserve">After the Christmas break when development properly began and after an initial run of questions went out to teachers and users alike, it became clear what was actually necessary for this application </w:t>
      </w:r>
      <w:r>
        <w:lastRenderedPageBreak/>
        <w:t>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48C8DDAA" w14:textId="609541A0" w:rsidR="00CE6418" w:rsidRPr="007E6D63" w:rsidRDefault="00493A1A" w:rsidP="00493A1A">
      <w:pPr>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808" cy="2174217"/>
                    </a:xfrm>
                    <a:prstGeom prst="rect">
                      <a:avLst/>
                    </a:prstGeom>
                  </pic:spPr>
                </pic:pic>
              </a:graphicData>
            </a:graphic>
          </wp:inline>
        </w:drawing>
      </w:r>
    </w:p>
    <w:p w14:paraId="7F1F0936" w14:textId="1A8E69DB" w:rsidR="007E6D63" w:rsidRDefault="00493A1A" w:rsidP="00493A1A">
      <w:pPr>
        <w:jc w:val="center"/>
      </w:pPr>
      <w:r w:rsidRPr="00493A1A">
        <w:t xml:space="preserve">Figure #: Final </w:t>
      </w:r>
      <w:r>
        <w:t>Second Iteration for User and Teacher</w:t>
      </w:r>
    </w:p>
    <w:p w14:paraId="647FA47D" w14:textId="0FD63684" w:rsidR="00493A1A" w:rsidRDefault="00493A1A" w:rsidP="00493A1A">
      <w:pPr>
        <w:jc w:val="center"/>
      </w:pPr>
    </w:p>
    <w:p w14:paraId="27F61708" w14:textId="505ADC5F"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w:t>
      </w:r>
      <w:r w:rsidR="00440006">
        <w:t xml:space="preserve">analyses </w:t>
      </w:r>
      <w:r>
        <w:t xml:space="preserve">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00A2144D" w14:textId="7F5AC937" w:rsidR="007E6D63" w:rsidRDefault="00AB24DE" w:rsidP="001B40AF">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696335"/>
                    </a:xfrm>
                    <a:prstGeom prst="rect">
                      <a:avLst/>
                    </a:prstGeom>
                  </pic:spPr>
                </pic:pic>
              </a:graphicData>
            </a:graphic>
          </wp:inline>
        </w:drawing>
      </w:r>
    </w:p>
    <w:p w14:paraId="58E6425B" w14:textId="45234458" w:rsidR="00AB24DE" w:rsidRDefault="00AB24DE" w:rsidP="00AB24DE">
      <w:pPr>
        <w:jc w:val="center"/>
      </w:pPr>
      <w:r>
        <w:t>Figure #: Third Iteration User Case for Students</w:t>
      </w: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14BD562D" w14:textId="7D691B6D" w:rsidR="002C761F" w:rsidRDefault="008D61B5" w:rsidP="00AB24DE">
      <w:pPr>
        <w:jc w:val="center"/>
      </w:pPr>
      <w:r>
        <w:rPr>
          <w:noProof/>
        </w:rPr>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561715"/>
                    </a:xfrm>
                    <a:prstGeom prst="rect">
                      <a:avLst/>
                    </a:prstGeom>
                  </pic:spPr>
                </pic:pic>
              </a:graphicData>
            </a:graphic>
          </wp:inline>
        </w:drawing>
      </w:r>
    </w:p>
    <w:p w14:paraId="18241309" w14:textId="0AEB0E3E" w:rsidR="002C761F" w:rsidRDefault="002C761F" w:rsidP="00AB24DE">
      <w:pPr>
        <w:jc w:val="center"/>
      </w:pPr>
      <w:r>
        <w:lastRenderedPageBreak/>
        <w:t>Figure #: Third Iteration Use Case for Teachers</w:t>
      </w:r>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49" w:name="_Toc21459653"/>
      <w:bookmarkStart w:id="50" w:name="_Toc37181016"/>
      <w:r>
        <w:t>3.</w:t>
      </w:r>
      <w:r w:rsidR="00195C26">
        <w:t>6</w:t>
      </w:r>
      <w:r>
        <w:t>. Middle-Tier</w:t>
      </w:r>
      <w:bookmarkEnd w:id="49"/>
      <w:bookmarkEnd w:id="50"/>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51" w:name="_Toc21459654"/>
      <w:bookmarkStart w:id="52" w:name="_Toc37181017"/>
      <w:r>
        <w:t>3.</w:t>
      </w:r>
      <w:r w:rsidR="00195C26">
        <w:t>7</w:t>
      </w:r>
      <w:r>
        <w:t>. Back-End</w:t>
      </w:r>
      <w:bookmarkEnd w:id="51"/>
      <w:bookmarkEnd w:id="52"/>
    </w:p>
    <w:p w14:paraId="66E55AFF" w14:textId="5B645A73" w:rsidR="007B63DE" w:rsidRDefault="007B63DE" w:rsidP="002F5FE3"/>
    <w:p w14:paraId="33EED64E" w14:textId="78F7814E" w:rsidR="00410563" w:rsidRDefault="00410563" w:rsidP="002F5FE3">
      <w:r>
        <w:t xml:space="preserve">Figure x shows the original Entity Relationship Diagram that was designed before I had a proper understanding of how the back end was actually going to work. Comparing this to the ERD that is used in the final version, it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7777777" w:rsidR="00410563" w:rsidRDefault="00410563" w:rsidP="00410563">
      <w:pPr>
        <w:pStyle w:val="Caption"/>
        <w:jc w:val="center"/>
        <w:rPr>
          <w:rFonts w:ascii="Minion Pro" w:hAnsi="Minion Pro"/>
        </w:rPr>
      </w:pPr>
      <w:bookmarkStart w:id="53" w:name="_Toc26710945"/>
      <w:r>
        <w:t xml:space="preserve">Figure </w:t>
      </w:r>
      <w:fldSimple w:instr=" SEQ Figure \* ARABIC ">
        <w:r>
          <w:rPr>
            <w:noProof/>
          </w:rPr>
          <w:t>18</w:t>
        </w:r>
      </w:fldSimple>
      <w:r>
        <w:t xml:space="preserve"> ERD showing relationships between tables</w:t>
      </w:r>
      <w:bookmarkEnd w:id="53"/>
    </w:p>
    <w:p w14:paraId="411550CF" w14:textId="50F1F4C6" w:rsidR="00410563" w:rsidRDefault="00410563" w:rsidP="002F5FE3"/>
    <w:p w14:paraId="6D482472" w14:textId="2B48444F" w:rsidR="00410563" w:rsidRDefault="00543BCC" w:rsidP="00410563">
      <w:pPr>
        <w:jc w:val="center"/>
      </w:pPr>
      <w:r>
        <w:rPr>
          <w:noProof/>
        </w:rPr>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62450" cy="3638550"/>
                    </a:xfrm>
                    <a:prstGeom prst="rect">
                      <a:avLst/>
                    </a:prstGeom>
                  </pic:spPr>
                </pic:pic>
              </a:graphicData>
            </a:graphic>
          </wp:inline>
        </w:drawing>
      </w:r>
    </w:p>
    <w:p w14:paraId="28EE231E" w14:textId="55722B90" w:rsidR="00642BDC" w:rsidRPr="007B63DE" w:rsidRDefault="00410563" w:rsidP="00642BDC">
      <w:pPr>
        <w:jc w:val="center"/>
      </w:pPr>
      <w:r>
        <w:t>Figure #: Final Version of ER</w:t>
      </w:r>
      <w:r w:rsidR="00543BCC">
        <w:t>D</w:t>
      </w:r>
    </w:p>
    <w:p w14:paraId="07E0E7CB" w14:textId="04F82A05" w:rsidR="009B697E" w:rsidRDefault="007F3450" w:rsidP="002F5FE3">
      <w:pPr>
        <w:pStyle w:val="Heading2"/>
        <w:numPr>
          <w:ilvl w:val="0"/>
          <w:numId w:val="0"/>
        </w:numPr>
        <w:ind w:left="444" w:hanging="444"/>
      </w:pPr>
      <w:bookmarkStart w:id="54" w:name="_Toc21459655"/>
      <w:bookmarkStart w:id="55" w:name="_Toc37181018"/>
      <w:r>
        <w:t>3.</w:t>
      </w:r>
      <w:r w:rsidR="00195C26">
        <w:t>8</w:t>
      </w:r>
      <w:r w:rsidR="009B697E">
        <w:t>. Conclusions</w:t>
      </w:r>
      <w:bookmarkEnd w:id="54"/>
      <w:bookmarkEnd w:id="55"/>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56" w:name="_Toc21459656"/>
      <w:bookmarkStart w:id="57" w:name="_Toc37181019"/>
      <w:r>
        <w:t>4. Experiment De</w:t>
      </w:r>
      <w:r w:rsidR="007F3450">
        <w:t>velopment</w:t>
      </w:r>
      <w:bookmarkEnd w:id="56"/>
      <w:bookmarkEnd w:id="57"/>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8" w:name="_Toc21459657"/>
      <w:bookmarkStart w:id="59" w:name="_Toc37181020"/>
      <w:r>
        <w:t>4.1. Introduction</w:t>
      </w:r>
      <w:bookmarkEnd w:id="58"/>
      <w:bookmarkEnd w:id="59"/>
    </w:p>
    <w:p w14:paraId="1B15DDDE" w14:textId="17FE1506" w:rsidR="007B63DE" w:rsidRDefault="007B63DE" w:rsidP="002F5FE3"/>
    <w:p w14:paraId="15F63049" w14:textId="54828A38" w:rsidR="00B21EA3" w:rsidRDefault="00B21EA3" w:rsidP="00B21EA3">
      <w:r>
        <w:t xml:space="preserve">In this section there will be a demonstration of the working version of pages that have been created for the front and back end of the application as well as </w:t>
      </w:r>
      <w:r w:rsidR="004D2C95">
        <w:t xml:space="preserve">all of the inner workings of the </w:t>
      </w:r>
      <w:r>
        <w:t xml:space="preserve">middle tier </w:t>
      </w:r>
      <w:r w:rsidR="004D2C95">
        <w:t xml:space="preserve">that does all of the complex workings of the system as well as </w:t>
      </w:r>
      <w:r>
        <w:t>help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60" w:name="_Toc21459658"/>
      <w:bookmarkStart w:id="61" w:name="_Toc37181021"/>
      <w:r>
        <w:t>4.2. Software Development</w:t>
      </w:r>
      <w:bookmarkEnd w:id="60"/>
      <w:bookmarkEnd w:id="61"/>
    </w:p>
    <w:p w14:paraId="14A44647" w14:textId="77777777" w:rsidR="00BC6801" w:rsidRDefault="00BC6801" w:rsidP="002F5FE3"/>
    <w:p w14:paraId="194FB5A5" w14:textId="21C8D4DE" w:rsidR="007B63DE" w:rsidRDefault="00DA2F5C" w:rsidP="002F5FE3">
      <w:r>
        <w:t>*** What to put here? ***</w:t>
      </w:r>
    </w:p>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62" w:name="_Toc21459659"/>
      <w:bookmarkStart w:id="63" w:name="_Toc37181022"/>
      <w:r>
        <w:t xml:space="preserve">4.3. </w:t>
      </w:r>
      <w:r w:rsidR="007F3450">
        <w:t>Front-End</w:t>
      </w:r>
      <w:bookmarkEnd w:id="62"/>
      <w:bookmarkEnd w:id="63"/>
    </w:p>
    <w:p w14:paraId="49CBC886" w14:textId="5D4136CF" w:rsidR="007B63DE" w:rsidRDefault="007B63DE" w:rsidP="002F5FE3"/>
    <w:p w14:paraId="112B29AB" w14:textId="61FE6D9E" w:rsidR="00F51EF9" w:rsidRDefault="00F51EF9" w:rsidP="002F5FE3">
      <w:r>
        <w:t>The original prototypes that were created for the front-end of the application were very minimalistic. They were created with the barebones, default appearances of the Kivy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 The title page seen in figure x is a far cry from what is found in the final version of the application but it was the first screen developed using Kivy and was a </w:t>
      </w:r>
      <w:r>
        <w:lastRenderedPageBreak/>
        <w:t>necessary first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777777" w:rsidR="00930858" w:rsidRDefault="00930858" w:rsidP="00930858">
      <w:pPr>
        <w:pStyle w:val="Caption"/>
        <w:jc w:val="center"/>
        <w:rPr>
          <w:rFonts w:ascii="Minion Pro" w:hAnsi="Minion Pro"/>
        </w:rPr>
      </w:pPr>
      <w:bookmarkStart w:id="64" w:name="_Toc26710946"/>
      <w:r>
        <w:t xml:space="preserve">Figure </w:t>
      </w:r>
      <w:fldSimple w:instr=" SEQ Figure \* ARABIC ">
        <w:r>
          <w:rPr>
            <w:noProof/>
          </w:rPr>
          <w:t>19</w:t>
        </w:r>
      </w:fldSimple>
      <w:r>
        <w:t xml:space="preserve"> Title Page of the app</w:t>
      </w:r>
      <w:bookmarkEnd w:id="64"/>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77777777" w:rsidR="00930858" w:rsidRDefault="00930858" w:rsidP="00930858">
      <w:pPr>
        <w:pStyle w:val="Caption"/>
        <w:jc w:val="center"/>
        <w:rPr>
          <w:rFonts w:ascii="Minion Pro" w:hAnsi="Minion Pro"/>
        </w:rPr>
      </w:pPr>
      <w:bookmarkStart w:id="65" w:name="_Toc26710947"/>
      <w:r>
        <w:t xml:space="preserve">Figure </w:t>
      </w:r>
      <w:fldSimple w:instr=" SEQ Figure \* ARABIC ">
        <w:r>
          <w:rPr>
            <w:noProof/>
          </w:rPr>
          <w:t>20</w:t>
        </w:r>
      </w:fldSimple>
      <w:r>
        <w:t xml:space="preserve"> Register Page of the app</w:t>
      </w:r>
      <w:bookmarkEnd w:id="65"/>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77777777" w:rsidR="00930858" w:rsidRDefault="00930858" w:rsidP="00930858">
      <w:pPr>
        <w:pStyle w:val="Caption"/>
        <w:jc w:val="center"/>
        <w:rPr>
          <w:rFonts w:ascii="Minion Pro" w:hAnsi="Minion Pro"/>
        </w:rPr>
      </w:pPr>
      <w:bookmarkStart w:id="66" w:name="_Toc26710948"/>
      <w:r>
        <w:t xml:space="preserve">Figure </w:t>
      </w:r>
      <w:fldSimple w:instr=" SEQ Figure \* ARABIC ">
        <w:r>
          <w:rPr>
            <w:noProof/>
          </w:rPr>
          <w:t>21</w:t>
        </w:r>
      </w:fldSimple>
      <w:r>
        <w:t xml:space="preserve"> Login Page of the app</w:t>
      </w:r>
      <w:bookmarkEnd w:id="66"/>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7777777" w:rsidR="009B697E" w:rsidRDefault="009B697E" w:rsidP="002F5FE3">
      <w:pPr>
        <w:pStyle w:val="Heading2"/>
        <w:numPr>
          <w:ilvl w:val="0"/>
          <w:numId w:val="0"/>
        </w:numPr>
        <w:ind w:left="444" w:hanging="444"/>
      </w:pPr>
      <w:bookmarkStart w:id="67" w:name="_Toc21459660"/>
      <w:bookmarkStart w:id="68" w:name="_Toc37181023"/>
      <w:r>
        <w:t xml:space="preserve">4.4. </w:t>
      </w:r>
      <w:r w:rsidR="007F3450">
        <w:t>Middle-Tier</w:t>
      </w:r>
      <w:bookmarkEnd w:id="67"/>
      <w:bookmarkEnd w:id="68"/>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1333C971" w14:textId="77777777" w:rsidR="00930858" w:rsidRDefault="00930858" w:rsidP="00930858">
      <w:pPr>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4"/>
                    <a:stretch>
                      <a:fillRect/>
                    </a:stretch>
                  </pic:blipFill>
                  <pic:spPr>
                    <a:xfrm>
                      <a:off x="0" y="0"/>
                      <a:ext cx="4648200" cy="581025"/>
                    </a:xfrm>
                    <a:prstGeom prst="rect">
                      <a:avLst/>
                    </a:prstGeom>
                  </pic:spPr>
                </pic:pic>
              </a:graphicData>
            </a:graphic>
          </wp:inline>
        </w:drawing>
      </w:r>
    </w:p>
    <w:p w14:paraId="44C39E89" w14:textId="77777777" w:rsidR="00930858" w:rsidRDefault="00930858" w:rsidP="00930858">
      <w:pPr>
        <w:jc w:val="center"/>
      </w:pPr>
      <w:r>
        <w:t>Figure 23 Snippet of code showing Kivy libraries</w:t>
      </w: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620DF90D" w:rsidR="00930858" w:rsidRDefault="00AC0F97" w:rsidP="00930858">
      <w:r>
        <w:t>An</w:t>
      </w:r>
      <w:r w:rsidR="00930858">
        <w:t xml:space="preserve">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x 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56060E7" w14:textId="77777777" w:rsidR="00930858" w:rsidRDefault="00930858" w:rsidP="00930858">
      <w:pPr>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5"/>
                    <a:stretch>
                      <a:fillRect/>
                    </a:stretch>
                  </pic:blipFill>
                  <pic:spPr>
                    <a:xfrm>
                      <a:off x="0" y="0"/>
                      <a:ext cx="5731510" cy="591185"/>
                    </a:xfrm>
                    <a:prstGeom prst="rect">
                      <a:avLst/>
                    </a:prstGeom>
                  </pic:spPr>
                </pic:pic>
              </a:graphicData>
            </a:graphic>
          </wp:inline>
        </w:drawing>
      </w:r>
    </w:p>
    <w:p w14:paraId="3D7270A2" w14:textId="51DAFD49" w:rsidR="00930858" w:rsidRDefault="00930858" w:rsidP="00930858">
      <w:pPr>
        <w:jc w:val="center"/>
      </w:pPr>
      <w:r>
        <w:t>Figure 24 Snippet of code showing firebase library being used</w:t>
      </w:r>
    </w:p>
    <w:p w14:paraId="5933CA5C" w14:textId="32E71A64" w:rsidR="00A06AB6" w:rsidRDefault="00A06AB6"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960EA6D" w:rsidR="00847050" w:rsidRDefault="00847050" w:rsidP="00847050">
      <w:pPr>
        <w:ind w:left="720"/>
      </w:pPr>
      <w:r>
        <w:t xml:space="preserve">The firebase POST method takes two parameters: the table to go to and the information to put there. POST </w:t>
      </w:r>
      <w:r w:rsidR="00680D25">
        <w:t>method</w:t>
      </w:r>
      <w:r>
        <w:t xml:space="preserve"> create a random string that can be used to identify </w:t>
      </w:r>
      <w:r w:rsidR="00C1322D">
        <w:t>individual users in the database. An example of this can be seen in figure x.</w:t>
      </w:r>
    </w:p>
    <w:p w14:paraId="2943DA90" w14:textId="1B3FB064" w:rsidR="00847050" w:rsidRDefault="00847050" w:rsidP="00A06AB6">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04190"/>
                    </a:xfrm>
                    <a:prstGeom prst="rect">
                      <a:avLst/>
                    </a:prstGeom>
                  </pic:spPr>
                </pic:pic>
              </a:graphicData>
            </a:graphic>
          </wp:inline>
        </w:drawing>
      </w:r>
    </w:p>
    <w:p w14:paraId="755EBA67" w14:textId="508D60B2" w:rsidR="00847050" w:rsidRDefault="00847050" w:rsidP="00847050">
      <w:pPr>
        <w:jc w:val="center"/>
      </w:pPr>
      <w:r>
        <w:t>Figure #: Firebase Post Example</w:t>
      </w:r>
    </w:p>
    <w:p w14:paraId="5AC36647" w14:textId="0F43BEE5" w:rsidR="00847050" w:rsidRDefault="00847050" w:rsidP="00847050">
      <w:pPr>
        <w:jc w:val="center"/>
      </w:pPr>
    </w:p>
    <w:p w14:paraId="34FF1E60" w14:textId="18AA0D89" w:rsidR="009E3CA4" w:rsidRDefault="009E3CA4" w:rsidP="00847050">
      <w:pPr>
        <w:jc w:val="center"/>
      </w:pPr>
      <w:r>
        <w:rPr>
          <w:noProof/>
        </w:rPr>
        <w:drawing>
          <wp:inline distT="0" distB="0" distL="0" distR="0" wp14:anchorId="6553D6CB" wp14:editId="5907BB52">
            <wp:extent cx="1839433" cy="1978550"/>
            <wp:effectExtent l="0" t="0" r="889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53014" cy="1993158"/>
                    </a:xfrm>
                    <a:prstGeom prst="rect">
                      <a:avLst/>
                    </a:prstGeom>
                  </pic:spPr>
                </pic:pic>
              </a:graphicData>
            </a:graphic>
          </wp:inline>
        </w:drawing>
      </w:r>
    </w:p>
    <w:p w14:paraId="4ED604F4" w14:textId="2795C07E" w:rsidR="009E3CA4" w:rsidRDefault="009E3CA4" w:rsidP="00847050">
      <w:pPr>
        <w:jc w:val="center"/>
      </w:pPr>
      <w:r>
        <w:t xml:space="preserve">Figure #: Example of random strings created by Firebase POST </w:t>
      </w:r>
      <w:r w:rsidR="00680D25">
        <w:t>method</w:t>
      </w:r>
    </w:p>
    <w:p w14:paraId="39CC7128" w14:textId="4D09B306" w:rsidR="00DC15F6" w:rsidRDefault="00DC15F6" w:rsidP="00847050">
      <w:r>
        <w:lastRenderedPageBreak/>
        <w:t>- Reading information in the database:</w:t>
      </w:r>
    </w:p>
    <w:p w14:paraId="0825C107" w14:textId="4D0D3599" w:rsidR="00DC15F6" w:rsidRDefault="005A2748" w:rsidP="005A2748">
      <w:pPr>
        <w:ind w:left="720"/>
      </w:pPr>
      <w:r>
        <w:t>The firebase GET method retrieves information from the database. It takes two parameters: the table to search for and what information to retrieve from that table. The GET method is mostly used to get a list of users from the database like in the snippet shown in figure x.</w:t>
      </w:r>
      <w:r w:rsidR="00F43552">
        <w:t xml:space="preserve"> If the second parameter is set to ‘None’ like in the snippet below, the GET method will return the entire list of users from the database as well as all of their attributes.</w:t>
      </w:r>
    </w:p>
    <w:p w14:paraId="5ED4350E" w14:textId="7AB649F3" w:rsidR="005A2748" w:rsidRDefault="005A2748" w:rsidP="005A2748">
      <w:pPr>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38450" cy="209550"/>
                    </a:xfrm>
                    <a:prstGeom prst="rect">
                      <a:avLst/>
                    </a:prstGeom>
                  </pic:spPr>
                </pic:pic>
              </a:graphicData>
            </a:graphic>
          </wp:inline>
        </w:drawing>
      </w:r>
    </w:p>
    <w:p w14:paraId="3E3FE524" w14:textId="1F15549A" w:rsidR="005A2748" w:rsidRDefault="005A2748" w:rsidP="005A2748">
      <w:pPr>
        <w:ind w:left="720"/>
        <w:jc w:val="center"/>
      </w:pPr>
      <w:r>
        <w:t>Figure #: Firebase GET Example</w:t>
      </w:r>
    </w:p>
    <w:p w14:paraId="27F2E3F0" w14:textId="0ECDFC70" w:rsidR="005A2748" w:rsidRDefault="005A2748" w:rsidP="00847050"/>
    <w:p w14:paraId="0F59FD9A" w14:textId="03CC8AD5"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CCD7EC8" w14:textId="0FA3D35B" w:rsidR="00F43552" w:rsidRDefault="00F43552" w:rsidP="004B5AE5">
      <w:pPr>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62890"/>
                    </a:xfrm>
                    <a:prstGeom prst="rect">
                      <a:avLst/>
                    </a:prstGeom>
                  </pic:spPr>
                </pic:pic>
              </a:graphicData>
            </a:graphic>
          </wp:inline>
        </w:drawing>
      </w:r>
    </w:p>
    <w:p w14:paraId="1AF00E9F" w14:textId="736DEDA4" w:rsidR="00F43552" w:rsidRDefault="00F43552" w:rsidP="00F43552">
      <w:pPr>
        <w:ind w:left="720"/>
        <w:jc w:val="center"/>
      </w:pPr>
      <w:r>
        <w:t>Figure #: Firebase GET Example with Second Parameter</w:t>
      </w:r>
    </w:p>
    <w:p w14:paraId="1059077D" w14:textId="67581938" w:rsidR="00847050" w:rsidRDefault="00847050" w:rsidP="00847050">
      <w:r>
        <w:t>-  Update information in the database:</w:t>
      </w:r>
    </w:p>
    <w:p w14:paraId="1726C971" w14:textId="416BFC40" w:rsidR="00680D25" w:rsidRDefault="00680D25" w:rsidP="00DC15F6">
      <w:pPr>
        <w:ind w:left="720"/>
      </w:pPr>
      <w:r>
        <w:t>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x</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74A7E57C" w14:textId="7A653172" w:rsidR="00847050" w:rsidRDefault="00680D25" w:rsidP="00680D25">
      <w:pPr>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00525" cy="266700"/>
                    </a:xfrm>
                    <a:prstGeom prst="rect">
                      <a:avLst/>
                    </a:prstGeom>
                  </pic:spPr>
                </pic:pic>
              </a:graphicData>
            </a:graphic>
          </wp:inline>
        </w:drawing>
      </w:r>
    </w:p>
    <w:p w14:paraId="74D1DD45" w14:textId="6918E063" w:rsidR="00680D25" w:rsidRDefault="00680D25" w:rsidP="00680D25">
      <w:pPr>
        <w:jc w:val="center"/>
      </w:pPr>
      <w:r>
        <w:t>Figure #: Firebase PUT Example</w:t>
      </w:r>
    </w:p>
    <w:p w14:paraId="12E76CF4" w14:textId="3C7CE6FE" w:rsidR="00F23550" w:rsidRDefault="00F23550" w:rsidP="002F5FE3"/>
    <w:p w14:paraId="1EB66708" w14:textId="007B6366" w:rsidR="00EB7434" w:rsidRDefault="00017CC7" w:rsidP="00EB7434">
      <w:pPr>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7CC08339" w14:textId="732B132C" w:rsidR="00EB7434" w:rsidRDefault="00EB7434" w:rsidP="00EB7434">
      <w:pPr>
        <w:jc w:val="center"/>
      </w:pPr>
      <w:r>
        <w:t xml:space="preserve">Figure #: </w:t>
      </w:r>
      <w:r w:rsidR="00424CA7">
        <w:t xml:space="preserve">PUT Method </w:t>
      </w:r>
      <w:r w:rsidR="00171CB7">
        <w:t>C</w:t>
      </w:r>
      <w:r w:rsidR="00424CA7">
        <w:t>reating and Updating Information</w:t>
      </w:r>
    </w:p>
    <w:p w14:paraId="21B2F593" w14:textId="210522BA" w:rsidR="00EB7434" w:rsidRDefault="00EB7434" w:rsidP="002F5FE3"/>
    <w:p w14:paraId="5D11F789" w14:textId="180FFE05" w:rsidR="00DC15F6" w:rsidRDefault="00BD65F2" w:rsidP="002F5FE3">
      <w:r>
        <w:lastRenderedPageBreak/>
        <w:t>- Delete information from the database:</w:t>
      </w:r>
    </w:p>
    <w:p w14:paraId="3890B6D2" w14:textId="2CB3B8A3" w:rsidR="00BD65F2" w:rsidRDefault="00171CB7" w:rsidP="00171CB7">
      <w:pPr>
        <w:ind w:left="720"/>
      </w:pPr>
      <w:r>
        <w:t>The firebase DELETE method does as it says and deletes unwanted information from the database. It takes two parameters, the table to search and the item to delete from the table. The example shown in figure x shows the database deleting user ‘index’ from the users table.</w:t>
      </w:r>
    </w:p>
    <w:p w14:paraId="05BF1A6A" w14:textId="25EA97F9" w:rsidR="00171CB7" w:rsidRDefault="00171CB7" w:rsidP="00171CB7">
      <w:pPr>
        <w:ind w:left="720"/>
        <w:jc w:val="center"/>
      </w:pPr>
      <w:r>
        <w:rPr>
          <w:noProof/>
        </w:rPr>
        <w:drawing>
          <wp:inline distT="0" distB="0" distL="0" distR="0" wp14:anchorId="05C508C8" wp14:editId="72EE96FA">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14575" cy="266700"/>
                    </a:xfrm>
                    <a:prstGeom prst="rect">
                      <a:avLst/>
                    </a:prstGeom>
                  </pic:spPr>
                </pic:pic>
              </a:graphicData>
            </a:graphic>
          </wp:inline>
        </w:drawing>
      </w:r>
    </w:p>
    <w:p w14:paraId="33D4E47B" w14:textId="14199BAC" w:rsidR="00171CB7" w:rsidRDefault="00171CB7" w:rsidP="00171CB7">
      <w:pPr>
        <w:ind w:left="720"/>
        <w:jc w:val="center"/>
      </w:pPr>
      <w:r>
        <w:t>Figure #: DELETE Method Example</w:t>
      </w: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244E4047" w:rsidR="00E54ED5" w:rsidRDefault="00E54ED5" w:rsidP="00F23550">
      <w:r>
        <w:t xml:space="preserve">This library allowed me to import the Helvetica </w:t>
      </w:r>
      <w:r w:rsidR="00ED08A3">
        <w:t xml:space="preserve">Textbook </w:t>
      </w:r>
      <w:r>
        <w:t>Font that is used throughout the entire application in place of the default Kivy label that proved unsuitable for younger children as discussed in section 3. Figure x shows a code snippet of the library being imported and then the code that reads the font from the Fonts sub-directory of the project folder</w:t>
      </w:r>
      <w:r w:rsidR="002D14CB">
        <w:t xml:space="preserve"> where the main.py file is found</w:t>
      </w:r>
      <w:r>
        <w:t>.</w:t>
      </w:r>
    </w:p>
    <w:p w14:paraId="68F0D2A7" w14:textId="6B9FF380" w:rsidR="00E54ED5" w:rsidRDefault="00E54ED5" w:rsidP="00E54ED5">
      <w:pPr>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72025" cy="819150"/>
                    </a:xfrm>
                    <a:prstGeom prst="rect">
                      <a:avLst/>
                    </a:prstGeom>
                  </pic:spPr>
                </pic:pic>
              </a:graphicData>
            </a:graphic>
          </wp:inline>
        </w:drawing>
      </w:r>
    </w:p>
    <w:p w14:paraId="724D66B7" w14:textId="41A5BD91" w:rsidR="00E54ED5" w:rsidRDefault="00E54ED5" w:rsidP="00E54ED5">
      <w:pPr>
        <w:jc w:val="center"/>
      </w:pPr>
      <w:r>
        <w:t>Figure #: Label Base Code Snippet</w:t>
      </w: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DF2910A" w14:textId="62DD20E3" w:rsidR="002D14CB" w:rsidRDefault="004B6978" w:rsidP="004B6978">
      <w:pPr>
        <w:jc w:val="center"/>
        <w:rPr>
          <w:b/>
          <w:bCs/>
        </w:rPr>
      </w:pPr>
      <w:r>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00575" cy="876300"/>
                    </a:xfrm>
                    <a:prstGeom prst="rect">
                      <a:avLst/>
                    </a:prstGeom>
                  </pic:spPr>
                </pic:pic>
              </a:graphicData>
            </a:graphic>
          </wp:inline>
        </w:drawing>
      </w:r>
    </w:p>
    <w:p w14:paraId="584397EE" w14:textId="3098E2F4" w:rsidR="004B6978" w:rsidRPr="00A0435F" w:rsidRDefault="004B6978" w:rsidP="004B6978">
      <w:pPr>
        <w:jc w:val="center"/>
      </w:pPr>
      <w:r w:rsidRPr="00A0435F">
        <w:t xml:space="preserve">Figure #: </w:t>
      </w:r>
      <w:r w:rsidR="00A0435F" w:rsidRPr="00A0435F">
        <w:t>Sound Loader Code Snippet</w:t>
      </w: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w:t>
      </w:r>
      <w:r w:rsidR="008652E2">
        <w:lastRenderedPageBreak/>
        <w:t>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5CEAC11D" w14:textId="15BDA84A" w:rsidR="000E2A23" w:rsidRDefault="000E2A23" w:rsidP="008652E2">
            <w:pPr>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48000" cy="1085850"/>
                          </a:xfrm>
                          <a:prstGeom prst="rect">
                            <a:avLst/>
                          </a:prstGeom>
                        </pic:spPr>
                      </pic:pic>
                    </a:graphicData>
                  </a:graphic>
                </wp:inline>
              </w:drawing>
            </w:r>
          </w:p>
          <w:p w14:paraId="32DC0978" w14:textId="322BFF37" w:rsidR="000E2A23" w:rsidRDefault="000E2A23" w:rsidP="008652E2">
            <w:pPr>
              <w:jc w:val="center"/>
            </w:pPr>
          </w:p>
        </w:tc>
        <w:tc>
          <w:tcPr>
            <w:tcW w:w="4508" w:type="dxa"/>
          </w:tcPr>
          <w:p w14:paraId="3E64144A" w14:textId="248E0D0C" w:rsidR="000E2A23" w:rsidRDefault="000E2A23" w:rsidP="008652E2">
            <w:pPr>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79028" cy="2243847"/>
                          </a:xfrm>
                          <a:prstGeom prst="rect">
                            <a:avLst/>
                          </a:prstGeom>
                        </pic:spPr>
                      </pic:pic>
                    </a:graphicData>
                  </a:graphic>
                </wp:inline>
              </w:drawing>
            </w:r>
          </w:p>
        </w:tc>
      </w:tr>
      <w:tr w:rsidR="000E2A23" w14:paraId="248B9010" w14:textId="77777777" w:rsidTr="000E2A23">
        <w:tc>
          <w:tcPr>
            <w:tcW w:w="4508" w:type="dxa"/>
          </w:tcPr>
          <w:p w14:paraId="4B3455FE" w14:textId="0C776662" w:rsidR="000E2A23" w:rsidRDefault="000E2A23" w:rsidP="000E2A23">
            <w:pPr>
              <w:jc w:val="center"/>
            </w:pPr>
            <w:r>
              <w:t>Figure #: Random Library Code Snippet</w:t>
            </w:r>
          </w:p>
        </w:tc>
        <w:tc>
          <w:tcPr>
            <w:tcW w:w="4508" w:type="dxa"/>
          </w:tcPr>
          <w:p w14:paraId="31D3C724" w14:textId="293F62D5" w:rsidR="000E2A23" w:rsidRDefault="000E2A23" w:rsidP="000E2A23">
            <w:pPr>
              <w:tabs>
                <w:tab w:val="center" w:pos="1956"/>
                <w:tab w:val="left" w:pos="2930"/>
              </w:tabs>
            </w:pPr>
            <w:r>
              <w:tab/>
              <w:t>Figure #:  Random Use in Minigame</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7C1C6A8D" w:rsidR="005775D0"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r>
        <w:t>account</w:t>
      </w:r>
      <w:r w:rsidR="00A0173A">
        <w:t>.</w:t>
      </w:r>
      <w:r w:rsidR="00625027">
        <w:br/>
      </w:r>
      <w:r w:rsidR="00A3020A">
        <w:t>Near the top of the function</w:t>
      </w:r>
      <w:r w:rsidR="00A969D4">
        <w:t xml:space="preserve"> seen in figure x</w:t>
      </w:r>
      <w:r w:rsidR="00A3020A">
        <w:t xml:space="preserve"> the subject and the body of the email are constructed by concatenating information from the user</w:t>
      </w:r>
      <w:r w:rsidR="00A969D4">
        <w:t>’</w:t>
      </w:r>
      <w:r w:rsidR="00A3020A">
        <w:t xml:space="preserve">s progress table in the database. </w:t>
      </w:r>
      <w:r w:rsidR="00B0653A">
        <w:t>In the try section an attempt is made to set up an SMTP link to Googles server address. After it connects successfully it logs into the Primary Mathletes email address with the login credentials provided from a separate Python file. 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Figure x shows an example of an email received</w:t>
      </w:r>
      <w:r w:rsidR="00637147">
        <w:t xml:space="preserve"> using this function</w:t>
      </w:r>
      <w:r w:rsidR="00625027">
        <w:t>.</w:t>
      </w:r>
    </w:p>
    <w:p w14:paraId="69083D16" w14:textId="77777777" w:rsidR="00625027" w:rsidRDefault="008476B4" w:rsidP="00625027">
      <w:pPr>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56943" cy="3337522"/>
                    </a:xfrm>
                    <a:prstGeom prst="rect">
                      <a:avLst/>
                    </a:prstGeom>
                  </pic:spPr>
                </pic:pic>
              </a:graphicData>
            </a:graphic>
          </wp:inline>
        </w:drawing>
      </w:r>
    </w:p>
    <w:p w14:paraId="44867922" w14:textId="75F23C82" w:rsidR="005775D0" w:rsidRDefault="005775D0" w:rsidP="00625027">
      <w:pPr>
        <w:jc w:val="center"/>
      </w:pPr>
      <w:r>
        <w:t>Figure #: Send Mail Function Code Snippet</w:t>
      </w:r>
    </w:p>
    <w:p w14:paraId="655964F5" w14:textId="77777777" w:rsidR="008476B4" w:rsidRPr="000E2A23" w:rsidRDefault="008476B4" w:rsidP="00F23550"/>
    <w:p w14:paraId="1F740491" w14:textId="57453632" w:rsidR="000E2A23" w:rsidRDefault="000E2A23" w:rsidP="00F23550">
      <w:pPr>
        <w:rPr>
          <w:b/>
          <w:bCs/>
        </w:rPr>
      </w:pPr>
    </w:p>
    <w:p w14:paraId="153D055E" w14:textId="54BFA514" w:rsidR="00AA1817" w:rsidRDefault="00AA1817" w:rsidP="00AA1817">
      <w:pPr>
        <w:jc w:val="center"/>
        <w:rPr>
          <w:b/>
          <w:bCs/>
        </w:rP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09925" cy="2533650"/>
                    </a:xfrm>
                    <a:prstGeom prst="rect">
                      <a:avLst/>
                    </a:prstGeom>
                  </pic:spPr>
                </pic:pic>
              </a:graphicData>
            </a:graphic>
          </wp:inline>
        </w:drawing>
      </w:r>
    </w:p>
    <w:p w14:paraId="572CD232" w14:textId="3B38613D" w:rsidR="00AA1817" w:rsidRDefault="00AA1817" w:rsidP="00AA1817">
      <w:pPr>
        <w:jc w:val="center"/>
      </w:pPr>
      <w:r w:rsidRPr="00AA1817">
        <w:t>Figure #:</w:t>
      </w:r>
      <w:r>
        <w:t xml:space="preserve"> Email received from the Send Email Function</w:t>
      </w: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211277AB"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x shows the datetime and isocalender functions being used to format the current date into</w:t>
      </w:r>
      <w:r w:rsidR="00C53152">
        <w:t xml:space="preserve"> human readable integers. The for loop being used will be discussed further in this section but </w:t>
      </w:r>
      <w:r w:rsidR="00C53152">
        <w:lastRenderedPageBreak/>
        <w:t>basically what it is doing is ensuring the user is only altering their own information in the database. Once a user logs in</w:t>
      </w:r>
      <w:r w:rsidR="00CE5612">
        <w:t>, the system checks the current week and if the user has any progress for this week. If they do, nothing happens but if the user doesn’t yet have any progress for the current week, a new progress entity is created for the user in the database and all of the values are set to 0.</w:t>
      </w:r>
    </w:p>
    <w:p w14:paraId="2D0BF759" w14:textId="3E756942" w:rsidR="009F3386" w:rsidRDefault="009F3386" w:rsidP="00F23550">
      <w:r>
        <w:rPr>
          <w:noProof/>
        </w:rPr>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673475"/>
                    </a:xfrm>
                    <a:prstGeom prst="rect">
                      <a:avLst/>
                    </a:prstGeom>
                  </pic:spPr>
                </pic:pic>
              </a:graphicData>
            </a:graphic>
          </wp:inline>
        </w:drawing>
      </w:r>
    </w:p>
    <w:p w14:paraId="3953E238" w14:textId="740440D6" w:rsidR="009F3386" w:rsidRDefault="009F3386" w:rsidP="009F3386">
      <w:pPr>
        <w:jc w:val="center"/>
      </w:pPr>
      <w:r>
        <w:t>Figure #: Datetime Code Snippet</w:t>
      </w: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03484495" w:rsidR="00364F26" w:rsidRDefault="00364F26" w:rsidP="00F23550">
      <w:r>
        <w:t>When the user clicks on an operator (function x) and then a level number (figure x),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666FE798" w14:textId="1C4C3CAF" w:rsidR="00364F26" w:rsidRDefault="00364F26" w:rsidP="00364F26">
            <w:pPr>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67011" cy="720609"/>
                          </a:xfrm>
                          <a:prstGeom prst="rect">
                            <a:avLst/>
                          </a:prstGeom>
                        </pic:spPr>
                      </pic:pic>
                    </a:graphicData>
                  </a:graphic>
                </wp:inline>
              </w:drawing>
            </w:r>
          </w:p>
        </w:tc>
        <w:tc>
          <w:tcPr>
            <w:tcW w:w="4508" w:type="dxa"/>
          </w:tcPr>
          <w:p w14:paraId="6E149CD7" w14:textId="5E812B5C" w:rsidR="00364F26" w:rsidRDefault="00364F26" w:rsidP="00364F26">
            <w:pPr>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71675" cy="676275"/>
                          </a:xfrm>
                          <a:prstGeom prst="rect">
                            <a:avLst/>
                          </a:prstGeom>
                        </pic:spPr>
                      </pic:pic>
                    </a:graphicData>
                  </a:graphic>
                </wp:inline>
              </w:drawing>
            </w:r>
          </w:p>
        </w:tc>
      </w:tr>
      <w:tr w:rsidR="00364F26" w14:paraId="5E1DF661" w14:textId="77777777" w:rsidTr="00364F26">
        <w:tc>
          <w:tcPr>
            <w:tcW w:w="4508" w:type="dxa"/>
          </w:tcPr>
          <w:p w14:paraId="372B3F4F" w14:textId="3181ECFE" w:rsidR="00364F26" w:rsidRDefault="00364F26" w:rsidP="00364F26">
            <w:pPr>
              <w:jc w:val="center"/>
            </w:pPr>
            <w:r>
              <w:t>Figure #: Clicking On An Operator</w:t>
            </w:r>
          </w:p>
        </w:tc>
        <w:tc>
          <w:tcPr>
            <w:tcW w:w="4508" w:type="dxa"/>
          </w:tcPr>
          <w:p w14:paraId="11289D0F" w14:textId="64C10B62" w:rsidR="00364F26" w:rsidRDefault="00364F26" w:rsidP="00364F26">
            <w:pPr>
              <w:jc w:val="center"/>
            </w:pPr>
            <w:r>
              <w:t>Figure #: Clicking On A Level</w:t>
            </w:r>
          </w:p>
        </w:tc>
      </w:tr>
    </w:tbl>
    <w:p w14:paraId="6A098498" w14:textId="067BB085" w:rsidR="00E907BB" w:rsidRDefault="00E907BB" w:rsidP="00F23550"/>
    <w:p w14:paraId="464F2534" w14:textId="61234CA4" w:rsidR="00364F26" w:rsidRDefault="00364F26" w:rsidP="00EE6344">
      <w:pPr>
        <w:rPr>
          <w:noProof/>
        </w:rPr>
      </w:pPr>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harder and a single level easier so that if the user is doing well in one minigame the questions will become slightly harder and if the student is </w:t>
      </w:r>
      <w:r w:rsidR="00EE6344">
        <w:lastRenderedPageBreak/>
        <w:t>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522F8E1F" w14:textId="190A96FD" w:rsidR="00364F26" w:rsidRDefault="00364F26" w:rsidP="00364F26">
      <w:pPr>
        <w:jc w:val="center"/>
      </w:pPr>
      <w:r>
        <w:rPr>
          <w:noProof/>
        </w:rPr>
        <w:drawing>
          <wp:inline distT="0" distB="0" distL="0" distR="0" wp14:anchorId="6A085B39" wp14:editId="5DA09291">
            <wp:extent cx="3371850" cy="2476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71850" cy="2476500"/>
                    </a:xfrm>
                    <a:prstGeom prst="rect">
                      <a:avLst/>
                    </a:prstGeom>
                  </pic:spPr>
                </pic:pic>
              </a:graphicData>
            </a:graphic>
          </wp:inline>
        </w:drawing>
      </w:r>
    </w:p>
    <w:p w14:paraId="2E6F22A2" w14:textId="5C5CE7DD" w:rsidR="00364F26" w:rsidRDefault="00364F26" w:rsidP="00364F26">
      <w:pPr>
        <w:jc w:val="center"/>
      </w:pPr>
      <w:r>
        <w:t>Figure #: Algorithm File Difficulty Setup</w:t>
      </w:r>
    </w:p>
    <w:p w14:paraId="070F3864" w14:textId="18CCD1D4" w:rsidR="00E907BB" w:rsidRDefault="00E907BB" w:rsidP="00F23550"/>
    <w:p w14:paraId="049A7F32" w14:textId="5D1C0F5A" w:rsidR="003F5055" w:rsidRDefault="003F5055" w:rsidP="00F23550">
      <w:r>
        <w:t xml:space="preserve">Depending on what operator was chosen, the range of numbers that can be randomly selected varies. This is because, by 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x shows the minimum and maximum range </w:t>
      </w:r>
      <w:r w:rsidR="00346444">
        <w:t>being capped on different numbers depending on what the difficulty chosen was but never exceeding the expected knowledge of third class students.</w:t>
      </w:r>
    </w:p>
    <w:p w14:paraId="1885C8A3" w14:textId="5CD36470" w:rsidR="00152DC7" w:rsidRDefault="00152DC7" w:rsidP="00152DC7">
      <w:pPr>
        <w:jc w:val="center"/>
      </w:pPr>
      <w:r>
        <w:rPr>
          <w:noProof/>
        </w:rPr>
        <w:lastRenderedPageBreak/>
        <w:drawing>
          <wp:inline distT="0" distB="0" distL="0" distR="0" wp14:anchorId="40091F45" wp14:editId="390181B1">
            <wp:extent cx="2514600" cy="46577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14600" cy="4657725"/>
                    </a:xfrm>
                    <a:prstGeom prst="rect">
                      <a:avLst/>
                    </a:prstGeom>
                  </pic:spPr>
                </pic:pic>
              </a:graphicData>
            </a:graphic>
          </wp:inline>
        </w:drawing>
      </w:r>
    </w:p>
    <w:p w14:paraId="34C11300" w14:textId="372434E3" w:rsidR="00152DC7" w:rsidRDefault="00152DC7" w:rsidP="00152DC7">
      <w:pPr>
        <w:jc w:val="center"/>
      </w:pPr>
      <w:r>
        <w:t xml:space="preserve">Figure #: </w:t>
      </w:r>
      <w:r w:rsidR="00213434">
        <w:t>Setting Maximum and Minimum Ranges</w:t>
      </w:r>
    </w:p>
    <w:p w14:paraId="030DAFE0" w14:textId="3F20DBD3" w:rsidR="0073240D" w:rsidRDefault="0073240D" w:rsidP="00152DC7">
      <w:pPr>
        <w:jc w:val="center"/>
      </w:pPr>
    </w:p>
    <w:p w14:paraId="6A9DF103" w14:textId="5AA77E96" w:rsidR="0073240D" w:rsidRDefault="0073240D" w:rsidP="0073240D">
      <w:r>
        <w:t>Next, a while loop runs to ensure that the answer to the question does not exceed the maximum number 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55B40879" w14:textId="5FEEE53E" w:rsidR="0073240D" w:rsidRDefault="0073240D" w:rsidP="0073240D">
      <w:pPr>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978785"/>
                    </a:xfrm>
                    <a:prstGeom prst="rect">
                      <a:avLst/>
                    </a:prstGeom>
                  </pic:spPr>
                </pic:pic>
              </a:graphicData>
            </a:graphic>
          </wp:inline>
        </w:drawing>
      </w:r>
    </w:p>
    <w:p w14:paraId="6ADD6432" w14:textId="7726C604" w:rsidR="0073240D" w:rsidRDefault="0073240D" w:rsidP="0073240D">
      <w:pPr>
        <w:jc w:val="center"/>
      </w:pPr>
      <w:r>
        <w:t>Figure #: Ensure Answer Doesn’t Exceed 1000</w:t>
      </w:r>
    </w:p>
    <w:p w14:paraId="5F56234D" w14:textId="2E6D3992" w:rsidR="003F5055" w:rsidRDefault="003F5055" w:rsidP="00F23550"/>
    <w:p w14:paraId="2F46562E" w14:textId="540D805C"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w:t>
      </w:r>
      <w:r w:rsidR="008E2A7F">
        <w:t>-</w:t>
      </w:r>
      <w:r w:rsidR="003F7D85">
        <w:t>forward equation.</w:t>
      </w:r>
    </w:p>
    <w:p w14:paraId="49C4E627" w14:textId="21BE537E" w:rsidR="008E2A7F" w:rsidRDefault="008E2A7F" w:rsidP="00F23550"/>
    <w:p w14:paraId="1D95BCC7" w14:textId="4B521414" w:rsidR="008E2A7F" w:rsidRDefault="008E2A7F" w:rsidP="008E2A7F">
      <w:pPr>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48075" cy="1609725"/>
                    </a:xfrm>
                    <a:prstGeom prst="rect">
                      <a:avLst/>
                    </a:prstGeom>
                  </pic:spPr>
                </pic:pic>
              </a:graphicData>
            </a:graphic>
          </wp:inline>
        </w:drawing>
      </w:r>
    </w:p>
    <w:p w14:paraId="26D91131" w14:textId="4401BE29" w:rsidR="008E2A7F" w:rsidRDefault="008E2A7F" w:rsidP="008E2A7F">
      <w:pPr>
        <w:jc w:val="center"/>
      </w:pPr>
      <w:r>
        <w:t>Figure #: Examples of ‘blank’ Being 0, 1 and 2</w:t>
      </w: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2970B719" w14:textId="17EB4A43" w:rsidR="00844A50" w:rsidRDefault="00844A50" w:rsidP="00844A50">
      <w:pPr>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1425" cy="2095500"/>
                    </a:xfrm>
                    <a:prstGeom prst="rect">
                      <a:avLst/>
                    </a:prstGeom>
                  </pic:spPr>
                </pic:pic>
              </a:graphicData>
            </a:graphic>
          </wp:inline>
        </w:drawing>
      </w:r>
    </w:p>
    <w:p w14:paraId="388CA2E3" w14:textId="3252E580" w:rsidR="00844A50" w:rsidRDefault="00844A50" w:rsidP="00844A50">
      <w:pPr>
        <w:jc w:val="center"/>
      </w:pPr>
      <w:r>
        <w:t>Figure #: Minigame Initialization</w:t>
      </w:r>
    </w:p>
    <w:p w14:paraId="17C460F0" w14:textId="479CC8CC" w:rsidR="00844A50" w:rsidRDefault="00844A50" w:rsidP="00F23550"/>
    <w:p w14:paraId="542CB94C" w14:textId="0CF3EFC0"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 get new numbers for the next round of questions and the update text function runs.</w:t>
      </w:r>
    </w:p>
    <w:p w14:paraId="76E31752" w14:textId="0102A080" w:rsidR="00844A50" w:rsidRDefault="00844A50" w:rsidP="00F23550"/>
    <w:p w14:paraId="5CD3FDC7" w14:textId="7F979436" w:rsidR="00844A50" w:rsidRDefault="00844A50" w:rsidP="00844A50">
      <w:pPr>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3450" cy="1552575"/>
                    </a:xfrm>
                    <a:prstGeom prst="rect">
                      <a:avLst/>
                    </a:prstGeom>
                  </pic:spPr>
                </pic:pic>
              </a:graphicData>
            </a:graphic>
          </wp:inline>
        </w:drawing>
      </w:r>
    </w:p>
    <w:p w14:paraId="751DE4A8" w14:textId="3B34CAD7" w:rsidR="00844A50" w:rsidRDefault="00844A50" w:rsidP="00844A50">
      <w:pPr>
        <w:jc w:val="center"/>
      </w:pPr>
      <w:r>
        <w:t>Figure #: Reinitialize Function</w:t>
      </w:r>
    </w:p>
    <w:p w14:paraId="783F3784" w14:textId="3DAA1980" w:rsidR="00844A50" w:rsidRDefault="00844A50" w:rsidP="00F23550"/>
    <w:p w14:paraId="41A10D61" w14:textId="05414962" w:rsidR="004455F1" w:rsidRDefault="004455F1" w:rsidP="00F23550"/>
    <w:p w14:paraId="34A8E3A8" w14:textId="2ED26B9A" w:rsidR="004D2731" w:rsidRDefault="004D2731" w:rsidP="00F23550">
      <w:r>
        <w:t>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x.</w:t>
      </w:r>
    </w:p>
    <w:p w14:paraId="027B2108" w14:textId="395BF470" w:rsidR="004D2731" w:rsidRDefault="004D2731" w:rsidP="004D2731">
      <w:pPr>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76875" cy="4352925"/>
                    </a:xfrm>
                    <a:prstGeom prst="rect">
                      <a:avLst/>
                    </a:prstGeom>
                  </pic:spPr>
                </pic:pic>
              </a:graphicData>
            </a:graphic>
          </wp:inline>
        </w:drawing>
      </w:r>
    </w:p>
    <w:p w14:paraId="17BD43C2" w14:textId="188656FB" w:rsidR="004D2731" w:rsidRDefault="004D2731" w:rsidP="004D2731">
      <w:pPr>
        <w:jc w:val="center"/>
      </w:pPr>
      <w:r>
        <w:t>Figure #: Update Function Code Snippet</w:t>
      </w:r>
    </w:p>
    <w:p w14:paraId="2650B679" w14:textId="5976CC8F" w:rsidR="004455F1" w:rsidRDefault="004455F1" w:rsidP="00F23550"/>
    <w:p w14:paraId="3D926D14" w14:textId="7E5BD201"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 and no matter what answer they choose the round number is incremented and the reinitialize function runs again after this check.</w:t>
      </w:r>
    </w:p>
    <w:p w14:paraId="19E10A81" w14:textId="0214C454" w:rsidR="00637778" w:rsidRDefault="00637778" w:rsidP="00637778">
      <w:pPr>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33750" cy="3524250"/>
                    </a:xfrm>
                    <a:prstGeom prst="rect">
                      <a:avLst/>
                    </a:prstGeom>
                  </pic:spPr>
                </pic:pic>
              </a:graphicData>
            </a:graphic>
          </wp:inline>
        </w:drawing>
      </w:r>
    </w:p>
    <w:p w14:paraId="71BC6A22" w14:textId="59D5A84D" w:rsidR="00637778" w:rsidRDefault="00637778" w:rsidP="00637778">
      <w:pPr>
        <w:jc w:val="center"/>
      </w:pPr>
      <w:r>
        <w:t>Figure #: Check Answer Function</w:t>
      </w:r>
    </w:p>
    <w:p w14:paraId="114252EC" w14:textId="7E970CB5" w:rsidR="004D2731" w:rsidRDefault="004D2731" w:rsidP="00F23550"/>
    <w:p w14:paraId="10B716E8" w14:textId="77777777" w:rsidR="00E55C05" w:rsidRDefault="001F1F78" w:rsidP="00F23550">
      <w:r>
        <w:t>The getPotentialAnswer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expected answers length and creates a check to make sure the potential answer is suitable.</w:t>
      </w:r>
    </w:p>
    <w:p w14:paraId="5B5FB940" w14:textId="3CC39B35" w:rsidR="001F1F78" w:rsidRDefault="00E55C05" w:rsidP="00E55C05">
      <w:pPr>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00450" cy="1009650"/>
                    </a:xfrm>
                    <a:prstGeom prst="rect">
                      <a:avLst/>
                    </a:prstGeom>
                  </pic:spPr>
                </pic:pic>
              </a:graphicData>
            </a:graphic>
          </wp:inline>
        </w:drawing>
      </w:r>
    </w:p>
    <w:p w14:paraId="3726075D" w14:textId="33EF1236" w:rsidR="00E55C05" w:rsidRDefault="00E55C05" w:rsidP="00E55C05">
      <w:pPr>
        <w:jc w:val="center"/>
      </w:pPr>
      <w:r>
        <w:t>Figure #: Get Potential Answers Code Snippet</w:t>
      </w:r>
    </w:p>
    <w:p w14:paraId="759A5F5B" w14:textId="3E4919AC" w:rsidR="00A26A13" w:rsidRDefault="00A26A13" w:rsidP="00E55C05">
      <w:pPr>
        <w:jc w:val="center"/>
      </w:pPr>
    </w:p>
    <w:p w14:paraId="156ABFD1" w14:textId="2B59C527" w:rsidR="00A26A13" w:rsidRDefault="00A26A13" w:rsidP="00A26A13">
      <w:r>
        <w:t>After these are set up a variable called ‘DifficultyMapped’ is set up. It is calculated based on the level number that the user chose before entering the minigame and it basically flips the numbers 1-10 backwards to 10-1. Instead of 1 getting mapped to 10, it instead starts at 9 because if a number were to move 10 places away from itself in a single digit it would loop back around to itself which isn’t useful for the way this function works. E.g If the 1 in 61 was mapped 10 places either way from itself the potential answers would be 51 and 71. Since I am only interesting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08BE65D4" w14:textId="49099EF2" w:rsidR="009D1963" w:rsidRDefault="009D1963" w:rsidP="009D1963">
      <w:pPr>
        <w:jc w:val="center"/>
      </w:pPr>
      <w:r>
        <w:rPr>
          <w:noProof/>
        </w:rPr>
        <w:lastRenderedPageBreak/>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29250" cy="304800"/>
                    </a:xfrm>
                    <a:prstGeom prst="rect">
                      <a:avLst/>
                    </a:prstGeom>
                  </pic:spPr>
                </pic:pic>
              </a:graphicData>
            </a:graphic>
          </wp:inline>
        </w:drawing>
      </w:r>
    </w:p>
    <w:p w14:paraId="283710B3" w14:textId="2C8B7042" w:rsidR="009D1963" w:rsidRDefault="009D1963" w:rsidP="009D1963">
      <w:pPr>
        <w:jc w:val="center"/>
      </w:pPr>
      <w:r>
        <w:t>Figure #: Difficulty Mapped Calculation</w:t>
      </w: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1F1F78">
            <w:pPr>
              <w:jc w:val="center"/>
            </w:pPr>
            <w:r>
              <w:t>1</w:t>
            </w:r>
          </w:p>
        </w:tc>
      </w:tr>
    </w:tbl>
    <w:p w14:paraId="35F536B0" w14:textId="44416DCF" w:rsidR="001F1F78" w:rsidRDefault="001F1F78" w:rsidP="001F1F78">
      <w:pPr>
        <w:jc w:val="center"/>
      </w:pPr>
      <w:r>
        <w:t>Figure #: Difficulty Mapped Numbers 1-10</w:t>
      </w:r>
    </w:p>
    <w:p w14:paraId="14261A2B" w14:textId="5489C889" w:rsidR="001F1F78" w:rsidRDefault="001F1F78" w:rsidP="00F23550"/>
    <w:p w14:paraId="44DF0111" w14:textId="4C6CD688" w:rsidR="009109F5" w:rsidRDefault="009109F5" w:rsidP="00F23550">
      <w:r>
        <w:t>This difficulty mapped variable is then used to decide how random the potential answers will be. Looking at figures x and x we can see that the lower the level number, the more random the potential answers are and so, it’s a lot easier for the user to guess which number is correct if they aren’t certain of an answer whereas in later levels, the potential answers are quite similar to the actual expected answer and so this adds another layer of difficulty to the questions the users are being asked.</w:t>
      </w:r>
    </w:p>
    <w:p w14:paraId="066F0889" w14:textId="3FA26E43" w:rsidR="002973AF" w:rsidRDefault="00C73FD0" w:rsidP="00F23550">
      <w:r>
        <w:t>The example below shows that some thought needs to go into figuring out which potential answer actually is the correct one.</w:t>
      </w:r>
    </w:p>
    <w:p w14:paraId="2F141CD3" w14:textId="1D732C97" w:rsidR="009109F5" w:rsidRDefault="00226FE8" w:rsidP="00226FE8">
      <w:pPr>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24375" cy="3543300"/>
                    </a:xfrm>
                    <a:prstGeom prst="rect">
                      <a:avLst/>
                    </a:prstGeom>
                  </pic:spPr>
                </pic:pic>
              </a:graphicData>
            </a:graphic>
          </wp:inline>
        </w:drawing>
      </w:r>
    </w:p>
    <w:p w14:paraId="668257AC" w14:textId="4F6E0FDF" w:rsidR="00226FE8" w:rsidRDefault="00226FE8" w:rsidP="00226FE8">
      <w:pPr>
        <w:jc w:val="center"/>
      </w:pPr>
      <w:r>
        <w:t>Figure #: Level 8 Addition Potential Answer Example</w:t>
      </w:r>
    </w:p>
    <w:p w14:paraId="4C63B035" w14:textId="072C98C4" w:rsidR="00226FE8" w:rsidRDefault="00226FE8" w:rsidP="00226FE8">
      <w:pPr>
        <w:jc w:val="center"/>
      </w:pPr>
    </w:p>
    <w:p w14:paraId="54ED5205" w14:textId="2F707A36" w:rsidR="009F7F5E" w:rsidRDefault="009F7F5E" w:rsidP="00226FE8">
      <w:pPr>
        <w:jc w:val="center"/>
      </w:pPr>
    </w:p>
    <w:p w14:paraId="090D2EC8" w14:textId="59C854DE" w:rsidR="009F7F5E" w:rsidRDefault="009F7F5E" w:rsidP="00226FE8">
      <w:pPr>
        <w:jc w:val="center"/>
      </w:pPr>
    </w:p>
    <w:p w14:paraId="756CBAE9" w14:textId="674B7CEB" w:rsidR="009F7F5E" w:rsidRDefault="009F7F5E" w:rsidP="00226FE8">
      <w:pPr>
        <w:jc w:val="center"/>
      </w:pPr>
    </w:p>
    <w:p w14:paraId="56044260" w14:textId="7C733224" w:rsidR="009F7F5E" w:rsidRDefault="009F7F5E" w:rsidP="00226FE8">
      <w:pPr>
        <w:jc w:val="center"/>
      </w:pPr>
    </w:p>
    <w:p w14:paraId="6A57840A" w14:textId="55225182" w:rsidR="009F7F5E" w:rsidRDefault="009F7F5E" w:rsidP="009F7F5E">
      <w:r>
        <w:t xml:space="preserve">This example shows that earlier levels have extremely random potential answers and the final digit of the incorrect potential answers do not match the </w:t>
      </w:r>
      <w:r w:rsidR="00B2256B">
        <w:t>correct answer so looking at the final digit of the equation pretty much gives the answer away straight away without actually having to understand the entire question.</w:t>
      </w:r>
    </w:p>
    <w:p w14:paraId="6C73A830" w14:textId="3C771A2E" w:rsidR="00226FE8" w:rsidRDefault="00226FE8" w:rsidP="00226FE8">
      <w:pPr>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48175" cy="3667125"/>
                    </a:xfrm>
                    <a:prstGeom prst="rect">
                      <a:avLst/>
                    </a:prstGeom>
                  </pic:spPr>
                </pic:pic>
              </a:graphicData>
            </a:graphic>
          </wp:inline>
        </w:drawing>
      </w:r>
    </w:p>
    <w:p w14:paraId="4DFF0601" w14:textId="62AD78B4" w:rsidR="00226FE8" w:rsidRDefault="00226FE8" w:rsidP="00226FE8">
      <w:pPr>
        <w:jc w:val="center"/>
      </w:pPr>
      <w:r>
        <w:t xml:space="preserve">Figure #: Level </w:t>
      </w:r>
      <w:r w:rsidR="002C4D75">
        <w:t>2</w:t>
      </w:r>
      <w:r>
        <w:t xml:space="preserve"> Addition Potential Answer Example</w:t>
      </w:r>
    </w:p>
    <w:p w14:paraId="4034283C" w14:textId="209DCA3C" w:rsidR="00226FE8" w:rsidRDefault="00226FE8" w:rsidP="00226FE8">
      <w:pPr>
        <w:jc w:val="center"/>
      </w:pPr>
    </w:p>
    <w:p w14:paraId="606429C0" w14:textId="25EB0CD0"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 a new number is continuously generated until it no longer matches and this number is then returned from the function to be used in the minigame.</w:t>
      </w:r>
    </w:p>
    <w:p w14:paraId="7C734E4E" w14:textId="7DACC8EC" w:rsidR="00B2256B" w:rsidRDefault="00B2256B" w:rsidP="00B2256B">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129915"/>
                    </a:xfrm>
                    <a:prstGeom prst="rect">
                      <a:avLst/>
                    </a:prstGeom>
                  </pic:spPr>
                </pic:pic>
              </a:graphicData>
            </a:graphic>
          </wp:inline>
        </w:drawing>
      </w:r>
    </w:p>
    <w:p w14:paraId="60607408" w14:textId="222FE9A1" w:rsidR="00B2256B" w:rsidRDefault="00B2256B" w:rsidP="00226FE8">
      <w:pPr>
        <w:jc w:val="center"/>
      </w:pPr>
      <w:r>
        <w:t>Figure #: Potential Answer Code Snippet</w:t>
      </w:r>
    </w:p>
    <w:p w14:paraId="7608776A" w14:textId="77777777" w:rsidR="00B2256B" w:rsidRPr="00F23550" w:rsidRDefault="00B2256B" w:rsidP="00226FE8">
      <w:pPr>
        <w:jc w:val="center"/>
      </w:pPr>
    </w:p>
    <w:p w14:paraId="17BF90A7" w14:textId="17AE5F39" w:rsidR="00F23550" w:rsidRPr="00823A6D" w:rsidRDefault="00F23550" w:rsidP="00F23550">
      <w:pPr>
        <w:rPr>
          <w:b/>
          <w:bCs/>
        </w:rPr>
      </w:pPr>
      <w:r w:rsidRPr="00823A6D">
        <w:rPr>
          <w:b/>
          <w:bCs/>
        </w:rPr>
        <w:t>Kivy File:</w:t>
      </w:r>
    </w:p>
    <w:p w14:paraId="651BE732" w14:textId="5AED479A" w:rsidR="00342C59" w:rsidRDefault="007316D2" w:rsidP="00F23550">
      <w:r>
        <w:t>The Kivy or kv file is a separate file to the Python file that holds most of the GUI elements for the app.</w:t>
      </w:r>
      <w:r w:rsidR="00903FCA">
        <w:t xml:space="preserve"> It is usually used because it is very powerful with minimal amounts of code if you separate the files rather than use the Kivy UI elements in the Python file along with all of the functions. It is possible and sometimes necessary to create Kivy elements in the Python file but where possible it should all be kept in the kv file for readability and organization.</w:t>
      </w:r>
      <w:r w:rsidR="00342C59">
        <w:t xml:space="preserve"> All of the pages seen in the final version of the application have some link to the kv file. The following are all of the different aspects of the kv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477622ED" w14:textId="4DFFFAEB" w:rsidR="002D6FF6" w:rsidRPr="002D6FF6" w:rsidRDefault="005B7699" w:rsidP="00F23550">
      <w:r>
        <w:t xml:space="preserve">This part of the kv file is necessary for all of the screens of the app to link to each other. Figure x shows that it is just a list of every available screen. </w:t>
      </w:r>
    </w:p>
    <w:p w14:paraId="35751B5E" w14:textId="68E99476" w:rsidR="00342C59" w:rsidRDefault="008D460A" w:rsidP="008D460A">
      <w:pPr>
        <w:jc w:val="center"/>
      </w:pPr>
      <w:r>
        <w:rPr>
          <w:noProof/>
        </w:rPr>
        <w:lastRenderedPageBreak/>
        <w:drawing>
          <wp:inline distT="0" distB="0" distL="0" distR="0" wp14:anchorId="264B85BE" wp14:editId="3A569D0B">
            <wp:extent cx="2486025" cy="47244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486025" cy="4724400"/>
                    </a:xfrm>
                    <a:prstGeom prst="rect">
                      <a:avLst/>
                    </a:prstGeom>
                  </pic:spPr>
                </pic:pic>
              </a:graphicData>
            </a:graphic>
          </wp:inline>
        </w:drawing>
      </w:r>
    </w:p>
    <w:p w14:paraId="63F1729E" w14:textId="1AF2C3FC" w:rsidR="008D460A" w:rsidRDefault="008D460A" w:rsidP="008D460A">
      <w:pPr>
        <w:jc w:val="center"/>
      </w:pPr>
      <w:r>
        <w:t>Figure #: Screen Manager Code Snippet in Kivy File</w:t>
      </w:r>
    </w:p>
    <w:p w14:paraId="3F74A1B9" w14:textId="613199B3" w:rsidR="00FB3691" w:rsidRDefault="00FB3691" w:rsidP="002F5FE3"/>
    <w:p w14:paraId="46E247A3" w14:textId="7D411BD8" w:rsidR="005B7699" w:rsidRPr="005B7699" w:rsidRDefault="005B7699" w:rsidP="002F5FE3">
      <w:pPr>
        <w:rPr>
          <w:b/>
          <w:bCs/>
        </w:rPr>
      </w:pPr>
      <w:r w:rsidRPr="005B7699">
        <w:rPr>
          <w:b/>
          <w:bCs/>
        </w:rPr>
        <w:t>Basic Screen Structure:</w:t>
      </w:r>
    </w:p>
    <w:p w14:paraId="45D61FE2" w14:textId="0EE11347" w:rsidR="005B7699" w:rsidRDefault="005B7699" w:rsidP="002F5FE3">
      <w:r>
        <w:t>Figure x shows the basic screen structure found in the Kivy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60A3315E" w14:textId="0BA72C8F" w:rsidR="005B7699" w:rsidRDefault="005B7699" w:rsidP="00137E8B">
      <w:pPr>
        <w:ind w:firstLine="720"/>
        <w:jc w:val="center"/>
      </w:pPr>
      <w:r>
        <w:rPr>
          <w:noProof/>
        </w:rPr>
        <w:lastRenderedPageBreak/>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76650" cy="2733675"/>
                    </a:xfrm>
                    <a:prstGeom prst="rect">
                      <a:avLst/>
                    </a:prstGeom>
                  </pic:spPr>
                </pic:pic>
              </a:graphicData>
            </a:graphic>
          </wp:inline>
        </w:drawing>
      </w:r>
    </w:p>
    <w:p w14:paraId="39D5F942" w14:textId="79164755" w:rsidR="007016E7" w:rsidRDefault="005B7699" w:rsidP="007016E7">
      <w:pPr>
        <w:jc w:val="center"/>
      </w:pPr>
      <w:r>
        <w:t>Figure #: Basic Screen Structure in Kivy File</w:t>
      </w: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6CCCADE" w:rsidR="0085314A" w:rsidRDefault="00663DB4" w:rsidP="00663DB4">
      <w:pPr>
        <w:rPr>
          <w:bCs/>
        </w:rPr>
      </w:pPr>
      <w:r>
        <w:rPr>
          <w:bCs/>
        </w:rPr>
        <w:t>Images as attributes are only used as a handful of times in the application but figure x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Kivy language all sizing of elements go between 0 and 1 and these numbers map between 0 and the full length of the width and height of the screen. So in this exampl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 x</w:t>
      </w:r>
      <w:r w:rsidR="00507502">
        <w:rPr>
          <w:bCs/>
        </w:rPr>
        <w:t xml:space="preserve"> and x</w:t>
      </w:r>
      <w:r w:rsidR="00002CA8">
        <w:rPr>
          <w:bCs/>
        </w:rPr>
        <w:t>.</w:t>
      </w:r>
      <w:r w:rsidR="00507502">
        <w:rPr>
          <w:bCs/>
        </w:rPr>
        <w:t xml:space="preserve"> </w:t>
      </w:r>
      <w:r w:rsidR="00B11141">
        <w:rPr>
          <w:bCs/>
        </w:rPr>
        <w:br/>
      </w:r>
      <w:r w:rsidR="00507502">
        <w:rPr>
          <w:bCs/>
        </w:rPr>
        <w:t>The position hint works similarly to the size hint where you give a number between 0 and 1 and it works as a percentage of the screen size. This example says along the center X axis go 50% across which is hal</w:t>
      </w:r>
      <w:r w:rsidR="00B11141">
        <w:rPr>
          <w:bCs/>
        </w:rPr>
        <w:t>f-w</w:t>
      </w:r>
      <w:r w:rsidR="00507502">
        <w:rPr>
          <w:bCs/>
        </w:rPr>
        <w:t>ay across the screen and the other is 67.5% up on the Y 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Images can also be used in place of the Kivy default background for buttons and this is what they were mainly used for in this project.</w:t>
      </w:r>
    </w:p>
    <w:p w14:paraId="443E93B7" w14:textId="77777777" w:rsidR="0038114F" w:rsidRDefault="0038114F" w:rsidP="00663DB4">
      <w:pPr>
        <w:rPr>
          <w:bCs/>
        </w:rPr>
      </w:pPr>
    </w:p>
    <w:p w14:paraId="62D75478" w14:textId="51021F23" w:rsidR="007016E7" w:rsidRDefault="007016E7" w:rsidP="007016E7">
      <w:pPr>
        <w:jc w:val="center"/>
        <w:rPr>
          <w:bCs/>
        </w:rPr>
      </w:pPr>
      <w:r>
        <w:rPr>
          <w:noProof/>
        </w:rPr>
        <w:lastRenderedPageBreak/>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8525" cy="1352550"/>
                    </a:xfrm>
                    <a:prstGeom prst="rect">
                      <a:avLst/>
                    </a:prstGeom>
                  </pic:spPr>
                </pic:pic>
              </a:graphicData>
            </a:graphic>
          </wp:inline>
        </w:drawing>
      </w:r>
    </w:p>
    <w:p w14:paraId="40A442FA" w14:textId="7B48E20F" w:rsidR="007016E7" w:rsidRDefault="007016E7" w:rsidP="007016E7">
      <w:pPr>
        <w:jc w:val="center"/>
        <w:rPr>
          <w:bCs/>
        </w:rPr>
      </w:pPr>
      <w:r>
        <w:rPr>
          <w:bCs/>
        </w:rPr>
        <w:t>Figure #: Image Code Snippet in Kivy File</w:t>
      </w:r>
    </w:p>
    <w:p w14:paraId="36155DC6" w14:textId="6CBB4660" w:rsidR="000D2884" w:rsidRDefault="000D2884" w:rsidP="007016E7">
      <w:pPr>
        <w:jc w:val="center"/>
        <w:rPr>
          <w:bCs/>
        </w:rPr>
      </w:pPr>
    </w:p>
    <w:p w14:paraId="4B95F4E9" w14:textId="77777777" w:rsidR="00507502" w:rsidRDefault="00507502" w:rsidP="0038114F">
      <w:pPr>
        <w:rPr>
          <w:noProof/>
        </w:rPr>
      </w:pPr>
    </w:p>
    <w:p w14:paraId="6787BBB8" w14:textId="0F22F822" w:rsidR="000D2884" w:rsidRDefault="00665E18" w:rsidP="007016E7">
      <w:pPr>
        <w:jc w:val="center"/>
        <w:rPr>
          <w:bCs/>
        </w:rP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09750" cy="4724400"/>
                    </a:xfrm>
                    <a:prstGeom prst="rect">
                      <a:avLst/>
                    </a:prstGeom>
                  </pic:spPr>
                </pic:pic>
              </a:graphicData>
            </a:graphic>
          </wp:inline>
        </w:drawing>
      </w:r>
    </w:p>
    <w:p w14:paraId="2941E176" w14:textId="465BC401" w:rsidR="00665E18" w:rsidRDefault="00665E18" w:rsidP="007016E7">
      <w:pPr>
        <w:jc w:val="center"/>
        <w:rPr>
          <w:bCs/>
        </w:rPr>
      </w:pPr>
      <w:r>
        <w:rPr>
          <w:bCs/>
        </w:rPr>
        <w:t>Figure #: Logo Adapting</w:t>
      </w:r>
      <w:r w:rsidR="00507502">
        <w:rPr>
          <w:bCs/>
        </w:rPr>
        <w:t xml:space="preserve"> 1</w:t>
      </w:r>
    </w:p>
    <w:p w14:paraId="47C3603C" w14:textId="52E17033" w:rsidR="00A7514A" w:rsidRDefault="00A7514A" w:rsidP="007016E7">
      <w:pPr>
        <w:jc w:val="center"/>
        <w:rPr>
          <w:bCs/>
        </w:rPr>
      </w:pPr>
    </w:p>
    <w:p w14:paraId="2D9A4166" w14:textId="6F2A4952" w:rsidR="00507502" w:rsidRDefault="00507502" w:rsidP="007016E7">
      <w:pPr>
        <w:jc w:val="center"/>
        <w:rPr>
          <w:bCs/>
        </w:rP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009900" cy="2590800"/>
                    </a:xfrm>
                    <a:prstGeom prst="rect">
                      <a:avLst/>
                    </a:prstGeom>
                  </pic:spPr>
                </pic:pic>
              </a:graphicData>
            </a:graphic>
          </wp:inline>
        </w:drawing>
      </w:r>
    </w:p>
    <w:p w14:paraId="444BCE64" w14:textId="2FB5A96D" w:rsidR="00507502" w:rsidRDefault="00507502" w:rsidP="007016E7">
      <w:pPr>
        <w:jc w:val="center"/>
        <w:rPr>
          <w:bCs/>
        </w:rPr>
      </w:pPr>
      <w:r>
        <w:rPr>
          <w:bCs/>
        </w:rPr>
        <w:t>Figure #: Logo Adapting 2</w:t>
      </w:r>
    </w:p>
    <w:p w14:paraId="57CD1172" w14:textId="63DAEC3F" w:rsidR="0038114F" w:rsidRDefault="0038114F" w:rsidP="0038114F">
      <w:pPr>
        <w:rPr>
          <w:bCs/>
        </w:rPr>
      </w:pPr>
    </w:p>
    <w:p w14:paraId="580ECCDC" w14:textId="77777777" w:rsidR="0038114F" w:rsidRDefault="0038114F" w:rsidP="0038114F">
      <w:pPr>
        <w:jc w:val="cente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35C21848" w:rsidR="00BB6652" w:rsidRDefault="00BB6652" w:rsidP="0038114F">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In addition to these attributes buttons also have some unique ones like the on_release attribute which can be used to fire a function whenever the button is pressed, in the example shown in figure x, the on_release attribute tells the app to change the current slide transition to left. This determines what direction the app will swipe to get to the next screen. As well as changing the slide transition, this on_release attribute tells the app to go to the root of the button which in this case happens to be the divide page and run the ‘playGame’ function, passing in a parameter of 2.</w:t>
      </w:r>
      <w:r>
        <w:rPr>
          <w:bCs/>
        </w:rPr>
        <w:br/>
      </w:r>
    </w:p>
    <w:p w14:paraId="60A6199B" w14:textId="4AD5FFF8" w:rsidR="0038114F" w:rsidRDefault="0038114F" w:rsidP="0038114F">
      <w:pPr>
        <w:jc w:val="center"/>
        <w:rPr>
          <w:bCs/>
        </w:rPr>
      </w:pPr>
      <w:r>
        <w:rPr>
          <w:noProof/>
        </w:rPr>
        <w:lastRenderedPageBreak/>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57700" cy="2905125"/>
                    </a:xfrm>
                    <a:prstGeom prst="rect">
                      <a:avLst/>
                    </a:prstGeom>
                  </pic:spPr>
                </pic:pic>
              </a:graphicData>
            </a:graphic>
          </wp:inline>
        </w:drawing>
      </w:r>
    </w:p>
    <w:p w14:paraId="500B01B8" w14:textId="6BB88AFE" w:rsidR="0038114F" w:rsidRDefault="0038114F" w:rsidP="0038114F">
      <w:pPr>
        <w:jc w:val="center"/>
        <w:rPr>
          <w:bCs/>
        </w:rPr>
      </w:pPr>
      <w:r>
        <w:rPr>
          <w:bCs/>
        </w:rPr>
        <w:t>Figure #: Button Code Snippet in Kivy File</w:t>
      </w:r>
    </w:p>
    <w:p w14:paraId="2D6EA1A8" w14:textId="722A467D" w:rsidR="008F3BCC" w:rsidRDefault="008F3BCC" w:rsidP="0038114F">
      <w:pPr>
        <w:rPr>
          <w:bCs/>
        </w:rPr>
      </w:pPr>
    </w:p>
    <w:p w14:paraId="5ADF1C6C" w14:textId="3D823542" w:rsidR="00602217" w:rsidRDefault="00602217" w:rsidP="0038114F">
      <w:pPr>
        <w:rPr>
          <w:bCs/>
        </w:rPr>
      </w:pPr>
      <w:r>
        <w:rPr>
          <w:bCs/>
        </w:rPr>
        <w:t>Buttons can also take three variations of the same attribute which are: background_normal, background_down and background_disabled.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60249321" w14:textId="083C8107" w:rsidR="0038114F" w:rsidRDefault="008F3BCC" w:rsidP="008F3BCC">
      <w:pPr>
        <w:jc w:val="center"/>
        <w:rPr>
          <w:bCs/>
        </w:rP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142E989A" w14:textId="2B073365" w:rsidR="008F3BCC" w:rsidRDefault="008F3BCC" w:rsidP="008F3BCC">
      <w:pPr>
        <w:jc w:val="center"/>
        <w:rPr>
          <w:bCs/>
        </w:rPr>
      </w:pPr>
      <w:r>
        <w:rPr>
          <w:bCs/>
        </w:rPr>
        <w:t xml:space="preserve">Figure #: </w:t>
      </w:r>
      <w:r w:rsidR="00B01397">
        <w:rPr>
          <w:bCs/>
        </w:rPr>
        <w:t>Locked, Normal and Disabled Button Example</w:t>
      </w: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215B72E9" w:rsidR="00B01397" w:rsidRDefault="00B01397" w:rsidP="00B01397">
      <w:pPr>
        <w:rPr>
          <w:bCs/>
        </w:rPr>
      </w:pPr>
      <w:r>
        <w:rPr>
          <w:bCs/>
        </w:rPr>
        <w:t>Anywhere that has text on the application that isn’t a button, or an image is using a label. These are used throughout the app to give the users information and guide them to use the app correctly. Figure x shows that labels share many attributes with the other entities such as size and position hint, as well as font size and font name.</w:t>
      </w:r>
    </w:p>
    <w:p w14:paraId="621B16A9" w14:textId="6B8A39F9" w:rsidR="00B01397" w:rsidRDefault="00B01397" w:rsidP="00B01397">
      <w:pPr>
        <w:jc w:val="center"/>
        <w:rPr>
          <w:bCs/>
        </w:rP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24225" cy="1038225"/>
                    </a:xfrm>
                    <a:prstGeom prst="rect">
                      <a:avLst/>
                    </a:prstGeom>
                  </pic:spPr>
                </pic:pic>
              </a:graphicData>
            </a:graphic>
          </wp:inline>
        </w:drawing>
      </w:r>
    </w:p>
    <w:p w14:paraId="66519AE8" w14:textId="7FA156C1" w:rsidR="00B01397" w:rsidRDefault="00B01397" w:rsidP="00B01397">
      <w:pPr>
        <w:jc w:val="center"/>
        <w:rPr>
          <w:bCs/>
        </w:rPr>
      </w:pPr>
      <w:r>
        <w:rPr>
          <w:bCs/>
        </w:rPr>
        <w:lastRenderedPageBreak/>
        <w:t>Figure #: Label Code Snippet in Kivy File</w:t>
      </w:r>
    </w:p>
    <w:p w14:paraId="5D9C4A6F" w14:textId="4C54124F" w:rsidR="008F3BCC" w:rsidRDefault="008F3BCC" w:rsidP="0038114F">
      <w:pPr>
        <w:rPr>
          <w:bCs/>
        </w:rPr>
      </w:pPr>
    </w:p>
    <w:p w14:paraId="504F4D58" w14:textId="0CA41EE7" w:rsidR="00602217" w:rsidRDefault="00602217" w:rsidP="0038114F">
      <w:pPr>
        <w:rPr>
          <w:bCs/>
        </w:rPr>
      </w:pPr>
      <w:r>
        <w:rPr>
          <w:bCs/>
        </w:rPr>
        <w:t xml:space="preserve">The label can either be given a text attribute or in this case the label is given an ID so that the label can be updated dynamically in the python code. </w:t>
      </w:r>
      <w:r w:rsidR="00F947CB">
        <w:rPr>
          <w:bCs/>
        </w:rPr>
        <w:t>An example of this can be seen in figure x where, depending on the value of ‘self.classroom’, ‘self.ids.studentClassroomJoin.tex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4FEC920A" w14:textId="65FA5372" w:rsidR="00F947CB" w:rsidRDefault="00F947CB" w:rsidP="00F947CB">
      <w:pPr>
        <w:jc w:val="center"/>
        <w:rPr>
          <w:bCs/>
        </w:rPr>
      </w:pPr>
      <w:r>
        <w:rPr>
          <w:noProof/>
        </w:rPr>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1772285"/>
                    </a:xfrm>
                    <a:prstGeom prst="rect">
                      <a:avLst/>
                    </a:prstGeom>
                  </pic:spPr>
                </pic:pic>
              </a:graphicData>
            </a:graphic>
          </wp:inline>
        </w:drawing>
      </w:r>
    </w:p>
    <w:p w14:paraId="4F601EDF" w14:textId="7198C4A1" w:rsidR="00F947CB" w:rsidRDefault="00F947CB" w:rsidP="00F947CB">
      <w:pPr>
        <w:jc w:val="center"/>
        <w:rPr>
          <w:bCs/>
        </w:rPr>
      </w:pPr>
      <w:r>
        <w:rPr>
          <w:bCs/>
        </w:rPr>
        <w:t>Figure #: Dynamic Update of Label Text</w:t>
      </w: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20A68B8A" w:rsidR="00817EB6" w:rsidRPr="00817EB6" w:rsidRDefault="00817EB6" w:rsidP="00817EB6">
      <w:pPr>
        <w:rPr>
          <w:bCs/>
        </w:rPr>
      </w:pPr>
      <w:r>
        <w:rPr>
          <w:bCs/>
        </w:rPr>
        <w:t>The canvas is another Kivy entity that allows the drawing of shapes on the screens found within the app. For the Primary Mathletes application the Line was the only shape utilizied for styling and segregating some text as seen in figures x and x but there are also other shapes like rectangles, circles and triangles available if needed.</w:t>
      </w:r>
    </w:p>
    <w:p w14:paraId="220F57CD" w14:textId="6D2074AB" w:rsidR="00543C78" w:rsidRDefault="00543C78" w:rsidP="00543C78">
      <w:pPr>
        <w:jc w:val="center"/>
        <w:rPr>
          <w:bCs/>
        </w:rP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14900" cy="2352675"/>
                    </a:xfrm>
                    <a:prstGeom prst="rect">
                      <a:avLst/>
                    </a:prstGeom>
                  </pic:spPr>
                </pic:pic>
              </a:graphicData>
            </a:graphic>
          </wp:inline>
        </w:drawing>
      </w:r>
    </w:p>
    <w:p w14:paraId="04D8617B" w14:textId="312649E1" w:rsidR="00543C78" w:rsidRDefault="00543C78" w:rsidP="00543C78">
      <w:pPr>
        <w:jc w:val="center"/>
        <w:rPr>
          <w:bCs/>
        </w:rPr>
      </w:pPr>
      <w:r>
        <w:rPr>
          <w:bCs/>
        </w:rPr>
        <w:t>Figure #: Canvas Code Snippet in Kivy File</w:t>
      </w: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355E35EC" w14:textId="198A7870" w:rsidR="00F955ED" w:rsidRDefault="00F955ED" w:rsidP="00543C78">
            <w:pPr>
              <w:jc w:val="center"/>
              <w:rPr>
                <w:bCs/>
              </w:rP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92398" cy="2010279"/>
                          </a:xfrm>
                          <a:prstGeom prst="rect">
                            <a:avLst/>
                          </a:prstGeom>
                        </pic:spPr>
                      </pic:pic>
                    </a:graphicData>
                  </a:graphic>
                </wp:inline>
              </w:drawing>
            </w:r>
          </w:p>
        </w:tc>
        <w:tc>
          <w:tcPr>
            <w:tcW w:w="4508" w:type="dxa"/>
          </w:tcPr>
          <w:p w14:paraId="7A4777AC" w14:textId="5E649A1C" w:rsidR="00F955ED" w:rsidRDefault="00F955ED" w:rsidP="00543C78">
            <w:pPr>
              <w:jc w:val="center"/>
              <w:rPr>
                <w:bCs/>
              </w:rP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998647" cy="2007943"/>
                          </a:xfrm>
                          <a:prstGeom prst="rect">
                            <a:avLst/>
                          </a:prstGeom>
                        </pic:spPr>
                      </pic:pic>
                    </a:graphicData>
                  </a:graphic>
                </wp:inline>
              </w:drawing>
            </w:r>
          </w:p>
        </w:tc>
      </w:tr>
      <w:tr w:rsidR="00F955ED" w14:paraId="67139F10" w14:textId="77777777" w:rsidTr="00F955ED">
        <w:tc>
          <w:tcPr>
            <w:tcW w:w="4508" w:type="dxa"/>
          </w:tcPr>
          <w:p w14:paraId="4556C8C1" w14:textId="12C64A60" w:rsidR="00F955ED" w:rsidRDefault="00F955ED" w:rsidP="00543C78">
            <w:pPr>
              <w:jc w:val="center"/>
              <w:rPr>
                <w:bCs/>
              </w:rPr>
            </w:pPr>
            <w:r>
              <w:rPr>
                <w:bCs/>
              </w:rPr>
              <w:t>Figure #: Canvas Line Styling 1</w:t>
            </w:r>
          </w:p>
        </w:tc>
        <w:tc>
          <w:tcPr>
            <w:tcW w:w="4508" w:type="dxa"/>
          </w:tcPr>
          <w:p w14:paraId="2D606BC8" w14:textId="48BFFB45" w:rsidR="00F955ED" w:rsidRDefault="00F955ED" w:rsidP="00543C78">
            <w:pPr>
              <w:jc w:val="center"/>
              <w:rPr>
                <w:bCs/>
              </w:rPr>
            </w:pPr>
            <w:r>
              <w:rPr>
                <w:bCs/>
              </w:rPr>
              <w:t>Figure #: Canvas Line Styling 2</w:t>
            </w:r>
          </w:p>
        </w:tc>
      </w:tr>
    </w:tbl>
    <w:p w14:paraId="35240365" w14:textId="213E4EFE" w:rsidR="00F955ED" w:rsidRDefault="00F955ED" w:rsidP="00543C78">
      <w:pPr>
        <w:jc w:val="center"/>
        <w:rPr>
          <w:bCs/>
        </w:rPr>
      </w:pPr>
    </w:p>
    <w:p w14:paraId="6E6918EC" w14:textId="77777777" w:rsidR="00862882" w:rsidRPr="007016E7" w:rsidRDefault="00862882" w:rsidP="00543C78">
      <w:pPr>
        <w:jc w:val="center"/>
        <w:rPr>
          <w:bCs/>
        </w:rPr>
      </w:pPr>
    </w:p>
    <w:p w14:paraId="52B3B656" w14:textId="27685ECE" w:rsidR="007B63DE" w:rsidRDefault="009B697E" w:rsidP="002F5FE3">
      <w:pPr>
        <w:pStyle w:val="Heading2"/>
        <w:numPr>
          <w:ilvl w:val="0"/>
          <w:numId w:val="0"/>
        </w:numPr>
        <w:ind w:left="444" w:hanging="444"/>
      </w:pPr>
      <w:bookmarkStart w:id="69" w:name="_Toc21459661"/>
      <w:bookmarkStart w:id="70" w:name="_Toc37181024"/>
      <w:r>
        <w:t xml:space="preserve">4.5. </w:t>
      </w:r>
      <w:r w:rsidR="007F3450">
        <w:t>Back-End</w:t>
      </w:r>
      <w:bookmarkEnd w:id="69"/>
      <w:bookmarkEnd w:id="70"/>
    </w:p>
    <w:p w14:paraId="6A09CDD0" w14:textId="2F5429FE" w:rsidR="002F5FE3" w:rsidRDefault="002F5FE3" w:rsidP="002F5FE3"/>
    <w:p w14:paraId="4ADBBD47" w14:textId="09A80D24" w:rsidR="00862882" w:rsidRDefault="00862882" w:rsidP="002F5FE3">
      <w:r>
        <w:t xml:space="preserve">For the original prototype of the back-end Firebase database there was only one table, the user table. It was set out that two additional tables would be created: a teachers table and a classroom table. Eventually, through development, it was decided to scrap the teacher table as teachers and students share </w:t>
      </w:r>
      <w:r w:rsidR="00757D97">
        <w:t>all of their attributes just with different values for each. The database prototype can be seen in figure x. Each user in this prototype only had a username, password and email address.</w:t>
      </w:r>
    </w:p>
    <w:p w14:paraId="02BCBFCA" w14:textId="6C88D86F" w:rsidR="00757D97" w:rsidRDefault="00757D97" w:rsidP="00757D97">
      <w:pPr>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7"/>
                    <a:stretch>
                      <a:fillRect/>
                    </a:stretch>
                  </pic:blipFill>
                  <pic:spPr>
                    <a:xfrm>
                      <a:off x="0" y="0"/>
                      <a:ext cx="5027455" cy="3491356"/>
                    </a:xfrm>
                    <a:prstGeom prst="rect">
                      <a:avLst/>
                    </a:prstGeom>
                  </pic:spPr>
                </pic:pic>
              </a:graphicData>
            </a:graphic>
          </wp:inline>
        </w:drawing>
      </w:r>
    </w:p>
    <w:p w14:paraId="58E41CB3" w14:textId="048F8642" w:rsidR="00757D97" w:rsidRDefault="00757D97" w:rsidP="00757D97">
      <w:pPr>
        <w:jc w:val="center"/>
      </w:pPr>
      <w:r>
        <w:t>Figure #: Old Database Prototype</w:t>
      </w:r>
    </w:p>
    <w:p w14:paraId="2EB7B680" w14:textId="0F0CD228" w:rsidR="00862882" w:rsidRDefault="00862882" w:rsidP="002F5FE3"/>
    <w:p w14:paraId="5BE9629F" w14:textId="77777777" w:rsidR="00253ED8" w:rsidRDefault="00757D97" w:rsidP="002F5FE3">
      <w:r>
        <w:lastRenderedPageBreak/>
        <w:t>Throughout development more and more attributes and tables were added and removed from the database but the final version can be seen in figure x. The final version of the database shows that there is now a classrooms table which holds all of the classrooms that students can join and teachers have the ability to create. The classrooms currently only need to have one attribute which is their name as all the other relevant information about users is stored in their own table. The users table now holds both students and teachers. Users have an add, subtract, multiply and divide attribute which keeps track of the overall number of experience points the users have for each of these operators. As well as this, users also have the original username, password and email.</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20024388" w:rsidR="00253ED8" w:rsidRDefault="00253ED8" w:rsidP="002F5FE3">
      <w:r>
        <w:t>- The users best score for that week whether that be zero, ten or anything in between</w:t>
      </w:r>
    </w:p>
    <w:p w14:paraId="3B5B2F14" w14:textId="77777777" w:rsidR="00253ED8" w:rsidRDefault="00253ED8" w:rsidP="002F5FE3">
      <w:r>
        <w:t>- The total number of correct answers the user got that week</w:t>
      </w:r>
    </w:p>
    <w:p w14:paraId="796D7666" w14:textId="77777777" w:rsidR="00253ED8" w:rsidRDefault="00253ED8" w:rsidP="002F5FE3">
      <w:r>
        <w:t>- The amount of time in seconds that the user spent playing that week</w:t>
      </w:r>
    </w:p>
    <w:p w14:paraId="79E70538" w14:textId="67AF7B8E" w:rsidR="00757D97" w:rsidRDefault="00253ED8" w:rsidP="002F5FE3">
      <w:r>
        <w:t>- The total number of games they played that week</w:t>
      </w:r>
    </w:p>
    <w:p w14:paraId="03A1E886" w14:textId="327198B6" w:rsidR="00253ED8" w:rsidRDefault="00253ED8" w:rsidP="002F5FE3">
      <w:r>
        <w:t xml:space="preserve">- Total experience points gained that week </w:t>
      </w:r>
    </w:p>
    <w:p w14:paraId="74C934EA" w14:textId="288FE66D" w:rsidR="00757D97" w:rsidRDefault="00757D97" w:rsidP="00757D97">
      <w:pPr>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95775" cy="5857875"/>
                    </a:xfrm>
                    <a:prstGeom prst="rect">
                      <a:avLst/>
                    </a:prstGeom>
                  </pic:spPr>
                </pic:pic>
              </a:graphicData>
            </a:graphic>
          </wp:inline>
        </w:drawing>
      </w:r>
    </w:p>
    <w:p w14:paraId="33879FB1" w14:textId="23AFCA6C" w:rsidR="00757D97" w:rsidRDefault="00757D97" w:rsidP="00757D97">
      <w:pPr>
        <w:jc w:val="center"/>
      </w:pPr>
      <w:r>
        <w:t>Figure #: Final Version of the Database</w:t>
      </w: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FE69408" w:rsidR="0031563A" w:rsidRDefault="0031563A" w:rsidP="002F5FE3">
      <w:r>
        <w:t xml:space="preserve">When a user is registering an account the first thing that gets checked is if their password is suitable. Going with password standards the password must contain at least one number, uppercase letter, lower case letter and it must be at least 8 characters long. This check is achieved using </w:t>
      </w:r>
      <w:r w:rsidR="00AB7389">
        <w:t>Pythons ‘any’ function which returns true if it finds something inside that its looking for like .isupper(), .islower(), isnumeric() etc. Then the if statement seen in figure x checks if any of these are false, if they are a popup is shown to the user telling them they need to have the specific requirements to pass the password check.</w:t>
      </w:r>
    </w:p>
    <w:p w14:paraId="4BC9FC94" w14:textId="0CD598AA" w:rsidR="00AB7389" w:rsidRDefault="00AB7389" w:rsidP="002F5FE3">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527810"/>
                    </a:xfrm>
                    <a:prstGeom prst="rect">
                      <a:avLst/>
                    </a:prstGeom>
                  </pic:spPr>
                </pic:pic>
              </a:graphicData>
            </a:graphic>
          </wp:inline>
        </w:drawing>
      </w:r>
    </w:p>
    <w:p w14:paraId="794E7976" w14:textId="7062E56F" w:rsidR="00AB7389" w:rsidRDefault="00AB7389" w:rsidP="00AB7389">
      <w:pPr>
        <w:jc w:val="center"/>
      </w:pPr>
      <w:r>
        <w:t>Figure #: Password Check on Register Page</w:t>
      </w:r>
    </w:p>
    <w:p w14:paraId="1D08C584" w14:textId="748E2BE5" w:rsidR="00AB7389" w:rsidRDefault="00AB7389" w:rsidP="00AB7389">
      <w:pPr>
        <w:jc w:val="center"/>
      </w:pPr>
    </w:p>
    <w:p w14:paraId="0D36F352" w14:textId="492F98D5"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s email address does not meet this structure then a popup similar to the password popup is shown on screen instructing the user to enter a valid email address.</w:t>
      </w:r>
    </w:p>
    <w:p w14:paraId="5EC42185" w14:textId="3926C8D9" w:rsidR="006422CF" w:rsidRDefault="006422CF" w:rsidP="006422CF">
      <w:pPr>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00625" cy="1038225"/>
                    </a:xfrm>
                    <a:prstGeom prst="rect">
                      <a:avLst/>
                    </a:prstGeom>
                  </pic:spPr>
                </pic:pic>
              </a:graphicData>
            </a:graphic>
          </wp:inline>
        </w:drawing>
      </w:r>
    </w:p>
    <w:p w14:paraId="1FF411C3" w14:textId="00CCE36B" w:rsidR="006422CF" w:rsidRDefault="006422CF" w:rsidP="006422CF">
      <w:pPr>
        <w:jc w:val="center"/>
      </w:pPr>
      <w:r>
        <w:t>Figure #: Email Check on Register Page</w:t>
      </w: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both of thes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67EB56FF" w14:textId="34763EC2" w:rsidR="00137E8B" w:rsidRDefault="00137E8B" w:rsidP="00A13D69">
      <w:pPr>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81450" cy="3000375"/>
                    </a:xfrm>
                    <a:prstGeom prst="rect">
                      <a:avLst/>
                    </a:prstGeom>
                  </pic:spPr>
                </pic:pic>
              </a:graphicData>
            </a:graphic>
          </wp:inline>
        </w:drawing>
      </w:r>
    </w:p>
    <w:p w14:paraId="37526F65" w14:textId="3857FA5B" w:rsidR="00A13D69" w:rsidRDefault="00A13D69" w:rsidP="00A13D69">
      <w:pPr>
        <w:jc w:val="center"/>
      </w:pPr>
      <w:r>
        <w:t>Figure #: Register Loop for Register Page</w:t>
      </w:r>
    </w:p>
    <w:p w14:paraId="71B79BE1" w14:textId="51C92418" w:rsidR="0031563A" w:rsidRDefault="0031563A" w:rsidP="002F5FE3"/>
    <w:p w14:paraId="2C7A9313" w14:textId="53EFCA54" w:rsidR="00BE3CDD" w:rsidRDefault="00BE3CDD" w:rsidP="002F5FE3">
      <w:r>
        <w:t>After the username and email are confirmed to not be in use with any other account in the database the users information is POSTed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3131CAB7" w14:textId="5E3A8BEC" w:rsidR="00BE3CDD" w:rsidRDefault="00BE3CDD" w:rsidP="002F5FE3"/>
    <w:p w14:paraId="0716B47B" w14:textId="3C7CD2DB"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20911152" w:rsidR="00DC059B" w:rsidRDefault="00A53EC1" w:rsidP="002F5FE3">
      <w:r>
        <w:t xml:space="preserve">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x shows the ‘on_pre_enter’ function that is built into </w:t>
      </w:r>
      <w:r w:rsidR="00D75CAC">
        <w:t>Kivy that runs whenever a screen is being transitioned to from another screen.</w:t>
      </w:r>
      <w:r w:rsidR="00DC059B">
        <w:t xml:space="preserve"> In this function there are two try except blocks. These ensure that if the user does not already have a JSON store on their device that the app wont crash. It attempts to grab the username and password of the user from the store and if it can’t find this information then it just passes empty strings into the username and password text input fields.</w:t>
      </w:r>
    </w:p>
    <w:p w14:paraId="72C6FDBF" w14:textId="5D80E9EA" w:rsidR="00D75CAC" w:rsidRDefault="00D75CAC" w:rsidP="00D75CAC">
      <w:pPr>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91175" cy="2705100"/>
                    </a:xfrm>
                    <a:prstGeom prst="rect">
                      <a:avLst/>
                    </a:prstGeom>
                  </pic:spPr>
                </pic:pic>
              </a:graphicData>
            </a:graphic>
          </wp:inline>
        </w:drawing>
      </w:r>
    </w:p>
    <w:p w14:paraId="359A917F" w14:textId="0E8A597E" w:rsidR="00D75CAC" w:rsidRDefault="00D75CAC" w:rsidP="00D75CAC">
      <w:pPr>
        <w:jc w:val="center"/>
      </w:pPr>
      <w:r>
        <w:t>Figure #: Login Screen On Pre Enter Function</w:t>
      </w:r>
    </w:p>
    <w:p w14:paraId="56FFD9E4" w14:textId="488E6034" w:rsidR="00BE3CDD" w:rsidRDefault="00BE3CDD" w:rsidP="002F5FE3"/>
    <w:p w14:paraId="190D8329" w14:textId="6A5F88E3" w:rsidR="00FD331B" w:rsidRDefault="00FD331B" w:rsidP="002F5FE3">
      <w:r>
        <w:t>When the user presses the login button a similar process happens to the one when a user registers an account.</w:t>
      </w:r>
      <w:r w:rsidR="008C603F">
        <w:t xml:space="preserve"> A login loop function runs to ensure that the users credentials are found in the firebase database </w:t>
      </w:r>
      <w:r w:rsidR="00263D22">
        <w:t>but instead of checking for an email or username in the database, like on the register screen, this time the login loop ensures that both the username and password are both present in the database together or else the user will not be allowed to log in.</w:t>
      </w:r>
    </w:p>
    <w:p w14:paraId="6E135284" w14:textId="76517AED" w:rsidR="00263D22" w:rsidRDefault="00263D22" w:rsidP="002F5FE3"/>
    <w:p w14:paraId="2EE5C25F" w14:textId="75F44EAE" w:rsidR="00263D22" w:rsidRDefault="00263D22" w:rsidP="002F5FE3">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1741805"/>
                    </a:xfrm>
                    <a:prstGeom prst="rect">
                      <a:avLst/>
                    </a:prstGeom>
                  </pic:spPr>
                </pic:pic>
              </a:graphicData>
            </a:graphic>
          </wp:inline>
        </w:drawing>
      </w:r>
    </w:p>
    <w:p w14:paraId="387B51BD" w14:textId="12B7C339" w:rsidR="00263D22" w:rsidRDefault="00263D22" w:rsidP="00263D22">
      <w:pPr>
        <w:jc w:val="center"/>
      </w:pPr>
      <w:r>
        <w:t>Figure #: Login Loop Function on Login Screen</w:t>
      </w:r>
    </w:p>
    <w:p w14:paraId="1F2E22FF" w14:textId="12BB48D7" w:rsidR="00FD331B" w:rsidRDefault="00FD331B" w:rsidP="002F5FE3"/>
    <w:p w14:paraId="5F101DA6" w14:textId="45D369F9"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in again</w:t>
      </w:r>
      <w:r w:rsidR="005328A3">
        <w:t>.</w:t>
      </w:r>
    </w:p>
    <w:p w14:paraId="347B08DD" w14:textId="77777777" w:rsidR="00263D22" w:rsidRDefault="00263D22" w:rsidP="00263D22">
      <w:pPr>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05475" cy="2419350"/>
                    </a:xfrm>
                    <a:prstGeom prst="rect">
                      <a:avLst/>
                    </a:prstGeom>
                  </pic:spPr>
                </pic:pic>
              </a:graphicData>
            </a:graphic>
          </wp:inline>
        </w:drawing>
      </w:r>
    </w:p>
    <w:p w14:paraId="6F0FC3B9" w14:textId="5A95518B" w:rsidR="00263D22" w:rsidRDefault="00263D22" w:rsidP="00263D22">
      <w:pPr>
        <w:jc w:val="center"/>
      </w:pPr>
      <w:r>
        <w:t>Function #: Check Login Function on Login Page</w:t>
      </w:r>
    </w:p>
    <w:p w14:paraId="2D662467" w14:textId="428F5444" w:rsidR="005328A3" w:rsidRDefault="005328A3" w:rsidP="00263D22">
      <w:pPr>
        <w:jc w:val="center"/>
      </w:pPr>
    </w:p>
    <w:p w14:paraId="1D7ADCD1" w14:textId="3B7D8ADB" w:rsidR="005328A3" w:rsidRDefault="005328A3" w:rsidP="005328A3">
      <w:r>
        <w:t>If the login loop returns 1 then that means the username and password combination have been found in the database and the user is safe to login. The JSON store is then updated with the users login information by running the ‘updateJsonLoop’ function. This function takes in the username that the system now knows should be allowed to login and stores all of this users information into the JSON store from the Firebase database before moving on to the last steps of the login function.</w:t>
      </w:r>
      <w:r w:rsidR="00115463">
        <w:t xml:space="preserve"> The reason the JSON file needs to be updated every time the user logs in is because multiple users may be using the same device and if one user logs in on a single device and the JSON file is never updated when another user logs in, the second user will be overwriting the first users data and neither user will get any benefit out of the application.</w:t>
      </w:r>
    </w:p>
    <w:p w14:paraId="5A44C108" w14:textId="77777777" w:rsidR="009D0401" w:rsidRDefault="009D0401" w:rsidP="005328A3"/>
    <w:p w14:paraId="13ECA6E8" w14:textId="4BC222BC" w:rsidR="005328A3" w:rsidRDefault="005328A3" w:rsidP="005328A3">
      <w:pPr>
        <w:jc w:val="center"/>
      </w:pPr>
      <w:r>
        <w:rPr>
          <w:noProof/>
        </w:rPr>
        <w:lastRenderedPageBreak/>
        <w:drawing>
          <wp:inline distT="0" distB="0" distL="0" distR="0" wp14:anchorId="0EA6FF3B" wp14:editId="379A4331">
            <wp:extent cx="5572125" cy="37242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72125" cy="3724275"/>
                    </a:xfrm>
                    <a:prstGeom prst="rect">
                      <a:avLst/>
                    </a:prstGeom>
                  </pic:spPr>
                </pic:pic>
              </a:graphicData>
            </a:graphic>
          </wp:inline>
        </w:drawing>
      </w:r>
    </w:p>
    <w:p w14:paraId="71BB75B6" w14:textId="7D18E78B" w:rsidR="005328A3" w:rsidRDefault="005328A3" w:rsidP="005328A3">
      <w:pPr>
        <w:jc w:val="center"/>
      </w:pPr>
      <w:r>
        <w:t>Figure #: Update JSON Loop Function</w:t>
      </w:r>
    </w:p>
    <w:p w14:paraId="0FA08E2C" w14:textId="0D760590" w:rsidR="005328A3" w:rsidRDefault="005328A3" w:rsidP="005328A3"/>
    <w:p w14:paraId="03C00B4E" w14:textId="77777777" w:rsidR="005328A3" w:rsidRDefault="005328A3" w:rsidP="005328A3"/>
    <w:p w14:paraId="3F6F7D39" w14:textId="319B9A8D" w:rsidR="00263D22" w:rsidRDefault="005328A3" w:rsidP="002F5FE3">
      <w:r>
        <w:t>After the users details have been confirmed</w:t>
      </w:r>
      <w:r w:rsidR="00B530CD">
        <w:t xml:space="preserve"> and added to the JSON store,</w:t>
      </w:r>
      <w:r>
        <w:t xml:space="preserve"> a function ‘checkWeek’ runs. This function needs to know who is logged in </w:t>
      </w:r>
      <w:r w:rsidR="00B530CD">
        <w:t>before it can run to avoid adding the wrong persons progress to a different user. The function works by getting the current year, week and day and checking the users information in the database to see if they have any data saved for the current week. If the variable check returns nothing, which it will if the user hasn’t logged in on any given week, a new weekly progress entity is created in the database for them. The else statement shows the firebase library entering ‘0’ values for the “bestScore”, “totalGamesPlayed”, “timePlayed”, “correctAnswers” and “totalXP” attributes for the given week that the user has logged in on. This will allow the users to compare weekly progress on a week-by-week basis in the progress section of the app.</w:t>
      </w:r>
    </w:p>
    <w:p w14:paraId="21F59A54" w14:textId="1BFEC9F2" w:rsidR="00B530CD" w:rsidRDefault="00B530CD" w:rsidP="00B530CD">
      <w:pPr>
        <w:jc w:val="center"/>
      </w:pPr>
      <w:r>
        <w:rPr>
          <w:noProof/>
        </w:rPr>
        <w:lastRenderedPageBreak/>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629025"/>
                    </a:xfrm>
                    <a:prstGeom prst="rect">
                      <a:avLst/>
                    </a:prstGeom>
                  </pic:spPr>
                </pic:pic>
              </a:graphicData>
            </a:graphic>
          </wp:inline>
        </w:drawing>
      </w:r>
    </w:p>
    <w:p w14:paraId="1896071B" w14:textId="6F95A428" w:rsidR="00B530CD" w:rsidRDefault="00B530CD" w:rsidP="00B530CD">
      <w:pPr>
        <w:jc w:val="center"/>
      </w:pPr>
      <w:r>
        <w:t>Figure #: Check Week Function</w:t>
      </w:r>
    </w:p>
    <w:p w14:paraId="075C8EC5" w14:textId="59A547B4" w:rsidR="00757D97" w:rsidRDefault="00757D97" w:rsidP="002F5FE3"/>
    <w:p w14:paraId="34BCAF2A" w14:textId="73556752" w:rsidR="009438D7" w:rsidRDefault="009438D7" w:rsidP="002F5FE3">
      <w:r>
        <w:t>After the checkWeek function runs, the user is then finally brought to the main menu screen of the app where they can choose what they want to do next.</w:t>
      </w:r>
    </w:p>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4978438D"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x shows a code snippet importing the json store library, setting it up and the using it to both retrieve information (“ScreenManagement.store.get”) and put information into it (“ScreenManagement.store.put”).</w:t>
      </w:r>
    </w:p>
    <w:p w14:paraId="14C4C789" w14:textId="77777777" w:rsidR="00757D97" w:rsidRDefault="00757D97" w:rsidP="00757D97">
      <w:pPr>
        <w:jc w:val="center"/>
      </w:pPr>
      <w:r>
        <w:rPr>
          <w:noProof/>
        </w:rPr>
        <w:lastRenderedPageBreak/>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00575" cy="2600325"/>
                    </a:xfrm>
                    <a:prstGeom prst="rect">
                      <a:avLst/>
                    </a:prstGeom>
                  </pic:spPr>
                </pic:pic>
              </a:graphicData>
            </a:graphic>
          </wp:inline>
        </w:drawing>
      </w:r>
    </w:p>
    <w:p w14:paraId="5C279860" w14:textId="77777777" w:rsidR="00757D97" w:rsidRDefault="00757D97" w:rsidP="00757D97">
      <w:pPr>
        <w:jc w:val="center"/>
      </w:pPr>
      <w:r>
        <w:t xml:space="preserve">Figure #: JSON Store Code Snippet </w:t>
      </w: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009AD7A9" w14:textId="77777777" w:rsidR="00EA7E7C" w:rsidRDefault="00EA7E7C" w:rsidP="002F5FE3"/>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4F48F5E0" w:rsidR="00CB1582" w:rsidRDefault="00EA7E7C" w:rsidP="002F5FE3">
      <w:r>
        <w:t>When a teacher creates a virtual classroom</w:t>
      </w:r>
      <w:r w:rsidR="006E0FA7">
        <w:t xml:space="preserve"> students are then able to join it as long as they know the name. </w:t>
      </w:r>
      <w:r w:rsidR="00CB1582">
        <w:t>As students begin to join the classroom the teacher can then go to their own progress page in the app and see the students joining their student list. This list is one of the few places where the kv file is not used to create some sort of graphical section of the application as an entire list needs to be constructed whenever the teacher enters their progress page. Every time the teacher enters their progress screen the ‘createScrollView’ function runs.</w:t>
      </w:r>
    </w:p>
    <w:p w14:paraId="018FB81E" w14:textId="77777777" w:rsidR="00CB1582" w:rsidRDefault="00CB1582" w:rsidP="002F5FE3"/>
    <w:p w14:paraId="4BCEB92D" w14:textId="04A185AE" w:rsidR="00CB1582" w:rsidRDefault="00CB1582" w:rsidP="00CB1582">
      <w:pPr>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24125" cy="1123950"/>
                    </a:xfrm>
                    <a:prstGeom prst="rect">
                      <a:avLst/>
                    </a:prstGeom>
                  </pic:spPr>
                </pic:pic>
              </a:graphicData>
            </a:graphic>
          </wp:inline>
        </w:drawing>
      </w:r>
    </w:p>
    <w:p w14:paraId="4392216D" w14:textId="4DD5F8AB" w:rsidR="00CB1582" w:rsidRPr="00EA7E7C" w:rsidRDefault="00CB1582" w:rsidP="00CB1582">
      <w:pPr>
        <w:jc w:val="center"/>
      </w:pPr>
      <w:r>
        <w:t>Figure #: Teacher Progress Page and On Pre Enter Function</w:t>
      </w:r>
    </w:p>
    <w:p w14:paraId="0556F5C8" w14:textId="1A049DEB" w:rsidR="00EA7E7C" w:rsidRDefault="00EA7E7C" w:rsidP="002F5FE3">
      <w:pPr>
        <w:rPr>
          <w:b/>
          <w:bCs/>
        </w:rPr>
      </w:pPr>
    </w:p>
    <w:p w14:paraId="1A33B090" w14:textId="7AB4A416" w:rsidR="009D4576" w:rsidRDefault="00CB1582" w:rsidP="002F5FE3">
      <w:r>
        <w:t>The ‘createScrollView’ function</w:t>
      </w:r>
      <w:r w:rsidR="00095695">
        <w:t xml:space="preserve"> first creates an empty list called ‘studentList’ before grabbing all of the users from the database as has been shown before in this document. Then it loops through all of the users and checks does the students classroom name match the teacher’s classroom name. This is one of those situations where the JSON file comes in handy. The app knows that a teacher is signed in </w:t>
      </w:r>
      <w:r w:rsidR="00095695">
        <w:lastRenderedPageBreak/>
        <w:t>based on the JSON check that happened when they logged in so it knows that it can search the JSON store to find the teachers classroom name and avoid having to make an unnecessary call to the database. If a user is found to have the same classroom as the teacher they are appended to the student list and the loop moves onto the next user. After all of the users have been checked and the students are either in the student list or not, a grid layout is created that stretches the height of the screen and has only one column. For every student found in the student list, a button is created with the students username as the text, and it is styled the same way all of the other buttons are styled in the application.</w:t>
      </w:r>
      <w:r w:rsidR="009D4576">
        <w:t xml:space="preserve"> The button is also given an ‘on_release’ function that sends the students name that is clicked to the studentInfo function. Then this list of buttons is appended to the grid layout and the whole layout is put into a scroll layout so that if there are many students the teacher can swipe up and down to find the user that they are looking for.</w:t>
      </w:r>
    </w:p>
    <w:p w14:paraId="6C365A97" w14:textId="0F899D68" w:rsidR="00CB1582" w:rsidRDefault="00CB1582" w:rsidP="00CB1582">
      <w:pPr>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527425"/>
                    </a:xfrm>
                    <a:prstGeom prst="rect">
                      <a:avLst/>
                    </a:prstGeom>
                  </pic:spPr>
                </pic:pic>
              </a:graphicData>
            </a:graphic>
          </wp:inline>
        </w:drawing>
      </w:r>
    </w:p>
    <w:p w14:paraId="2D684EBD" w14:textId="45D2183B" w:rsidR="00CB1582" w:rsidRPr="00CB1582" w:rsidRDefault="00CB1582" w:rsidP="00CB1582">
      <w:pPr>
        <w:jc w:val="center"/>
      </w:pPr>
      <w:r>
        <w:t>Figure #: Create Scroll View Funciton</w:t>
      </w:r>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2F621878" w:rsidR="00065948" w:rsidRDefault="004A3880" w:rsidP="002F5FE3">
      <w:r>
        <w:t>Similar to the teacher’s student list discussed above, the student’s week list is structured pretty much the same way. This time however there is one more complicated step that comes around when creating the list of weeks. In the Firebase database it is not allowed that integers be the name of an attribute and so, before sending the week number to the database it first has to be converted to a string. This makes things more complicated when attempting to convert this string back into a number for use in this weekly list students have. The database is first queried for the total list of users which we have seen before and then the users information is found in the database. After this the users progress section is queried and each element is added to a list before it can become an integer for use in the list. A diagram of this retrieval and parsing can be seen in figure x.</w:t>
      </w:r>
    </w:p>
    <w:p w14:paraId="6151729B" w14:textId="513379B4" w:rsidR="0015175B" w:rsidRDefault="0015175B" w:rsidP="002F5FE3">
      <w:r>
        <w:lastRenderedPageBreak/>
        <w:t>The numbers first come as a list of strings which are then broken down to individual lists on their own with brackets and quotation marks around them. These individual lists are then turned into strings themselves and are sliced using Pythons string slicer ([2 : -2]) to remove the two characters at the start and two characters at the end to reveal the plain integers for use in the week list.</w:t>
      </w:r>
    </w:p>
    <w:p w14:paraId="6EA0772B" w14:textId="69C0E041" w:rsidR="0015175B" w:rsidRDefault="0015175B" w:rsidP="0015175B">
      <w:pPr>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00200" cy="942975"/>
                    </a:xfrm>
                    <a:prstGeom prst="rect">
                      <a:avLst/>
                    </a:prstGeom>
                  </pic:spPr>
                </pic:pic>
              </a:graphicData>
            </a:graphic>
          </wp:inline>
        </w:drawing>
      </w:r>
    </w:p>
    <w:p w14:paraId="27681B1F" w14:textId="53F37AB2" w:rsidR="0015175B" w:rsidRDefault="0015175B" w:rsidP="0015175B">
      <w:pPr>
        <w:jc w:val="center"/>
      </w:pPr>
      <w:r>
        <w:t>Figure #: Breakdown of Week Numbers from Database</w:t>
      </w:r>
    </w:p>
    <w:p w14:paraId="1BD13EAF" w14:textId="78B7447F" w:rsidR="004A3880" w:rsidRDefault="004A3880" w:rsidP="004A3880">
      <w:pPr>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1762125"/>
                    </a:xfrm>
                    <a:prstGeom prst="rect">
                      <a:avLst/>
                    </a:prstGeom>
                  </pic:spPr>
                </pic:pic>
              </a:graphicData>
            </a:graphic>
          </wp:inline>
        </w:drawing>
      </w:r>
    </w:p>
    <w:p w14:paraId="29CBA3C4" w14:textId="2B40BA51" w:rsidR="004A3880" w:rsidRPr="00065948" w:rsidRDefault="004A3880" w:rsidP="004A3880">
      <w:pPr>
        <w:jc w:val="center"/>
      </w:pPr>
      <w:r>
        <w:t>Figure #: Creating the Week List for Students Progress</w:t>
      </w:r>
    </w:p>
    <w:p w14:paraId="4255C7E5" w14:textId="3ED0C60F" w:rsidR="00065948" w:rsidRDefault="00065948" w:rsidP="002F5FE3">
      <w:pPr>
        <w:rPr>
          <w:b/>
          <w:bCs/>
        </w:rPr>
      </w:pPr>
    </w:p>
    <w:p w14:paraId="6A4AF4DB" w14:textId="571249FB" w:rsidR="0015175B" w:rsidRPr="0015175B" w:rsidRDefault="0015175B" w:rsidP="002F5FE3">
      <w:r>
        <w:t>The process after this is identical to the teachers student list to construct a scrollview list of weeks that students can click on and see their weekly report for the selected week.</w:t>
      </w:r>
    </w:p>
    <w:p w14:paraId="19AB26E0" w14:textId="77777777" w:rsidR="0015175B" w:rsidRDefault="0015175B" w:rsidP="002F5FE3">
      <w:pPr>
        <w:rPr>
          <w:b/>
          <w:bCs/>
        </w:rPr>
      </w:pPr>
    </w:p>
    <w:p w14:paraId="4A4B391B" w14:textId="540E440F" w:rsidR="00440006" w:rsidRPr="00440006" w:rsidRDefault="00440006" w:rsidP="002F5FE3">
      <w:pPr>
        <w:rPr>
          <w:b/>
          <w:bCs/>
        </w:rPr>
      </w:pPr>
      <w:r w:rsidRPr="00440006">
        <w:rPr>
          <w:b/>
          <w:bCs/>
        </w:rPr>
        <w:t>Weekly Progress Report:</w:t>
      </w:r>
    </w:p>
    <w:p w14:paraId="14B4870A" w14:textId="3792E848" w:rsidR="00440006" w:rsidRDefault="00A36351" w:rsidP="002F5FE3">
      <w:r>
        <w:t>When the user chooses to check the report of a specific week they are brought to a report page where a function checks if there is any report for the previous week. If there isn’t a report from the previous week, the report is filled with ‘N/A’ or not available strings to signify to the user that they do not have any data for the previous week to show a progress update (figure x). If there is results for the previous week then these are shown to the user as well as a change in the results whether these are improvements or if the chosen week has worse results than the last (figure x).</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2512C63C" w14:textId="2FC7607B" w:rsidR="00A36351" w:rsidRDefault="007A4198" w:rsidP="000A47B8">
            <w:pPr>
              <w:jc w:val="center"/>
            </w:pPr>
            <w:r>
              <w:rPr>
                <w:noProof/>
              </w:rPr>
              <w:lastRenderedPageBreak/>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541793" cy="2536877"/>
                          </a:xfrm>
                          <a:prstGeom prst="rect">
                            <a:avLst/>
                          </a:prstGeom>
                        </pic:spPr>
                      </pic:pic>
                    </a:graphicData>
                  </a:graphic>
                </wp:inline>
              </w:drawing>
            </w:r>
          </w:p>
        </w:tc>
        <w:tc>
          <w:tcPr>
            <w:tcW w:w="4508" w:type="dxa"/>
          </w:tcPr>
          <w:p w14:paraId="5C4BB6E0" w14:textId="409A5E1D" w:rsidR="00A36351" w:rsidRDefault="007A4198" w:rsidP="007A4198">
            <w:pPr>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10362" cy="2559498"/>
                          </a:xfrm>
                          <a:prstGeom prst="rect">
                            <a:avLst/>
                          </a:prstGeom>
                        </pic:spPr>
                      </pic:pic>
                    </a:graphicData>
                  </a:graphic>
                </wp:inline>
              </w:drawing>
            </w:r>
          </w:p>
        </w:tc>
      </w:tr>
      <w:tr w:rsidR="007A4198" w14:paraId="2ACF8215" w14:textId="77777777" w:rsidTr="007A4198">
        <w:trPr>
          <w:trHeight w:val="345"/>
        </w:trPr>
        <w:tc>
          <w:tcPr>
            <w:tcW w:w="4508" w:type="dxa"/>
          </w:tcPr>
          <w:p w14:paraId="05A99466" w14:textId="1876A95F" w:rsidR="00A36351" w:rsidRDefault="007A4198" w:rsidP="007A4198">
            <w:pPr>
              <w:jc w:val="center"/>
            </w:pPr>
            <w:r>
              <w:t>Figure #: No Previous Week Example</w:t>
            </w:r>
          </w:p>
        </w:tc>
        <w:tc>
          <w:tcPr>
            <w:tcW w:w="4508" w:type="dxa"/>
          </w:tcPr>
          <w:p w14:paraId="55AEB7D6" w14:textId="57CF4AD9" w:rsidR="00A36351" w:rsidRDefault="007A4198" w:rsidP="007A4198">
            <w:pPr>
              <w:jc w:val="center"/>
            </w:pPr>
            <w:r>
              <w:t>Figure #: Previous Week Example</w:t>
            </w:r>
          </w:p>
        </w:tc>
      </w:tr>
    </w:tbl>
    <w:p w14:paraId="19E5E63A" w14:textId="77777777" w:rsidR="00A36351" w:rsidRDefault="00A36351" w:rsidP="002F5FE3"/>
    <w:p w14:paraId="3C1D1D05" w14:textId="0E16C854" w:rsidR="00EA7E7C" w:rsidRDefault="00E67C5E" w:rsidP="002F5FE3">
      <w:r>
        <w:t xml:space="preserve">To get the change of best score from one week to another it was as simple as taking the amount of best score from the current week and taking away the best score from the previous week (figure x). </w:t>
      </w:r>
      <w:r w:rsidR="007A4198">
        <w:t>The format shown in figure</w:t>
      </w:r>
      <w:r>
        <w:t>s</w:t>
      </w:r>
      <w:r w:rsidR="007A4198">
        <w:t xml:space="preserve"> x</w:t>
      </w:r>
      <w:r>
        <w:t xml:space="preserve"> - x</w:t>
      </w:r>
      <w:r w:rsidR="007A4198">
        <w:t xml:space="preserve"> was used to work out the </w:t>
      </w:r>
      <w:r w:rsidR="000F27D4">
        <w:t>percentage changes from one week to another. The function checkZeros (figure x) was used to ensure that no division could be done on zero because Python is one of the programming languages that does not have anything set up to handle division of zero like something that JavaScript has so I had to create my own function that handled this possibility.</w:t>
      </w:r>
    </w:p>
    <w:p w14:paraId="47758FC5" w14:textId="1B0FE8C7" w:rsidR="000F27D4" w:rsidRDefault="000F27D4" w:rsidP="002F5FE3"/>
    <w:p w14:paraId="4C61DEDA" w14:textId="40DB14F6" w:rsidR="00E67C5E" w:rsidRDefault="00E67C5E" w:rsidP="002F5FE3">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364490"/>
                    </a:xfrm>
                    <a:prstGeom prst="rect">
                      <a:avLst/>
                    </a:prstGeom>
                  </pic:spPr>
                </pic:pic>
              </a:graphicData>
            </a:graphic>
          </wp:inline>
        </w:drawing>
      </w:r>
    </w:p>
    <w:p w14:paraId="2FC00612" w14:textId="1651DED6" w:rsidR="00E67C5E" w:rsidRDefault="00E67C5E" w:rsidP="00E67C5E">
      <w:pPr>
        <w:jc w:val="center"/>
      </w:pPr>
      <w:r>
        <w:t>Figure #: Numerical Change for Best Score</w:t>
      </w:r>
    </w:p>
    <w:p w14:paraId="6E6EAC7F" w14:textId="77777777" w:rsidR="00E67C5E" w:rsidRDefault="00E67C5E" w:rsidP="00E67C5E">
      <w:pPr>
        <w:jc w:val="center"/>
      </w:pPr>
    </w:p>
    <w:p w14:paraId="58396B72" w14:textId="013B0562" w:rsidR="000F27D4" w:rsidRDefault="000F27D4" w:rsidP="000F27D4">
      <w:pPr>
        <w:jc w:val="center"/>
      </w:pPr>
      <w:r>
        <w:rPr>
          <w:noProof/>
        </w:rPr>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664845"/>
                    </a:xfrm>
                    <a:prstGeom prst="rect">
                      <a:avLst/>
                    </a:prstGeom>
                  </pic:spPr>
                </pic:pic>
              </a:graphicData>
            </a:graphic>
          </wp:inline>
        </w:drawing>
      </w:r>
    </w:p>
    <w:p w14:paraId="504A276A" w14:textId="05C61D2F" w:rsidR="000F27D4" w:rsidRDefault="000F27D4" w:rsidP="000F27D4">
      <w:pPr>
        <w:jc w:val="center"/>
      </w:pPr>
      <w:r>
        <w:t>Figure #: Percentage Change</w:t>
      </w:r>
      <w:r w:rsidR="00E67C5E">
        <w:t xml:space="preserve"> for Correct Answers</w:t>
      </w: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60680"/>
                    </a:xfrm>
                    <a:prstGeom prst="rect">
                      <a:avLst/>
                    </a:prstGeom>
                  </pic:spPr>
                </pic:pic>
              </a:graphicData>
            </a:graphic>
          </wp:inline>
        </w:drawing>
      </w:r>
    </w:p>
    <w:p w14:paraId="46038B75" w14:textId="59C93803" w:rsidR="00E67C5E" w:rsidRDefault="00E67C5E" w:rsidP="00E67C5E">
      <w:pPr>
        <w:jc w:val="center"/>
      </w:pPr>
      <w:r>
        <w:t>Figure #: Percentage Change for Time Played</w:t>
      </w:r>
    </w:p>
    <w:p w14:paraId="1776A947" w14:textId="3E48C8A2" w:rsidR="00E67C5E" w:rsidRDefault="00E67C5E" w:rsidP="00E67C5E">
      <w:pPr>
        <w:jc w:val="center"/>
      </w:pPr>
    </w:p>
    <w:p w14:paraId="0945BF67" w14:textId="7DB48F9C" w:rsidR="00E67C5E" w:rsidRDefault="00E67C5E" w:rsidP="00E67C5E">
      <w:pPr>
        <w:jc w:val="center"/>
      </w:pPr>
      <w:r>
        <w:rPr>
          <w:noProof/>
        </w:rPr>
        <w:lastRenderedPageBreak/>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685800"/>
                    </a:xfrm>
                    <a:prstGeom prst="rect">
                      <a:avLst/>
                    </a:prstGeom>
                  </pic:spPr>
                </pic:pic>
              </a:graphicData>
            </a:graphic>
          </wp:inline>
        </w:drawing>
      </w:r>
    </w:p>
    <w:p w14:paraId="12F64E8F" w14:textId="0D921286" w:rsidR="00E67C5E" w:rsidRDefault="00E67C5E" w:rsidP="00E67C5E">
      <w:pPr>
        <w:jc w:val="center"/>
      </w:pPr>
      <w:r>
        <w:t>Figure #: Percentage Change for Total Games Played</w:t>
      </w:r>
    </w:p>
    <w:p w14:paraId="37DD693C" w14:textId="441AF25F" w:rsidR="00E67C5E" w:rsidRDefault="00E67C5E" w:rsidP="00E67C5E">
      <w:pPr>
        <w:jc w:val="center"/>
      </w:pPr>
    </w:p>
    <w:p w14:paraId="58D0FC9A" w14:textId="58EC0803" w:rsidR="00E67C5E" w:rsidRDefault="00E67C5E" w:rsidP="00E67C5E">
      <w:pPr>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35280"/>
                    </a:xfrm>
                    <a:prstGeom prst="rect">
                      <a:avLst/>
                    </a:prstGeom>
                  </pic:spPr>
                </pic:pic>
              </a:graphicData>
            </a:graphic>
          </wp:inline>
        </w:drawing>
      </w:r>
    </w:p>
    <w:p w14:paraId="71FC37EC" w14:textId="2B5102D8" w:rsidR="00E67C5E" w:rsidRDefault="00E67C5E" w:rsidP="00E67C5E">
      <w:pPr>
        <w:jc w:val="center"/>
      </w:pPr>
      <w:r>
        <w:t>Figure #: Percentage Change for Total XP Earned</w:t>
      </w:r>
    </w:p>
    <w:p w14:paraId="1EE66CE5" w14:textId="77777777" w:rsidR="00E67C5E" w:rsidRDefault="00E67C5E" w:rsidP="00E67C5E"/>
    <w:p w14:paraId="4246A8AF" w14:textId="7E1F387E" w:rsidR="000F27D4" w:rsidRDefault="000F27D4" w:rsidP="000F27D4">
      <w:pPr>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181350" cy="685800"/>
                    </a:xfrm>
                    <a:prstGeom prst="rect">
                      <a:avLst/>
                    </a:prstGeom>
                  </pic:spPr>
                </pic:pic>
              </a:graphicData>
            </a:graphic>
          </wp:inline>
        </w:drawing>
      </w:r>
    </w:p>
    <w:p w14:paraId="0EC7358F" w14:textId="2C4E1ECC" w:rsidR="000F27D4" w:rsidRDefault="000F27D4" w:rsidP="000F27D4">
      <w:pPr>
        <w:jc w:val="center"/>
      </w:pPr>
      <w:r>
        <w:t>Figure #: Check For Zeros Function</w:t>
      </w:r>
    </w:p>
    <w:p w14:paraId="4E9A3A96" w14:textId="77777777" w:rsidR="000F27D4" w:rsidRPr="002F5FE3" w:rsidRDefault="000F27D4" w:rsidP="002F5FE3"/>
    <w:p w14:paraId="7A4EDBF2" w14:textId="3E58D5BD" w:rsidR="00757D97" w:rsidRPr="00757D97" w:rsidRDefault="009B697E" w:rsidP="00757D97">
      <w:pPr>
        <w:pStyle w:val="Heading2"/>
        <w:numPr>
          <w:ilvl w:val="0"/>
          <w:numId w:val="0"/>
        </w:numPr>
        <w:ind w:left="444" w:hanging="444"/>
      </w:pPr>
      <w:bookmarkStart w:id="71" w:name="_Toc21459662"/>
      <w:bookmarkStart w:id="72" w:name="_Toc37181025"/>
      <w:r>
        <w:t>4.6. Conclusions</w:t>
      </w:r>
      <w:bookmarkEnd w:id="71"/>
      <w:bookmarkEnd w:id="72"/>
    </w:p>
    <w:p w14:paraId="2E314C4F" w14:textId="2EFD72C4" w:rsidR="009B697E" w:rsidRDefault="009B697E" w:rsidP="002F5FE3"/>
    <w:p w14:paraId="4C289CAC" w14:textId="22CAD374"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 user the best experience possible.</w:t>
      </w:r>
    </w:p>
    <w:p w14:paraId="34493563" w14:textId="0D8AF991" w:rsidR="00440006" w:rsidRDefault="00440006">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14:paraId="7791E3C3" w14:textId="77777777" w:rsidR="009B697E" w:rsidRDefault="009B697E" w:rsidP="002F5FE3">
      <w:pPr>
        <w:pStyle w:val="Heading1"/>
      </w:pPr>
      <w:bookmarkStart w:id="73" w:name="_Toc21459663"/>
      <w:bookmarkStart w:id="74" w:name="_Toc37181026"/>
      <w:r>
        <w:lastRenderedPageBreak/>
        <w:t>5. Evaluation</w:t>
      </w:r>
      <w:bookmarkEnd w:id="73"/>
      <w:bookmarkEnd w:id="74"/>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75" w:name="_Toc21459664"/>
      <w:bookmarkStart w:id="76" w:name="_Toc37181027"/>
      <w:r>
        <w:t>5.1. Introduction</w:t>
      </w:r>
      <w:bookmarkEnd w:id="75"/>
      <w:bookmarkEnd w:id="76"/>
    </w:p>
    <w:p w14:paraId="21D38BDC" w14:textId="4BA93CFB" w:rsidR="008665CA" w:rsidRDefault="008665CA" w:rsidP="008665CA"/>
    <w:p w14:paraId="36953CA8" w14:textId="68AFB8BB" w:rsidR="008665CA" w:rsidRDefault="008665CA" w:rsidP="008665CA">
      <w:r>
        <w:t xml:space="preserve">This section of the document will </w:t>
      </w:r>
      <w:r w:rsidR="00E3091C">
        <w:t xml:space="preserve">look into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 outside of the programming side of things.</w:t>
      </w:r>
    </w:p>
    <w:p w14:paraId="384ED598" w14:textId="43650521" w:rsidR="00E3091C" w:rsidRDefault="00E3091C" w:rsidP="008665CA"/>
    <w:p w14:paraId="448DB18E" w14:textId="3B4D89CF" w:rsidR="00E3091C" w:rsidRDefault="00E3091C" w:rsidP="00846B1E">
      <w:r>
        <w:t>** Questionnares on fonts **</w:t>
      </w:r>
    </w:p>
    <w:p w14:paraId="60BC66F1" w14:textId="360DC8F9" w:rsidR="00E3091C" w:rsidRDefault="00E3091C" w:rsidP="008665CA">
      <w:r>
        <w:t>Teacher ideas take them from section 1</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77" w:name="_Toc21459665"/>
      <w:bookmarkStart w:id="78" w:name="_Toc37181028"/>
      <w:r>
        <w:t>5.2. Software Evaluation</w:t>
      </w:r>
      <w:bookmarkEnd w:id="77"/>
      <w:bookmarkEnd w:id="78"/>
      <w:r>
        <w:t xml:space="preserve"> </w:t>
      </w:r>
    </w:p>
    <w:p w14:paraId="73764B28" w14:textId="41DEEBF0" w:rsidR="00D912AA" w:rsidRDefault="00D912AA" w:rsidP="00D912AA"/>
    <w:p w14:paraId="7E62964A" w14:textId="23270FBF" w:rsidR="00D912AA" w:rsidRDefault="00B47D1A" w:rsidP="00D912AA">
      <w:r>
        <w:t>As mentioned in section 3.4 the test plan originally set out in the interim report was unfortunately unable to go ahead due to the outbreak of Covid-19 and the subsequent lock 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3A1A6A3C" w:rsidR="00920E81" w:rsidRPr="007253C1" w:rsidRDefault="007253C1" w:rsidP="00D912AA">
      <w:r>
        <w:t>White box testing is a name given to the type of tests performed by someone who knows the ins and outs of the application before testing begins.</w:t>
      </w:r>
      <w:r w:rsidR="00E61950">
        <w:t>[]</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4EB43562"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all of the possible inputs that it could receive from the classes and other functions through out the application.</w:t>
      </w:r>
      <w:r w:rsidR="007B13C7">
        <w:t xml:space="preserve"> When working with items that are coming from the database where information could potentially be anything a user wanted like a username for example things got slightly tricky for these situations so try except blocks were used throughout the application to catch any unwanted behaviours from crashing the app or changing unwanted details in the database.</w:t>
      </w:r>
    </w:p>
    <w:p w14:paraId="133BB5ED" w14:textId="46E126CD" w:rsidR="003F597A" w:rsidRDefault="00331D5D" w:rsidP="00D912AA">
      <w:r>
        <w:t>For example, i</w:t>
      </w:r>
      <w:r w:rsidR="003F597A">
        <w:t xml:space="preserve">n the case of the Increment Timer function it was easy to test as I </w:t>
      </w:r>
      <w:r w:rsidR="00E3761D">
        <w:t xml:space="preserve">knew that the numbers would be fixed every time that the function gets called. I could leave a minigame running </w:t>
      </w:r>
      <w:r w:rsidR="00E3761D">
        <w:lastRenderedPageBreak/>
        <w:t>and I would know that the increment worked as I could visually see the timer clicking up and up as time went by.</w:t>
      </w:r>
    </w:p>
    <w:p w14:paraId="2A28D258" w14:textId="06A0FB69" w:rsidR="003F597A" w:rsidRDefault="003F597A" w:rsidP="003F597A">
      <w:pPr>
        <w:jc w:val="center"/>
      </w:pPr>
      <w:r>
        <w:rPr>
          <w:noProof/>
        </w:rPr>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695575"/>
                    </a:xfrm>
                    <a:prstGeom prst="rect">
                      <a:avLst/>
                    </a:prstGeom>
                  </pic:spPr>
                </pic:pic>
              </a:graphicData>
            </a:graphic>
          </wp:inline>
        </w:drawing>
      </w:r>
    </w:p>
    <w:p w14:paraId="68D9A6C9" w14:textId="51D057D6" w:rsidR="003F597A" w:rsidRDefault="003F597A" w:rsidP="003F597A">
      <w:pPr>
        <w:jc w:val="center"/>
      </w:pPr>
      <w:r>
        <w:t>Figure #: Increment Timer Function</w:t>
      </w:r>
    </w:p>
    <w:p w14:paraId="71796165" w14:textId="30394279" w:rsidR="00920E81" w:rsidRDefault="00920E81" w:rsidP="00D912AA"/>
    <w:p w14:paraId="54DBEF9F" w14:textId="17D26922" w:rsidR="00331D5D" w:rsidRDefault="002F5A82" w:rsidP="00D912AA">
      <w:r>
        <w:t>Figures x, x and x show that the timer function works as intended, it removes the extra zeros when necessary like when the first 9 seconds finishes counting up the 1 from the number 10 replaces the 0. When the first 60 seconds passe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575F104A" w14:textId="33C21341" w:rsidR="00331D5D" w:rsidRDefault="00846B1E" w:rsidP="00331D5D">
            <w:pPr>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895350" cy="438150"/>
                          </a:xfrm>
                          <a:prstGeom prst="rect">
                            <a:avLst/>
                          </a:prstGeom>
                        </pic:spPr>
                      </pic:pic>
                    </a:graphicData>
                  </a:graphic>
                </wp:inline>
              </w:drawing>
            </w:r>
          </w:p>
        </w:tc>
        <w:tc>
          <w:tcPr>
            <w:tcW w:w="3005" w:type="dxa"/>
          </w:tcPr>
          <w:p w14:paraId="7500D09B" w14:textId="5BB61C34" w:rsidR="00331D5D" w:rsidRDefault="00331D5D" w:rsidP="00331D5D">
            <w:pPr>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000125" cy="466725"/>
                          </a:xfrm>
                          <a:prstGeom prst="rect">
                            <a:avLst/>
                          </a:prstGeom>
                        </pic:spPr>
                      </pic:pic>
                    </a:graphicData>
                  </a:graphic>
                </wp:inline>
              </w:drawing>
            </w:r>
          </w:p>
        </w:tc>
        <w:tc>
          <w:tcPr>
            <w:tcW w:w="3006" w:type="dxa"/>
          </w:tcPr>
          <w:p w14:paraId="3B4FAF76" w14:textId="78C81879" w:rsidR="00331D5D" w:rsidRDefault="00846B1E" w:rsidP="00331D5D">
            <w:pPr>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 cy="457200"/>
                          </a:xfrm>
                          <a:prstGeom prst="rect">
                            <a:avLst/>
                          </a:prstGeom>
                        </pic:spPr>
                      </pic:pic>
                    </a:graphicData>
                  </a:graphic>
                </wp:inline>
              </w:drawing>
            </w:r>
          </w:p>
        </w:tc>
      </w:tr>
      <w:tr w:rsidR="00331D5D" w14:paraId="1899AD73" w14:textId="77777777" w:rsidTr="00331D5D">
        <w:tc>
          <w:tcPr>
            <w:tcW w:w="3005" w:type="dxa"/>
          </w:tcPr>
          <w:p w14:paraId="7574B1F0" w14:textId="48AFB57D" w:rsidR="00331D5D" w:rsidRDefault="00331D5D" w:rsidP="00331D5D">
            <w:pPr>
              <w:jc w:val="center"/>
            </w:pPr>
            <w:r>
              <w:t>Figure #: Timer Example 1</w:t>
            </w:r>
          </w:p>
        </w:tc>
        <w:tc>
          <w:tcPr>
            <w:tcW w:w="3005" w:type="dxa"/>
          </w:tcPr>
          <w:p w14:paraId="18DB42E5" w14:textId="678611C4" w:rsidR="00331D5D" w:rsidRDefault="00331D5D" w:rsidP="00331D5D">
            <w:pPr>
              <w:jc w:val="center"/>
            </w:pPr>
            <w:r>
              <w:t>Figure #: Timer Example 2</w:t>
            </w:r>
          </w:p>
        </w:tc>
        <w:tc>
          <w:tcPr>
            <w:tcW w:w="3006" w:type="dxa"/>
          </w:tcPr>
          <w:p w14:paraId="2EA204AA" w14:textId="6C8EFAF7" w:rsidR="00331D5D" w:rsidRDefault="00331D5D" w:rsidP="00331D5D">
            <w:pPr>
              <w:jc w:val="center"/>
            </w:pPr>
            <w:r>
              <w:t>Figure #: Timer Example 3</w:t>
            </w:r>
          </w:p>
        </w:tc>
      </w:tr>
    </w:tbl>
    <w:p w14:paraId="1FB7EAEF" w14:textId="226D4424" w:rsidR="002F5A82" w:rsidRDefault="002F5A82" w:rsidP="00D912AA">
      <w:r>
        <w:t xml:space="preserve"> </w:t>
      </w:r>
    </w:p>
    <w:p w14:paraId="4B3CD715" w14:textId="2E99A35B" w:rsidR="00331D5D" w:rsidRDefault="00331D5D" w:rsidP="00D912AA"/>
    <w:p w14:paraId="571C9447" w14:textId="66A0BC28" w:rsidR="00331D5D" w:rsidRDefault="00331D5D" w:rsidP="00D912AA">
      <w:r>
        <w:t xml:space="preserve">Python does have </w:t>
      </w:r>
      <w:r w:rsidR="00846B1E">
        <w:t>a unit test library available where functions can be tested but for something like this application where there are graphical elements and other objects that aren’t native to vanilla Python this wasn’t much use except for the pure Python functions in the code which were few and far between as the main focus of this project was creating a user friendly visual learning application.</w:t>
      </w:r>
      <w:r w:rsidR="00E61950">
        <w:t>[]</w:t>
      </w:r>
    </w:p>
    <w:p w14:paraId="35FD82A1" w14:textId="77777777" w:rsidR="00331D5D" w:rsidRDefault="00331D5D" w:rsidP="00D912AA"/>
    <w:p w14:paraId="2DDA92CD" w14:textId="11875BE2" w:rsidR="00331D5D" w:rsidRPr="00331D5D" w:rsidRDefault="00331D5D" w:rsidP="00D912AA">
      <w:pPr>
        <w:rPr>
          <w:b/>
          <w:bCs/>
        </w:rPr>
      </w:pPr>
      <w:r w:rsidRPr="00331D5D">
        <w:rPr>
          <w:b/>
          <w:bCs/>
        </w:rPr>
        <w:t>Use Cases:</w:t>
      </w:r>
    </w:p>
    <w:p w14:paraId="10DCAA2C" w14:textId="238F5F8B" w:rsidR="00331D5D" w:rsidRDefault="00846B1E" w:rsidP="00D912AA">
      <w:r>
        <w:t xml:space="preserve">I created use cases to test the </w:t>
      </w:r>
      <w:r w:rsidR="009E3CA6">
        <w:t xml:space="preserve">functionality of the application myself in the absence of having a larger group of primary school students testing the application themselves and then reporting back with bugs, suggestions and general ideas on how to better the application. These use cases were created to ensure that the intended functionality was implemented properly and if it wasn’t, what went wrong or </w:t>
      </w:r>
      <w:r w:rsidR="009E3CA6">
        <w:lastRenderedPageBreak/>
        <w:t>what could go wrong and were all of the proper error handling measures put in place. If they weren’t, a bug was created in the Airtabl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lastRenderedPageBreak/>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Accidentally hooked up correct sound to incorrect 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 xml:space="preserve">User presses Yes when in leave </w:t>
            </w:r>
            <w:r>
              <w:rPr>
                <w:lang w:val="en-GB"/>
              </w:rPr>
              <w:lastRenderedPageBreak/>
              <w:t>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lastRenderedPageBreak/>
              <w:t xml:space="preserve">User should be brought back to </w:t>
            </w:r>
            <w:r>
              <w:rPr>
                <w:lang w:val="en-GB"/>
              </w:rPr>
              <w:lastRenderedPageBreak/>
              <w:t>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lastRenderedPageBreak/>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 xml:space="preserve">Accidentally set to </w:t>
            </w:r>
            <w:r>
              <w:rPr>
                <w:lang w:val="en-GB"/>
              </w:rPr>
              <w:lastRenderedPageBreak/>
              <w:t>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lastRenderedPageBreak/>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Results page user xp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77777777" w:rsidR="0040032B" w:rsidRPr="0040032B" w:rsidRDefault="0040032B" w:rsidP="00D912AA">
      <w:pPr>
        <w:rPr>
          <w:lang w:val="en-GB"/>
        </w:rPr>
      </w:pPr>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3503C29" w14:textId="67E30EA6" w:rsidR="00E61950" w:rsidRDefault="00E61950" w:rsidP="00D912AA">
      <w:r>
        <w:t xml:space="preserve">Black box testing is the opposite to white box testing. It can be visualized by thinking about the input going into a black box that no one can see into and then receiving an output on the other side. It refers to the type of testing that users who have never interacted with the application before do. [] For this type of testing I decided to hand over the application to members of my family who are very technologically illiterate to test its functionality in place of the larger group of primary school students I had originally intended to use for black box testing purposes. </w:t>
      </w:r>
      <w:r w:rsidR="00D9085C">
        <w:t>While members of my family were testing out the application, I observed without giving them any instructions and asked could they complete some set of instructions without my input to test if the application was easy to navigate through.</w:t>
      </w:r>
      <w:r w:rsidR="006E56A4">
        <w:t xml:space="preserve"> Figure x shows</w:t>
      </w:r>
      <w:r w:rsidR="00D9085C">
        <w:t xml:space="preserve"> a black box testing table was created for the 3 members of my family and the results were recorded based on different challenges I put forth for them to complete.</w:t>
      </w:r>
    </w:p>
    <w:p w14:paraId="4D92F332" w14:textId="1988AD04" w:rsidR="006E56A4" w:rsidRDefault="006E56A4" w:rsidP="00D912AA"/>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r>
              <w:t xml:space="preserve">answer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teacher</w:t>
            </w:r>
            <w:r w:rsidR="00D61189">
              <w:t>s</w:t>
            </w:r>
            <w:r>
              <w:t>classroom’</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It wasn’t clear that my username actually changed.</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Log in button instead of log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r>
              <w:t>You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1290F7B0" w14:textId="38C13A5D" w:rsidR="007B63DE" w:rsidRDefault="007B63DE" w:rsidP="002F5FE3">
      <w:pPr>
        <w:pStyle w:val="Heading2"/>
        <w:numPr>
          <w:ilvl w:val="0"/>
          <w:numId w:val="0"/>
        </w:numPr>
      </w:pPr>
    </w:p>
    <w:p w14:paraId="21D7901D" w14:textId="114EDEB6" w:rsidR="00114C1A" w:rsidRDefault="005C267C" w:rsidP="005C267C">
      <w:r>
        <w:t>After handing the app over to the users who had never seen the app before and allowing them to</w:t>
      </w:r>
      <w:r w:rsidR="00114C1A">
        <w:t xml:space="preserve"> use it with minimal instructions it was clear what parts of the application were working well and what parts needed some work done. All of the issues that arose from this test were added to the Airtabl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in order to close the popup. This issue was especially prevalent in the minigame section of the app where a popup appears every time the user guess a question. Many got frustrated when the popup did not automatically close for them and they couldn’t figure out how to dismiss it themselves until after a few random clicks on the screen. Another </w:t>
      </w:r>
      <w:r w:rsidR="00114C1A">
        <w:lastRenderedPageBreak/>
        <w:t>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5D4C1235" w:rsidR="00114C1A" w:rsidRDefault="006E7DF9" w:rsidP="005C267C">
      <w:r>
        <w:t>Overall,</w:t>
      </w:r>
      <w:r w:rsidR="00114C1A">
        <w:t xml:space="preserve"> the users seemed happy with the application, they all mentioned how they enjoyed the email system as they got the email to their own phones almost instantly after pressing the button. Apart from these tasks there isn’t much else that the user is able to interact with so I believe these bugs that came up while testing was happening are the only ones left to </w:t>
      </w:r>
      <w:r w:rsidR="005A4C68">
        <w:t>fix</w:t>
      </w:r>
      <w:r w:rsidR="00114C1A">
        <w:t xml:space="preserve"> before moving on to other future work in the project.</w:t>
      </w:r>
    </w:p>
    <w:p w14:paraId="4A6365CD" w14:textId="58D30AF5" w:rsidR="0008192C" w:rsidRPr="005C267C" w:rsidRDefault="0008192C" w:rsidP="005C267C">
      <w:r>
        <w:t>Another step to take in the future would be to create a check to see if it’s the users first time logging into the application and if it was then a short video might play teacher the user how to use the application and what each button does before letting them experience the app themselves.</w:t>
      </w:r>
    </w:p>
    <w:p w14:paraId="5CA7257B" w14:textId="77777777" w:rsidR="005C267C" w:rsidRPr="005C267C" w:rsidRDefault="005C267C" w:rsidP="005C267C"/>
    <w:p w14:paraId="2B097AB1" w14:textId="7CFA8934" w:rsidR="007B63DE" w:rsidRDefault="009B697E" w:rsidP="002F5FE3">
      <w:pPr>
        <w:pStyle w:val="Heading2"/>
        <w:numPr>
          <w:ilvl w:val="0"/>
          <w:numId w:val="0"/>
        </w:numPr>
      </w:pPr>
      <w:bookmarkStart w:id="79" w:name="_Toc21459667"/>
      <w:bookmarkStart w:id="80" w:name="_Toc37181030"/>
      <w:r>
        <w:t>5.</w:t>
      </w:r>
      <w:r w:rsidR="00E61950">
        <w:t>3</w:t>
      </w:r>
      <w:r>
        <w:t>. Questionnaires and Interviews Evaluation</w:t>
      </w:r>
      <w:bookmarkEnd w:id="79"/>
      <w:bookmarkEnd w:id="80"/>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0A38C476" w:rsidR="00667E05" w:rsidRDefault="00667E05" w:rsidP="006E7DF9">
      <w:r>
        <w:t xml:space="preserve">When deciding on a font for the application I personally selected a few that I thought would be appropriate and eventually brought the number of fonts down to two different ones. The two fonts I decided on were the default Kivy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they got to choose which font they would like to see in the application over the other. The results from this question</w:t>
      </w:r>
      <w:r w:rsidR="003B320A">
        <w:t>naire</w:t>
      </w:r>
      <w:r w:rsidR="005E6998">
        <w:t xml:space="preserve"> are shown below in figure x.</w:t>
      </w:r>
    </w:p>
    <w:p w14:paraId="4E09F4D5" w14:textId="739AB69C" w:rsidR="00667E05" w:rsidRDefault="003B320A" w:rsidP="006E7DF9">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04770"/>
                    </a:xfrm>
                    <a:prstGeom prst="rect">
                      <a:avLst/>
                    </a:prstGeom>
                  </pic:spPr>
                </pic:pic>
              </a:graphicData>
            </a:graphic>
          </wp:inline>
        </w:drawing>
      </w:r>
    </w:p>
    <w:p w14:paraId="79D9B66C" w14:textId="6C86693C" w:rsidR="00667E05" w:rsidRDefault="00667E05" w:rsidP="00667E05">
      <w:pPr>
        <w:jc w:val="center"/>
      </w:pPr>
      <w:r>
        <w:t xml:space="preserve">Figure #: </w:t>
      </w:r>
      <w:r w:rsidR="005E6998">
        <w:t>Bar Graph Showing Peoples Font Preference</w:t>
      </w:r>
    </w:p>
    <w:p w14:paraId="18C5D21A" w14:textId="0CCAF707" w:rsidR="006E7DF9" w:rsidRDefault="006E7DF9" w:rsidP="006E7DF9"/>
    <w:p w14:paraId="61738B80" w14:textId="536B88DE" w:rsidR="005E6998" w:rsidRDefault="005E6998" w:rsidP="006E7DF9">
      <w:r>
        <w:t>The interesting part of this question</w:t>
      </w:r>
      <w:r w:rsidR="003B320A">
        <w:t>naire</w:t>
      </w:r>
      <w:r>
        <w:t xml:space="preserve"> comes when we look into the different age groups of people when it came to choose their preferred font. The breakdown of users preference based on age range can be seen in figure x and x.</w:t>
      </w:r>
    </w:p>
    <w:p w14:paraId="7EF347C3" w14:textId="22FF8979" w:rsidR="005E6998" w:rsidRDefault="005E6998" w:rsidP="006E7DF9">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598420"/>
                    </a:xfrm>
                    <a:prstGeom prst="rect">
                      <a:avLst/>
                    </a:prstGeom>
                  </pic:spPr>
                </pic:pic>
              </a:graphicData>
            </a:graphic>
          </wp:inline>
        </w:drawing>
      </w:r>
    </w:p>
    <w:p w14:paraId="4049AB5E" w14:textId="654F1103" w:rsidR="005E6998" w:rsidRDefault="005E6998" w:rsidP="005E6998">
      <w:pPr>
        <w:jc w:val="center"/>
      </w:pPr>
      <w:r>
        <w:t>Figure #: Bar Graph Showing People Under 12</w:t>
      </w:r>
      <w:r w:rsidR="003B320A">
        <w:t>s</w:t>
      </w:r>
      <w:r>
        <w:t xml:space="preserve"> Font Preference</w:t>
      </w:r>
    </w:p>
    <w:p w14:paraId="4190D4BF" w14:textId="1B6B0DD8" w:rsidR="005E6998" w:rsidRDefault="005E6998" w:rsidP="006E7DF9"/>
    <w:p w14:paraId="044CEF7E" w14:textId="30C175FB" w:rsidR="003B320A" w:rsidRDefault="005E6998" w:rsidP="006E7DF9">
      <w:r>
        <w:t>As we can see in figure x. When people under 12 years of age were asked about their font preference only one person out of the 9 people asked voted for the default Kivy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 so it is something that they are comfortable with reading and something that they would have no difficulties understanding.</w:t>
      </w:r>
    </w:p>
    <w:p w14:paraId="7F7FC678" w14:textId="3ED5A1E2" w:rsidR="003B320A" w:rsidRDefault="003B320A" w:rsidP="006E7DF9"/>
    <w:p w14:paraId="24B02BBA" w14:textId="2CF7F14C" w:rsidR="003B320A" w:rsidRDefault="00C649C3" w:rsidP="006E7DF9">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581910"/>
                    </a:xfrm>
                    <a:prstGeom prst="rect">
                      <a:avLst/>
                    </a:prstGeom>
                  </pic:spPr>
                </pic:pic>
              </a:graphicData>
            </a:graphic>
          </wp:inline>
        </w:drawing>
      </w:r>
    </w:p>
    <w:p w14:paraId="501928D4" w14:textId="56E86351" w:rsidR="003B320A" w:rsidRDefault="003B320A" w:rsidP="003B320A">
      <w:pPr>
        <w:jc w:val="center"/>
      </w:pPr>
      <w:r>
        <w:t>Figure #: Bar Graph Showing People Over 12s Font Preference</w:t>
      </w:r>
    </w:p>
    <w:p w14:paraId="2C36F637" w14:textId="77777777" w:rsidR="003B320A" w:rsidRDefault="003B320A" w:rsidP="003B320A">
      <w:pPr>
        <w:jc w:val="center"/>
      </w:pPr>
    </w:p>
    <w:p w14:paraId="38998F95" w14:textId="08D7F7E0" w:rsidR="003B320A" w:rsidRDefault="003B320A" w:rsidP="006E7DF9">
      <w:r>
        <w:t xml:space="preserve">Figure x shows almost the opposite result for people over the age of 12s font preference. This time when questioned, the older people responded that they just liked the design more and felt that the Helvetica font looked too simple and childish. </w:t>
      </w:r>
    </w:p>
    <w:p w14:paraId="2A523651" w14:textId="7BC66510"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for third class primary school students it was decided that the Helvetica Textbook font would be chosen to go into the final version of the Primary Mathletes application rather than the default Kivy font.</w:t>
      </w:r>
    </w:p>
    <w:p w14:paraId="7EB0DBCB" w14:textId="0520234F" w:rsidR="003B320A" w:rsidRDefault="003B320A" w:rsidP="006E7DF9"/>
    <w:p w14:paraId="3CF730FE" w14:textId="51073A47" w:rsidR="00C649C3" w:rsidRPr="00C649C3" w:rsidRDefault="00C649C3" w:rsidP="006E7DF9">
      <w:pPr>
        <w:rPr>
          <w:b/>
          <w:bCs/>
        </w:rPr>
      </w:pPr>
      <w:r w:rsidRPr="00C649C3">
        <w:rPr>
          <w:b/>
          <w:bCs/>
        </w:rPr>
        <w:t>Teacher Proposal Questionnaire:</w:t>
      </w:r>
    </w:p>
    <w:p w14:paraId="1D538E49" w14:textId="51EF37E0" w:rsidR="00C649C3" w:rsidRDefault="00C649C3" w:rsidP="006E7DF9">
      <w:r>
        <w:t>When the application was in the ideology phase where ideas were just being written down and nothing had yet been set in stone, a questionnaire was sent out to some primary school teachers for their opinions on the idea and what they thought would be beneficial to the project.</w:t>
      </w:r>
    </w:p>
    <w:p w14:paraId="613F5AD3" w14:textId="6CF962D8" w:rsidR="00C649C3" w:rsidRDefault="00C649C3" w:rsidP="006E7DF9">
      <w:r>
        <w:t xml:space="preserve">The proposal/questionnaire document that was sent out to the teachers can be seen in Appendix 1 and those who replied and consented to having their responses included in this project can be seen in Appendices 2 – 5. </w:t>
      </w:r>
    </w:p>
    <w:p w14:paraId="32CFDBAA" w14:textId="744A83B8" w:rsidR="005E6998" w:rsidRDefault="005E6998" w:rsidP="006E7DF9"/>
    <w:p w14:paraId="64FD3A8D" w14:textId="135743CC" w:rsidR="00FF0053" w:rsidRDefault="00121A7F" w:rsidP="006E7DF9">
      <w:r>
        <w:t>According to the teachers questioned, almost all primary schools in Ireland will have access to iPads and/or laptops at some stage throughout their learning week. The application created for this project would be a great addition to their time with these iPads and laptops because as one of the teachers put it, using the app “wouldn’t feel like work to them” and so they could be reinforcing learning outcomes of the curriculum while still enjoying themselves.</w:t>
      </w:r>
      <w:r w:rsidR="00FF0053">
        <w:br/>
        <w:t>I also learned of great teacher resources that I used as inspiration for the minigame section of the application that the teachers mentioned such as: Twinkl, Transum Maths, ixl.ie, NRich Maths etc.</w:t>
      </w:r>
      <w:r w:rsidR="00FF0053">
        <w:br/>
        <w:t>Teachers also brought up good points like the fact that not all students will be provided with iPads and laptops at all times while in school but the purpose of the application isn’t to replace the maths curriculum in school but rather help solidify what the users have already learned so that their retention of information improves.</w:t>
      </w:r>
      <w:r w:rsidR="002D6100">
        <w:t xml:space="preserve"> </w:t>
      </w:r>
      <w:r w:rsidR="002D6100">
        <w:br/>
        <w:t>Using positive reinforcement like the one seen in the correct answer popup with the smiley face was also a suggestion laid out in one of the teachers answers to the questionnaire and so this was added in as part of the design of the app.</w:t>
      </w:r>
      <w:bookmarkStart w:id="81" w:name="_GoBack"/>
      <w:bookmarkEnd w:id="81"/>
    </w:p>
    <w:p w14:paraId="6A0E9BBE" w14:textId="4D79A60F" w:rsidR="00FF0053" w:rsidRDefault="00FF0053" w:rsidP="006E7DF9"/>
    <w:p w14:paraId="4EE465B7" w14:textId="77777777" w:rsidR="00FF0053" w:rsidRPr="006E7DF9" w:rsidRDefault="00FF0053" w:rsidP="006E7DF9"/>
    <w:p w14:paraId="25B49871" w14:textId="479B05DB" w:rsidR="009B697E" w:rsidRDefault="009B697E" w:rsidP="002F5FE3">
      <w:pPr>
        <w:pStyle w:val="Heading2"/>
        <w:numPr>
          <w:ilvl w:val="0"/>
          <w:numId w:val="0"/>
        </w:numPr>
      </w:pPr>
      <w:bookmarkStart w:id="82" w:name="_Toc21459668"/>
      <w:bookmarkStart w:id="83" w:name="_Toc37181031"/>
      <w:r>
        <w:t>5.</w:t>
      </w:r>
      <w:bookmarkEnd w:id="82"/>
      <w:bookmarkEnd w:id="83"/>
      <w:r w:rsidR="002D6100">
        <w:t>5 Full Use of Application</w:t>
      </w:r>
    </w:p>
    <w:p w14:paraId="213C8DDC" w14:textId="1254A183" w:rsidR="002D6100" w:rsidRDefault="002D6100" w:rsidP="002D6100"/>
    <w:p w14:paraId="4000D041" w14:textId="56C540C0" w:rsidR="002D6100" w:rsidRDefault="002D6100" w:rsidP="002D6100">
      <w:pPr>
        <w:pStyle w:val="Heading2"/>
        <w:numPr>
          <w:ilvl w:val="0"/>
          <w:numId w:val="0"/>
        </w:numPr>
      </w:pPr>
      <w:r>
        <w:t>5.</w:t>
      </w:r>
      <w:r>
        <w:t>6</w:t>
      </w:r>
      <w:r>
        <w:t xml:space="preserve"> Full Use of Application</w:t>
      </w:r>
    </w:p>
    <w:p w14:paraId="53C4CD32" w14:textId="77777777" w:rsidR="002D6100" w:rsidRPr="002D6100" w:rsidRDefault="002D6100" w:rsidP="002D6100"/>
    <w:p w14:paraId="1C48ED1C" w14:textId="5EA428CA" w:rsidR="009B697E" w:rsidRDefault="00025C58" w:rsidP="002F5FE3">
      <w:r>
        <w:t xml:space="preserve"> </w:t>
      </w:r>
    </w:p>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lastRenderedPageBreak/>
        <w:br w:type="page"/>
      </w:r>
    </w:p>
    <w:p w14:paraId="564D60C1" w14:textId="77777777" w:rsidR="009B697E" w:rsidRDefault="009B697E" w:rsidP="002F5FE3">
      <w:pPr>
        <w:pStyle w:val="Heading1"/>
      </w:pPr>
      <w:bookmarkStart w:id="84" w:name="_Toc21459669"/>
      <w:bookmarkStart w:id="85" w:name="_Toc37181032"/>
      <w:r>
        <w:lastRenderedPageBreak/>
        <w:t>6. Conclusions and Future Work</w:t>
      </w:r>
      <w:bookmarkEnd w:id="84"/>
      <w:bookmarkEnd w:id="85"/>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86" w:name="_Toc21459670"/>
      <w:bookmarkStart w:id="87" w:name="_Toc37181033"/>
      <w:r>
        <w:t>6.1. Introduction</w:t>
      </w:r>
      <w:bookmarkEnd w:id="86"/>
      <w:bookmarkEnd w:id="87"/>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60C9368E" w14:textId="0F90B038" w:rsidR="007253C1" w:rsidRDefault="007253C1" w:rsidP="002F5FE3">
      <w:r>
        <w:t>***If I could do it again section***</w:t>
      </w:r>
    </w:p>
    <w:p w14:paraId="579C7C28" w14:textId="335A2C47" w:rsidR="007253C1" w:rsidRDefault="00A85390" w:rsidP="002F5FE3">
      <w:r>
        <w:t>- create a template button to avoid hardcoding all the buttons</w:t>
      </w:r>
    </w:p>
    <w:p w14:paraId="25616EFE" w14:textId="12F4E032" w:rsidR="00A85390" w:rsidRPr="002F5FE3" w:rsidRDefault="00A85390" w:rsidP="002F5FE3">
      <w:r>
        <w:t>- remove the level selection pages that are duplications of each other</w:t>
      </w:r>
    </w:p>
    <w:p w14:paraId="2F4FB274" w14:textId="223EC5CC" w:rsidR="007B63DE" w:rsidRDefault="009B697E" w:rsidP="007253C1">
      <w:pPr>
        <w:pStyle w:val="Heading2"/>
        <w:numPr>
          <w:ilvl w:val="0"/>
          <w:numId w:val="0"/>
        </w:numPr>
        <w:ind w:left="444" w:hanging="444"/>
      </w:pPr>
      <w:bookmarkStart w:id="88" w:name="_Toc21459671"/>
      <w:bookmarkStart w:id="89" w:name="_Toc37181034"/>
      <w:r>
        <w:t>6.2. Conclusions</w:t>
      </w:r>
      <w:bookmarkEnd w:id="88"/>
      <w:bookmarkEnd w:id="89"/>
    </w:p>
    <w:p w14:paraId="1D207B2A" w14:textId="77777777" w:rsidR="007253C1" w:rsidRDefault="007253C1" w:rsidP="00862882"/>
    <w:p w14:paraId="59BCFBD7" w14:textId="5D36DF46" w:rsidR="00862882" w:rsidRDefault="009E3CA6" w:rsidP="00862882">
      <w:r>
        <w:t>Due to the lack of student interaction during testing .. .. .. testing was harder, less bugs were found, redevelopment of the app wasn’t as successful as it could have potentially been etc</w:t>
      </w:r>
    </w:p>
    <w:p w14:paraId="6A6D3998" w14:textId="02669DE9" w:rsidR="00862882" w:rsidRDefault="00862882" w:rsidP="00862882"/>
    <w:p w14:paraId="35C492E4" w14:textId="1DE10E37" w:rsidR="00862882" w:rsidRDefault="00862882" w:rsidP="00862882">
      <w:r w:rsidRPr="002F5FE3">
        <w:t>With more time and effort, I think that this application could be put out into the world and be used by teachers, parents and students to improve retention of mathematical information.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w:t>
      </w:r>
      <w:r>
        <w:t xml:space="preserve">n international </w:t>
      </w:r>
      <w:r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 overall.</w:t>
      </w:r>
    </w:p>
    <w:p w14:paraId="5DEB26DA" w14:textId="77777777" w:rsidR="00862882" w:rsidRPr="00862882" w:rsidRDefault="00862882" w:rsidP="00862882"/>
    <w:p w14:paraId="1F7DC936" w14:textId="77777777" w:rsidR="00536DA2" w:rsidRDefault="009B697E" w:rsidP="002F5FE3">
      <w:pPr>
        <w:pStyle w:val="Heading2"/>
        <w:numPr>
          <w:ilvl w:val="0"/>
          <w:numId w:val="0"/>
        </w:numPr>
      </w:pPr>
      <w:bookmarkStart w:id="90" w:name="_Toc21459672"/>
      <w:bookmarkStart w:id="91" w:name="_Toc37181035"/>
      <w:r>
        <w:t>6.3. Future Work</w:t>
      </w:r>
      <w:bookmarkEnd w:id="90"/>
      <w:bookmarkEnd w:id="91"/>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lastRenderedPageBreak/>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6D147FC7" w14:textId="77777777" w:rsidR="008A58DD" w:rsidRDefault="008A58DD" w:rsidP="002F5FE3"/>
    <w:p w14:paraId="3576AC04" w14:textId="77777777" w:rsidR="00862882" w:rsidRDefault="00862882" w:rsidP="002F5FE3">
      <w:pPr>
        <w:pStyle w:val="Heading1"/>
      </w:pPr>
      <w:bookmarkStart w:id="92" w:name="_Toc21459673"/>
    </w:p>
    <w:p w14:paraId="2EB783A4" w14:textId="5FD2CFB1" w:rsidR="008A58DD" w:rsidRDefault="00A12A43" w:rsidP="002F5FE3">
      <w:pPr>
        <w:pStyle w:val="Heading1"/>
      </w:pPr>
      <w:bookmarkStart w:id="93" w:name="_Toc37181036"/>
      <w:r>
        <w:t xml:space="preserve">7. </w:t>
      </w:r>
      <w:r w:rsidR="008A58DD">
        <w:t>Bibliography</w:t>
      </w:r>
      <w:bookmarkEnd w:id="92"/>
      <w:bookmarkEnd w:id="93"/>
    </w:p>
    <w:p w14:paraId="7347B54C" w14:textId="7F993760" w:rsidR="00656B3F" w:rsidRDefault="00656B3F" w:rsidP="002F5FE3"/>
    <w:p w14:paraId="33EE656C" w14:textId="29D4082D" w:rsidR="00061302" w:rsidRPr="00061302" w:rsidRDefault="00061302" w:rsidP="002F5FE3">
      <w:pPr>
        <w:rPr>
          <w:b/>
          <w:bCs/>
        </w:rPr>
      </w:pPr>
      <w:r>
        <w:t xml:space="preserve">1. </w:t>
      </w:r>
      <w:r w:rsidRPr="00061302">
        <w:t>Emetere M. E, Oluwafemi T. J, Akinlusi T</w:t>
      </w:r>
      <w:r>
        <w:t>,</w:t>
      </w:r>
      <w:r w:rsidRPr="00061302">
        <w:t xml:space="preserve"> Allen M. C, Ama E. C.</w:t>
      </w:r>
      <w:r>
        <w:t xml:space="preserve"> </w:t>
      </w:r>
      <w:r w:rsidRPr="00061302">
        <w:t>Developing a Mathematical Mobile App: A Case Study of an Environmental Model</w:t>
      </w:r>
      <w:r>
        <w:t xml:space="preserve"> [Internet]. Iaeng.org. [cited 2019 Dec 8]. Available from: </w:t>
      </w:r>
      <w:r w:rsidRPr="00061302">
        <w:t xml:space="preserve">http://www.iaeng.org/publication/WCECS2016/WCECS2016_pp150-153.pdf?fbclid=IwAR1iFguPdUgTeTq4pAUzfkYheh7g1EVxyUmrFUI8SE6hXfLr6E5DdhYSafg </w:t>
      </w:r>
    </w:p>
    <w:p w14:paraId="4854E30C" w14:textId="77777777" w:rsidR="00346EEB" w:rsidRDefault="00346EEB" w:rsidP="00061302">
      <w:pPr>
        <w:pStyle w:val="BodyA"/>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lastRenderedPageBreak/>
        <w:t xml:space="preserve">[2] Matthew Kearney and Damian Maher  - MOBILE LEARNING IN MATHS TEACHER EDUCATION: USING IPADS TO SUPPORT PRE-SERVICE TEACHERS’ PROFESSIONAL DEVELOPMENT: </w:t>
      </w:r>
      <w:hyperlink r:id="rId147"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148"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8C1CF93" w:rsidR="00601EBD" w:rsidRDefault="00346EEB" w:rsidP="000F130C">
      <w:pPr>
        <w:pStyle w:val="BodyA"/>
        <w:ind w:left="720"/>
        <w:rPr>
          <w:rFonts w:ascii="Minion Pro" w:hAnsi="Minion Pro"/>
        </w:rPr>
      </w:pPr>
      <w:r>
        <w:rPr>
          <w:rFonts w:ascii="Arial" w:hAnsi="Arial" w:cs="Arial"/>
          <w:sz w:val="22"/>
          <w:szCs w:val="22"/>
        </w:rPr>
        <w:t xml:space="preserve">[4] Al-Zeidi, A, Al-Kindi, K, Al-Khanjari, Z. A. - SQU Future: From E-Learning to M-Learning Application Development: </w:t>
      </w:r>
      <w:hyperlink r:id="rId149"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DE3745">
        <w:rPr>
          <w:rStyle w:val="Hyperlink"/>
          <w:rFonts w:ascii="Arial" w:hAnsi="Arial" w:cs="Arial"/>
          <w:sz w:val="22"/>
          <w:szCs w:val="22"/>
        </w:rPr>
        <w:br/>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150"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t>[] Kendra Cherry, Very Well Mind</w:t>
      </w:r>
      <w:r w:rsidR="00B137B1">
        <w:t xml:space="preserve"> – What is Positive Reinforcement</w:t>
      </w:r>
      <w:r>
        <w:t xml:space="preserve">: </w:t>
      </w:r>
      <w:hyperlink r:id="rId151"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Azhar, UX Design – How to Pick Colors for Your App Without a Struggle: </w:t>
      </w:r>
      <w:hyperlink r:id="rId152"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r w:rsidR="00457083">
        <w:t>Renk Etikisi, The Effect of Colors on Chidlren</w:t>
      </w:r>
      <w:r>
        <w:t xml:space="preserve"> - :</w:t>
      </w:r>
      <w:hyperlink r:id="rId153"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614889E6" w:rsidR="008D61B5" w:rsidRDefault="008D61B5" w:rsidP="008D61B5">
      <w:pPr>
        <w:pStyle w:val="BodyA"/>
      </w:pPr>
    </w:p>
    <w:p w14:paraId="36DF18B8" w14:textId="0E61F97F" w:rsidR="00D16C04" w:rsidRDefault="00D16C04" w:rsidP="008D61B5">
      <w:pPr>
        <w:pStyle w:val="BodyA"/>
      </w:pPr>
      <w:r>
        <w:t xml:space="preserve">Black box testing </w:t>
      </w:r>
      <w:r w:rsidRPr="00D16C04">
        <w:t>guru99.com/black-box-testing.html</w:t>
      </w:r>
    </w:p>
    <w:p w14:paraId="276785C9" w14:textId="77777777" w:rsidR="00D16C04" w:rsidRDefault="00D16C04"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AF4ED0B" w:rsidR="008D61B5"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p w14:paraId="426AB33D" w14:textId="6D3888F8" w:rsidR="00440006" w:rsidRDefault="00440006" w:rsidP="008D61B5">
      <w:pPr>
        <w:pStyle w:val="BodyA"/>
        <w:rPr>
          <w:rFonts w:ascii="Arial" w:hAnsi="Arial" w:cs="Arial"/>
          <w:sz w:val="22"/>
          <w:szCs w:val="22"/>
        </w:rPr>
      </w:pPr>
      <w:r>
        <w:rPr>
          <w:rFonts w:ascii="Arial" w:hAnsi="Arial" w:cs="Arial"/>
          <w:sz w:val="22"/>
          <w:szCs w:val="22"/>
        </w:rPr>
        <w:t>- put all of the questionnares teachers submitted here</w:t>
      </w:r>
    </w:p>
    <w:p w14:paraId="2CEB803D" w14:textId="61A37E99" w:rsidR="004A3880" w:rsidRDefault="004A3880" w:rsidP="008D61B5">
      <w:pPr>
        <w:pStyle w:val="BodyA"/>
        <w:rPr>
          <w:rFonts w:ascii="Arial" w:hAnsi="Arial" w:cs="Arial"/>
          <w:sz w:val="22"/>
          <w:szCs w:val="22"/>
        </w:rPr>
      </w:pPr>
    </w:p>
    <w:p w14:paraId="583C96A3" w14:textId="0F5C90CF" w:rsidR="004A3880" w:rsidRDefault="004A3880" w:rsidP="008D61B5">
      <w:pPr>
        <w:pStyle w:val="BodyA"/>
        <w:rPr>
          <w:rFonts w:ascii="Arial" w:hAnsi="Arial" w:cs="Arial"/>
          <w:sz w:val="22"/>
          <w:szCs w:val="22"/>
        </w:rPr>
      </w:pPr>
    </w:p>
    <w:p w14:paraId="6D2BFF3B" w14:textId="77777777" w:rsidR="004A3880" w:rsidRDefault="004A3880" w:rsidP="008D61B5">
      <w:pPr>
        <w:pStyle w:val="BodyA"/>
        <w:rPr>
          <w:rFonts w:ascii="Arial" w:hAnsi="Arial" w:cs="Arial"/>
          <w:sz w:val="22"/>
          <w:szCs w:val="22"/>
        </w:rPr>
      </w:pPr>
    </w:p>
    <w:p w14:paraId="6D313338" w14:textId="093E9A1F" w:rsidR="004A3880" w:rsidRDefault="004A3880" w:rsidP="008D61B5">
      <w:pPr>
        <w:pStyle w:val="BodyA"/>
        <w:rPr>
          <w:rFonts w:ascii="Arial" w:hAnsi="Arial" w:cs="Arial"/>
          <w:sz w:val="22"/>
          <w:szCs w:val="22"/>
        </w:rPr>
      </w:pPr>
      <w:r>
        <w:rPr>
          <w:rFonts w:ascii="Arial" w:hAnsi="Arial" w:cs="Arial"/>
          <w:sz w:val="22"/>
          <w:szCs w:val="22"/>
        </w:rPr>
        <w:t>**Turn code snippets into their own figures rather than adding them to the figures table&amp;&amp;&amp;^^^</w:t>
      </w:r>
    </w:p>
    <w:p w14:paraId="41AB49EA" w14:textId="633F67C1" w:rsidR="006E7DF9" w:rsidRDefault="006E7DF9" w:rsidP="008D61B5">
      <w:pPr>
        <w:pStyle w:val="BodyA"/>
        <w:rPr>
          <w:rFonts w:ascii="Arial" w:hAnsi="Arial" w:cs="Arial"/>
          <w:sz w:val="22"/>
          <w:szCs w:val="22"/>
        </w:rPr>
      </w:pPr>
    </w:p>
    <w:p w14:paraId="127C3779" w14:textId="4268E710" w:rsidR="006E7DF9" w:rsidRDefault="006E7DF9"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309CC57C" w14:textId="35E637B9" w:rsidR="00B817C6" w:rsidRDefault="00B817C6" w:rsidP="00B817C6">
      <w:pPr>
        <w:pStyle w:val="Heading1"/>
      </w:pPr>
      <w:r>
        <w:lastRenderedPageBreak/>
        <w:t>8</w:t>
      </w:r>
      <w:r>
        <w:t xml:space="preserve">. </w:t>
      </w:r>
      <w:r>
        <w:t>Appendices</w:t>
      </w:r>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1" o:title=""/>
          </v:shape>
          <o:OLEObject Type="Embed" ProgID="PBrush" ShapeID="_x0000_i1126" DrawAspect="Content" ObjectID="_1647965061" r:id="rId154"/>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t>[ ]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Do you think there are any problems with the idea and if so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Do you know of any resources (websites, books or both) that I could look</w:t>
      </w:r>
      <w:r w:rsidRPr="00A2641B">
        <w:t xml:space="preserve"> </w:t>
      </w:r>
      <w:r w:rsidR="006E7DF9" w:rsidRPr="00A2641B">
        <w:t>into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e.g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esqu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r w:rsidRPr="009032E2">
        <w:rPr>
          <w:b/>
          <w:bCs/>
        </w:rPr>
        <w:t xml:space="preserve">Yes there are many ipads/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Do you think there are any problems with the idea and if so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Do you know of any resources (websites, books or both) that I could look into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Twinkl, transum maths, folens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e.g Desktop Computer, Laptop, iPad/Tablet, mobile phone)</w:t>
      </w:r>
    </w:p>
    <w:p w14:paraId="24412278" w14:textId="77777777" w:rsidR="00C649C3" w:rsidRPr="009032E2" w:rsidRDefault="00C649C3" w:rsidP="00CD28E7">
      <w:pPr>
        <w:shd w:val="clear" w:color="auto" w:fill="E7E6E6" w:themeFill="background2"/>
        <w:rPr>
          <w:b/>
          <w:bCs/>
        </w:rPr>
      </w:pPr>
      <w:r w:rsidRPr="009032E2">
        <w:rPr>
          <w:b/>
          <w:bCs/>
        </w:rPr>
        <w:t>Ipads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esqu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e.g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Good Luck !</w:t>
      </w:r>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apps,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so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ill be provided with an iPad at all times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3. Do you know of any resources (websites, books or both) that I could look into to access the curriculum for primary school maths?</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NRich maths online, Mental Maths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4. What form of device are primary school students most comfortable with? (e.g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Pads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5. Off the top of your head do you think there is any other kind of minigame-esqu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Rich maths have brilliant problem solving questions that I use to introduce my lessons and recap on a topic. NZ maths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st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maths education is such a huge aspect to their school day. It would be important to note what they are learning in maths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maths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Do you think there are any problems with the idea and if so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in regard to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Do you know of any resources (websites, books or both) that I could look into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r w:rsidRPr="002F42C7">
        <w:rPr>
          <w:b/>
          <w:bCs/>
        </w:rPr>
        <w:lastRenderedPageBreak/>
        <w:t>Folens online (access to planet maths ebook&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e.g Desktop Computer, Laptop, iPad/Tablet, mobile phone)</w:t>
      </w:r>
    </w:p>
    <w:p w14:paraId="519464DB" w14:textId="03BD4AE6" w:rsidR="009032E2" w:rsidRDefault="009032E2" w:rsidP="002F42C7">
      <w:pPr>
        <w:shd w:val="clear" w:color="auto" w:fill="E7E6E6" w:themeFill="background2"/>
        <w:rPr>
          <w:b/>
          <w:bCs/>
        </w:rPr>
      </w:pPr>
      <w:r w:rsidRPr="002F42C7">
        <w:rPr>
          <w:b/>
          <w:bCs/>
        </w:rPr>
        <w:t xml:space="preserve">Ipad/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 xml:space="preserve">Off the top of your head do you think there is any other kind of minigame-esqu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lastRenderedPageBreak/>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so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access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Do you know of any resources (websites, books or both) that I could look into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56"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57"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e.g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dependant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esqu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31F62E6C" w:rsidR="002F42C7" w:rsidRPr="009032E2" w:rsidRDefault="002F42C7" w:rsidP="002F42C7">
      <w:pPr>
        <w:pStyle w:val="BodyA"/>
        <w:jc w:val="center"/>
        <w:rPr>
          <w:rFonts w:ascii="Minion Pro" w:hAnsi="Minion Pro" w:cs="Arial"/>
          <w:color w:val="auto"/>
          <w:sz w:val="22"/>
          <w:szCs w:val="22"/>
          <w:shd w:val="pct15" w:color="auto" w:fill="FFFFFF"/>
          <w:lang w:val="en-IE"/>
        </w:rPr>
      </w:pPr>
      <w:r>
        <w:rPr>
          <w:rFonts w:ascii="Minion Pro" w:hAnsi="Minion Pro" w:cs="Arial"/>
          <w:color w:val="auto"/>
          <w:sz w:val="22"/>
          <w:szCs w:val="22"/>
          <w:lang w:val="en-IE"/>
        </w:rPr>
        <w:t>Appendix 5: Teacher Questionnaire Response 4</w:t>
      </w:r>
    </w:p>
    <w:sectPr w:rsidR="002F42C7"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FC3D0" w14:textId="77777777" w:rsidR="00FB2E7F" w:rsidRDefault="00FB2E7F" w:rsidP="002F5FE3">
      <w:r>
        <w:separator/>
      </w:r>
    </w:p>
  </w:endnote>
  <w:endnote w:type="continuationSeparator" w:id="0">
    <w:p w14:paraId="7417DB6E" w14:textId="77777777" w:rsidR="00FB2E7F" w:rsidRDefault="00FB2E7F"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2F42C7" w:rsidRDefault="002F42C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2F42C7" w:rsidRDefault="002F42C7"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2F42C7" w:rsidRDefault="002F42C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2F42C7" w:rsidRDefault="002F42C7" w:rsidP="002F5FE3">
    <w:pPr>
      <w:pStyle w:val="Footer"/>
      <w:rPr>
        <w:rStyle w:val="PageNumber"/>
      </w:rPr>
    </w:pPr>
  </w:p>
  <w:p w14:paraId="44051E16" w14:textId="77777777" w:rsidR="002F42C7" w:rsidRDefault="002F42C7"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4629C" w14:textId="77777777" w:rsidR="00FB2E7F" w:rsidRDefault="00FB2E7F" w:rsidP="002F5FE3">
      <w:r>
        <w:separator/>
      </w:r>
    </w:p>
  </w:footnote>
  <w:footnote w:type="continuationSeparator" w:id="0">
    <w:p w14:paraId="4FDE19EC" w14:textId="77777777" w:rsidR="00FB2E7F" w:rsidRDefault="00FB2E7F"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7"/>
  </w:num>
  <w:num w:numId="3">
    <w:abstractNumId w:val="7"/>
  </w:num>
  <w:num w:numId="4">
    <w:abstractNumId w:val="11"/>
  </w:num>
  <w:num w:numId="5">
    <w:abstractNumId w:val="3"/>
  </w:num>
  <w:num w:numId="6">
    <w:abstractNumId w:val="5"/>
  </w:num>
  <w:num w:numId="7">
    <w:abstractNumId w:val="15"/>
  </w:num>
  <w:num w:numId="8">
    <w:abstractNumId w:val="1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1"/>
  </w:num>
  <w:num w:numId="13">
    <w:abstractNumId w:val="6"/>
  </w:num>
  <w:num w:numId="14">
    <w:abstractNumId w:val="19"/>
  </w:num>
  <w:num w:numId="15">
    <w:abstractNumId w:val="0"/>
  </w:num>
  <w:num w:numId="16">
    <w:abstractNumId w:val="20"/>
  </w:num>
  <w:num w:numId="17">
    <w:abstractNumId w:val="2"/>
  </w:num>
  <w:num w:numId="18">
    <w:abstractNumId w:val="1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qQUAASI4iSwAAAA="/>
  </w:docVars>
  <w:rsids>
    <w:rsidRoot w:val="009B697E"/>
    <w:rsid w:val="00002CA8"/>
    <w:rsid w:val="00014E1E"/>
    <w:rsid w:val="00017CC7"/>
    <w:rsid w:val="00020113"/>
    <w:rsid w:val="00020E15"/>
    <w:rsid w:val="00025C58"/>
    <w:rsid w:val="00042339"/>
    <w:rsid w:val="00061302"/>
    <w:rsid w:val="00063BED"/>
    <w:rsid w:val="00065948"/>
    <w:rsid w:val="0008175E"/>
    <w:rsid w:val="0008192C"/>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21A7F"/>
    <w:rsid w:val="00135906"/>
    <w:rsid w:val="00137E8B"/>
    <w:rsid w:val="00142919"/>
    <w:rsid w:val="00150D15"/>
    <w:rsid w:val="00151300"/>
    <w:rsid w:val="0015175B"/>
    <w:rsid w:val="00152DC7"/>
    <w:rsid w:val="00163E5C"/>
    <w:rsid w:val="00171CB7"/>
    <w:rsid w:val="00181A9B"/>
    <w:rsid w:val="001956D6"/>
    <w:rsid w:val="00195C26"/>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100"/>
    <w:rsid w:val="002D6FF6"/>
    <w:rsid w:val="002D7A16"/>
    <w:rsid w:val="002F42C7"/>
    <w:rsid w:val="002F5A82"/>
    <w:rsid w:val="002F5FE3"/>
    <w:rsid w:val="003021ED"/>
    <w:rsid w:val="0031563A"/>
    <w:rsid w:val="00331D5D"/>
    <w:rsid w:val="00341944"/>
    <w:rsid w:val="00342C59"/>
    <w:rsid w:val="00346444"/>
    <w:rsid w:val="00346EEB"/>
    <w:rsid w:val="00354BD6"/>
    <w:rsid w:val="00364F26"/>
    <w:rsid w:val="0037246C"/>
    <w:rsid w:val="00381039"/>
    <w:rsid w:val="0038114F"/>
    <w:rsid w:val="00396E4E"/>
    <w:rsid w:val="003B1FDC"/>
    <w:rsid w:val="003B320A"/>
    <w:rsid w:val="003C6F49"/>
    <w:rsid w:val="003D5582"/>
    <w:rsid w:val="003E36F5"/>
    <w:rsid w:val="003F5055"/>
    <w:rsid w:val="003F597A"/>
    <w:rsid w:val="003F7D85"/>
    <w:rsid w:val="0040032B"/>
    <w:rsid w:val="00410563"/>
    <w:rsid w:val="004110E7"/>
    <w:rsid w:val="00422512"/>
    <w:rsid w:val="00424CA7"/>
    <w:rsid w:val="004330F7"/>
    <w:rsid w:val="00440006"/>
    <w:rsid w:val="004455F1"/>
    <w:rsid w:val="00451E85"/>
    <w:rsid w:val="00457083"/>
    <w:rsid w:val="004572A0"/>
    <w:rsid w:val="0047030D"/>
    <w:rsid w:val="004756C1"/>
    <w:rsid w:val="00476EC5"/>
    <w:rsid w:val="00493A1A"/>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C68"/>
    <w:rsid w:val="005B7699"/>
    <w:rsid w:val="005C267C"/>
    <w:rsid w:val="005E6998"/>
    <w:rsid w:val="006005CF"/>
    <w:rsid w:val="00601EBD"/>
    <w:rsid w:val="00602217"/>
    <w:rsid w:val="00606049"/>
    <w:rsid w:val="00610648"/>
    <w:rsid w:val="00625027"/>
    <w:rsid w:val="00637147"/>
    <w:rsid w:val="00637778"/>
    <w:rsid w:val="006422CF"/>
    <w:rsid w:val="00642BDC"/>
    <w:rsid w:val="00654CF2"/>
    <w:rsid w:val="00656B3F"/>
    <w:rsid w:val="00663DB4"/>
    <w:rsid w:val="00665E18"/>
    <w:rsid w:val="006665C9"/>
    <w:rsid w:val="00667E05"/>
    <w:rsid w:val="00670F22"/>
    <w:rsid w:val="0067357D"/>
    <w:rsid w:val="00677D6E"/>
    <w:rsid w:val="00680D25"/>
    <w:rsid w:val="0069229B"/>
    <w:rsid w:val="006A1BE2"/>
    <w:rsid w:val="006B4BF5"/>
    <w:rsid w:val="006D668D"/>
    <w:rsid w:val="006E0FA7"/>
    <w:rsid w:val="006E56A4"/>
    <w:rsid w:val="006E7CA0"/>
    <w:rsid w:val="006E7DF9"/>
    <w:rsid w:val="007016E7"/>
    <w:rsid w:val="00707284"/>
    <w:rsid w:val="007253C1"/>
    <w:rsid w:val="007316D2"/>
    <w:rsid w:val="0073240D"/>
    <w:rsid w:val="007410A0"/>
    <w:rsid w:val="007544A9"/>
    <w:rsid w:val="00754BE8"/>
    <w:rsid w:val="00757D97"/>
    <w:rsid w:val="0076391E"/>
    <w:rsid w:val="0078713E"/>
    <w:rsid w:val="00793BF8"/>
    <w:rsid w:val="007A2C7A"/>
    <w:rsid w:val="007A4198"/>
    <w:rsid w:val="007A5153"/>
    <w:rsid w:val="007B01AD"/>
    <w:rsid w:val="007B13C7"/>
    <w:rsid w:val="007B5A9B"/>
    <w:rsid w:val="007B63DE"/>
    <w:rsid w:val="007C649D"/>
    <w:rsid w:val="007D60B5"/>
    <w:rsid w:val="007E6D63"/>
    <w:rsid w:val="007F1EFE"/>
    <w:rsid w:val="007F3450"/>
    <w:rsid w:val="00801B4C"/>
    <w:rsid w:val="0080274A"/>
    <w:rsid w:val="00807422"/>
    <w:rsid w:val="00817EB6"/>
    <w:rsid w:val="00823A6D"/>
    <w:rsid w:val="00834057"/>
    <w:rsid w:val="00843A9E"/>
    <w:rsid w:val="00844A50"/>
    <w:rsid w:val="00846B1E"/>
    <w:rsid w:val="00847050"/>
    <w:rsid w:val="008476B4"/>
    <w:rsid w:val="0085113E"/>
    <w:rsid w:val="0085314A"/>
    <w:rsid w:val="00857690"/>
    <w:rsid w:val="00862882"/>
    <w:rsid w:val="008652E2"/>
    <w:rsid w:val="008665CA"/>
    <w:rsid w:val="00887717"/>
    <w:rsid w:val="00894C94"/>
    <w:rsid w:val="008970D7"/>
    <w:rsid w:val="008A3237"/>
    <w:rsid w:val="008A58DD"/>
    <w:rsid w:val="008C4A7E"/>
    <w:rsid w:val="008C603F"/>
    <w:rsid w:val="008C79B7"/>
    <w:rsid w:val="008D18A2"/>
    <w:rsid w:val="008D24FC"/>
    <w:rsid w:val="008D460A"/>
    <w:rsid w:val="008D4DEC"/>
    <w:rsid w:val="008D61B5"/>
    <w:rsid w:val="008E2A7F"/>
    <w:rsid w:val="008E2B63"/>
    <w:rsid w:val="008E5352"/>
    <w:rsid w:val="008F3BCC"/>
    <w:rsid w:val="008F5121"/>
    <w:rsid w:val="008F7E69"/>
    <w:rsid w:val="009032E2"/>
    <w:rsid w:val="00903FCA"/>
    <w:rsid w:val="009109F5"/>
    <w:rsid w:val="009115DE"/>
    <w:rsid w:val="00920E81"/>
    <w:rsid w:val="00930858"/>
    <w:rsid w:val="00935664"/>
    <w:rsid w:val="009438D7"/>
    <w:rsid w:val="00985AE7"/>
    <w:rsid w:val="00995251"/>
    <w:rsid w:val="009A2C41"/>
    <w:rsid w:val="009B1E59"/>
    <w:rsid w:val="009B697E"/>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7514A"/>
    <w:rsid w:val="00A85390"/>
    <w:rsid w:val="00A85734"/>
    <w:rsid w:val="00A867C9"/>
    <w:rsid w:val="00A969D4"/>
    <w:rsid w:val="00AA1817"/>
    <w:rsid w:val="00AB24DE"/>
    <w:rsid w:val="00AB5526"/>
    <w:rsid w:val="00AB7389"/>
    <w:rsid w:val="00AB7775"/>
    <w:rsid w:val="00AC0F97"/>
    <w:rsid w:val="00AC1ADD"/>
    <w:rsid w:val="00AC30E3"/>
    <w:rsid w:val="00AD2C7A"/>
    <w:rsid w:val="00AE0D14"/>
    <w:rsid w:val="00AE2700"/>
    <w:rsid w:val="00AF65D6"/>
    <w:rsid w:val="00B01397"/>
    <w:rsid w:val="00B0653A"/>
    <w:rsid w:val="00B11141"/>
    <w:rsid w:val="00B137B1"/>
    <w:rsid w:val="00B16E14"/>
    <w:rsid w:val="00B17389"/>
    <w:rsid w:val="00B20C15"/>
    <w:rsid w:val="00B21EA3"/>
    <w:rsid w:val="00B2256B"/>
    <w:rsid w:val="00B25C15"/>
    <w:rsid w:val="00B35EC7"/>
    <w:rsid w:val="00B369DB"/>
    <w:rsid w:val="00B44A36"/>
    <w:rsid w:val="00B47D1A"/>
    <w:rsid w:val="00B530CD"/>
    <w:rsid w:val="00B70170"/>
    <w:rsid w:val="00B76683"/>
    <w:rsid w:val="00B817C6"/>
    <w:rsid w:val="00B86359"/>
    <w:rsid w:val="00BB6652"/>
    <w:rsid w:val="00BC5F38"/>
    <w:rsid w:val="00BC6801"/>
    <w:rsid w:val="00BD65F2"/>
    <w:rsid w:val="00BE3CDD"/>
    <w:rsid w:val="00BF40E6"/>
    <w:rsid w:val="00C1322D"/>
    <w:rsid w:val="00C16A51"/>
    <w:rsid w:val="00C272BC"/>
    <w:rsid w:val="00C27C8C"/>
    <w:rsid w:val="00C53152"/>
    <w:rsid w:val="00C649C3"/>
    <w:rsid w:val="00C6632F"/>
    <w:rsid w:val="00C66D83"/>
    <w:rsid w:val="00C727E8"/>
    <w:rsid w:val="00C73FD0"/>
    <w:rsid w:val="00CA3B09"/>
    <w:rsid w:val="00CB1582"/>
    <w:rsid w:val="00CB49E3"/>
    <w:rsid w:val="00CC0BB3"/>
    <w:rsid w:val="00CC40F6"/>
    <w:rsid w:val="00CD28E7"/>
    <w:rsid w:val="00CE0D29"/>
    <w:rsid w:val="00CE3473"/>
    <w:rsid w:val="00CE3E8C"/>
    <w:rsid w:val="00CE5612"/>
    <w:rsid w:val="00CE6418"/>
    <w:rsid w:val="00CF0E92"/>
    <w:rsid w:val="00D1548B"/>
    <w:rsid w:val="00D16C04"/>
    <w:rsid w:val="00D54C56"/>
    <w:rsid w:val="00D61189"/>
    <w:rsid w:val="00D67C0A"/>
    <w:rsid w:val="00D7096C"/>
    <w:rsid w:val="00D75CAC"/>
    <w:rsid w:val="00D8010A"/>
    <w:rsid w:val="00D87B15"/>
    <w:rsid w:val="00D9085C"/>
    <w:rsid w:val="00D912AA"/>
    <w:rsid w:val="00D97E09"/>
    <w:rsid w:val="00DA2F5C"/>
    <w:rsid w:val="00DC059B"/>
    <w:rsid w:val="00DC15F6"/>
    <w:rsid w:val="00DD09C7"/>
    <w:rsid w:val="00DD17F8"/>
    <w:rsid w:val="00DD1EB9"/>
    <w:rsid w:val="00DD696A"/>
    <w:rsid w:val="00DE3745"/>
    <w:rsid w:val="00E0453D"/>
    <w:rsid w:val="00E26532"/>
    <w:rsid w:val="00E27FBE"/>
    <w:rsid w:val="00E3091C"/>
    <w:rsid w:val="00E3761D"/>
    <w:rsid w:val="00E41B83"/>
    <w:rsid w:val="00E43DB7"/>
    <w:rsid w:val="00E54ED5"/>
    <w:rsid w:val="00E55C05"/>
    <w:rsid w:val="00E61950"/>
    <w:rsid w:val="00E626C4"/>
    <w:rsid w:val="00E62EE8"/>
    <w:rsid w:val="00E67C5E"/>
    <w:rsid w:val="00E7205C"/>
    <w:rsid w:val="00E907BB"/>
    <w:rsid w:val="00E92A37"/>
    <w:rsid w:val="00E93017"/>
    <w:rsid w:val="00E9619F"/>
    <w:rsid w:val="00EA7E7C"/>
    <w:rsid w:val="00EB1355"/>
    <w:rsid w:val="00EB7434"/>
    <w:rsid w:val="00EC334B"/>
    <w:rsid w:val="00ED08A3"/>
    <w:rsid w:val="00ED17D0"/>
    <w:rsid w:val="00ED4D2A"/>
    <w:rsid w:val="00EE6344"/>
    <w:rsid w:val="00EF18AF"/>
    <w:rsid w:val="00F000B8"/>
    <w:rsid w:val="00F109DC"/>
    <w:rsid w:val="00F23550"/>
    <w:rsid w:val="00F43552"/>
    <w:rsid w:val="00F51EF9"/>
    <w:rsid w:val="00F64BAE"/>
    <w:rsid w:val="00F80153"/>
    <w:rsid w:val="00F90972"/>
    <w:rsid w:val="00F947CB"/>
    <w:rsid w:val="00F955ED"/>
    <w:rsid w:val="00FB2E7F"/>
    <w:rsid w:val="00FB3691"/>
    <w:rsid w:val="00FC20E8"/>
    <w:rsid w:val="00FD331B"/>
    <w:rsid w:val="00FD4316"/>
    <w:rsid w:val="00FE2EC3"/>
    <w:rsid w:val="00FE43CF"/>
    <w:rsid w:val="00FF005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54" Type="http://schemas.openxmlformats.org/officeDocument/2006/relationships/oleObject" Target="embeddings/oleObject3.bin"/><Relationship Id="rId159" Type="http://schemas.openxmlformats.org/officeDocument/2006/relationships/theme" Target="theme/theme1.xml"/><Relationship Id="rId16" Type="http://schemas.openxmlformats.org/officeDocument/2006/relationships/image" Target="media/image6.jpe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oleObject" Target="embeddings/oleObject2.bin"/><Relationship Id="rId48" Type="http://schemas.openxmlformats.org/officeDocument/2006/relationships/image" Target="media/image37.png"/><Relationship Id="rId64" Type="http://schemas.openxmlformats.org/officeDocument/2006/relationships/image" Target="media/image53.jpe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hyperlink" Target="https://uxmovement.com/thinking/why-rounded-corners-are-easier-on-the-eyes/" TargetMode="External"/><Relationship Id="rId155" Type="http://schemas.openxmlformats.org/officeDocument/2006/relationships/image" Target="media/image136.png"/><Relationship Id="rId12" Type="http://schemas.openxmlformats.org/officeDocument/2006/relationships/oleObject" Target="embeddings/oleObject1.bin"/><Relationship Id="rId17" Type="http://schemas.openxmlformats.org/officeDocument/2006/relationships/image" Target="media/image7.jpeg"/><Relationship Id="rId33" Type="http://schemas.openxmlformats.org/officeDocument/2006/relationships/image" Target="media/image23.jpe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image" Target="media/image129.png"/><Relationship Id="rId145" Type="http://schemas.openxmlformats.org/officeDocument/2006/relationships/image" Target="media/image134.png"/><Relationship Id="rId153" Type="http://schemas.openxmlformats.org/officeDocument/2006/relationships/hyperlink" Target="http://renketkisi.com/en/the-effects-of-colors-on-childre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footer" Target="footer2.xml"/><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143" Type="http://schemas.openxmlformats.org/officeDocument/2006/relationships/image" Target="media/image132.png"/><Relationship Id="rId148"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51" Type="http://schemas.openxmlformats.org/officeDocument/2006/relationships/hyperlink" Target="https://www.verywellmind.com/what-is-positive-reinforcement-2795412" TargetMode="External"/><Relationship Id="rId156" Type="http://schemas.openxmlformats.org/officeDocument/2006/relationships/hyperlink" Target="http://www.nccaplanning.ie"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8.png"/><Relationship Id="rId34" Type="http://schemas.openxmlformats.org/officeDocument/2006/relationships/image" Target="media/image24.jpe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hyperlink" Target="http://www.ixl.ie" TargetMode="Externa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hyperlink" Target="https://uxdesign.cc/how-to-pick-colors-for-your-app-without-a-struggle-bc46c5e19574"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3" Type="http://schemas.openxmlformats.org/officeDocument/2006/relationships/styles" Target="styles.xml"/><Relationship Id="rId25" Type="http://schemas.openxmlformats.org/officeDocument/2006/relationships/image" Target="media/image15.jpe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0B769-A6E8-4B08-A2A9-D7EA751FD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04</Pages>
  <Words>20393</Words>
  <Characters>116241</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3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21</cp:revision>
  <dcterms:created xsi:type="dcterms:W3CDTF">2020-04-09T13:00:00Z</dcterms:created>
  <dcterms:modified xsi:type="dcterms:W3CDTF">2020-04-0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